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D6B1B05" w14:textId="77777777" w:rsidR="005A31DB" w:rsidRDefault="000C149A" w:rsidP="000C149A">
      <w:pPr>
        <w:autoSpaceDE w:val="0"/>
        <w:rPr>
          <w:rFonts w:ascii="Calibri" w:hAnsi="Calibri" w:cs="Arial"/>
          <w:b/>
          <w:bCs/>
          <w:color w:val="0000FF"/>
          <w:sz w:val="32"/>
          <w:szCs w:val="32"/>
          <w:lang w:val="en-GB"/>
        </w:rPr>
      </w:pPr>
      <w:r>
        <w:rPr>
          <w:rFonts w:ascii="Calibri" w:hAnsi="Calibri" w:cs="Arial"/>
          <w:b/>
          <w:bCs/>
          <w:noProof/>
          <w:color w:val="0000FF"/>
          <w:sz w:val="32"/>
          <w:szCs w:val="32"/>
          <w:lang w:val="en-GB" w:eastAsia="en-GB"/>
        </w:rPr>
        <w:drawing>
          <wp:anchor distT="0" distB="0" distL="114300" distR="114300" simplePos="0" relativeHeight="251658240" behindDoc="0" locked="0" layoutInCell="1" allowOverlap="1" wp14:anchorId="5E962C1A" wp14:editId="4226B8E3">
            <wp:simplePos x="0" y="0"/>
            <wp:positionH relativeFrom="column">
              <wp:posOffset>1445895</wp:posOffset>
            </wp:positionH>
            <wp:positionV relativeFrom="paragraph">
              <wp:posOffset>-374015</wp:posOffset>
            </wp:positionV>
            <wp:extent cx="2301875" cy="1501775"/>
            <wp:effectExtent l="0" t="0" r="3175"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ult Education for Social Change - Full Colour Logo.jpg"/>
                    <pic:cNvPicPr/>
                  </pic:nvPicPr>
                  <pic:blipFill>
                    <a:blip r:embed="rId8"/>
                    <a:stretch>
                      <a:fillRect/>
                    </a:stretch>
                  </pic:blipFill>
                  <pic:spPr>
                    <a:xfrm>
                      <a:off x="0" y="0"/>
                      <a:ext cx="2301875" cy="1501775"/>
                    </a:xfrm>
                    <a:prstGeom prst="rect">
                      <a:avLst/>
                    </a:prstGeom>
                  </pic:spPr>
                </pic:pic>
              </a:graphicData>
            </a:graphic>
            <wp14:sizeRelH relativeFrom="page">
              <wp14:pctWidth>0</wp14:pctWidth>
            </wp14:sizeRelH>
            <wp14:sizeRelV relativeFrom="page">
              <wp14:pctHeight>0</wp14:pctHeight>
            </wp14:sizeRelV>
          </wp:anchor>
        </w:drawing>
      </w:r>
    </w:p>
    <w:p w14:paraId="50F85313" w14:textId="77777777" w:rsidR="000C149A" w:rsidRPr="0055467E" w:rsidRDefault="000C149A" w:rsidP="000C149A">
      <w:pPr>
        <w:autoSpaceDE w:val="0"/>
        <w:jc w:val="center"/>
        <w:rPr>
          <w:rFonts w:ascii="Calibri" w:hAnsi="Calibri" w:cs="Arial"/>
          <w:b/>
          <w:bCs/>
          <w:color w:val="000000"/>
          <w:sz w:val="32"/>
          <w:szCs w:val="32"/>
          <w:lang w:val="en-GB"/>
        </w:rPr>
      </w:pPr>
      <w:r>
        <w:rPr>
          <w:rFonts w:ascii="Calibri" w:hAnsi="Calibri" w:cs="Arial"/>
          <w:b/>
          <w:bCs/>
          <w:color w:val="000000"/>
          <w:sz w:val="32"/>
          <w:szCs w:val="32"/>
          <w:lang w:val="en-GB"/>
        </w:rPr>
        <w:t>Application Form for Visiting Scholars/Guest Lecturers</w:t>
      </w:r>
    </w:p>
    <w:p w14:paraId="6197EBF2" w14:textId="77777777" w:rsidR="000C149A" w:rsidRDefault="000C149A" w:rsidP="000C149A">
      <w:pPr>
        <w:autoSpaceDE w:val="0"/>
        <w:jc w:val="center"/>
        <w:rPr>
          <w:rFonts w:ascii="Calibri" w:hAnsi="Calibri" w:cs="Arial"/>
          <w:b/>
          <w:bCs/>
          <w:color w:val="000000"/>
          <w:sz w:val="32"/>
          <w:szCs w:val="32"/>
          <w:lang w:val="en-GB"/>
        </w:rPr>
      </w:pPr>
    </w:p>
    <w:p w14:paraId="1C43A046" w14:textId="77777777" w:rsidR="000C149A" w:rsidRPr="001441E1" w:rsidRDefault="000C149A" w:rsidP="000C149A">
      <w:pPr>
        <w:numPr>
          <w:ilvl w:val="0"/>
          <w:numId w:val="5"/>
        </w:numPr>
        <w:autoSpaceDE w:val="0"/>
        <w:ind w:left="720"/>
        <w:rPr>
          <w:rFonts w:ascii="Calibri" w:hAnsi="Calibri" w:cs="Arial"/>
          <w:b/>
          <w:bCs/>
          <w:color w:val="000000"/>
          <w:lang w:val="en-GB"/>
        </w:rPr>
      </w:pPr>
      <w:r w:rsidRPr="001441E1">
        <w:rPr>
          <w:rFonts w:ascii="Calibri" w:hAnsi="Calibri" w:cs="Arial"/>
          <w:b/>
          <w:bCs/>
          <w:color w:val="000000"/>
          <w:lang w:val="en-GB"/>
        </w:rPr>
        <w:t xml:space="preserve">Personal </w:t>
      </w:r>
      <w:r>
        <w:rPr>
          <w:rFonts w:ascii="Calibri" w:hAnsi="Calibri" w:cs="Arial"/>
          <w:b/>
          <w:bCs/>
          <w:color w:val="000000"/>
          <w:lang w:val="en-GB"/>
        </w:rPr>
        <w:t>an</w:t>
      </w:r>
      <w:bookmarkStart w:id="0" w:name="_GoBack"/>
      <w:bookmarkEnd w:id="0"/>
      <w:r>
        <w:rPr>
          <w:rFonts w:ascii="Calibri" w:hAnsi="Calibri" w:cs="Arial"/>
          <w:b/>
          <w:bCs/>
          <w:color w:val="000000"/>
          <w:lang w:val="en-GB"/>
        </w:rPr>
        <w:t>d Contact</w:t>
      </w:r>
      <w:r w:rsidRPr="001441E1">
        <w:rPr>
          <w:rFonts w:ascii="Calibri" w:hAnsi="Calibri" w:cs="Arial"/>
          <w:b/>
          <w:bCs/>
          <w:color w:val="000000"/>
          <w:lang w:val="en-GB"/>
        </w:rPr>
        <w:t xml:space="preserve"> Information</w:t>
      </w:r>
      <w:r>
        <w:rPr>
          <w:rFonts w:ascii="Calibri" w:hAnsi="Calibri" w:cs="Arial"/>
          <w:b/>
          <w:bCs/>
          <w:color w:val="000000"/>
          <w:lang w:val="en-GB"/>
        </w:rPr>
        <w:t xml:space="preserve"> </w:t>
      </w:r>
    </w:p>
    <w:p w14:paraId="69684C7C" w14:textId="77777777" w:rsidR="00E10F06" w:rsidRDefault="00E10F06" w:rsidP="0055467E">
      <w:pPr>
        <w:autoSpaceDE w:val="0"/>
        <w:jc w:val="center"/>
        <w:rPr>
          <w:rFonts w:ascii="Calibri" w:hAnsi="Calibri" w:cs="Arial"/>
          <w:b/>
          <w:bCs/>
          <w:color w:val="000000"/>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222"/>
      </w:tblGrid>
      <w:tr w:rsidR="00D71DF4" w:rsidRPr="006D42E2" w14:paraId="310D942B" w14:textId="77777777" w:rsidTr="000C149A">
        <w:tc>
          <w:tcPr>
            <w:tcW w:w="3794" w:type="dxa"/>
          </w:tcPr>
          <w:p w14:paraId="614B0D95" w14:textId="77777777" w:rsidR="00D71DF4" w:rsidRPr="005C372A" w:rsidRDefault="00D71DF4" w:rsidP="005C372A">
            <w:pPr>
              <w:autoSpaceDE w:val="0"/>
              <w:rPr>
                <w:rFonts w:ascii="Calibri" w:hAnsi="Calibri" w:cs="Arial"/>
                <w:bCs/>
                <w:color w:val="000000"/>
                <w:lang w:val="en-GB"/>
              </w:rPr>
            </w:pPr>
            <w:r w:rsidRPr="005C372A">
              <w:rPr>
                <w:rFonts w:ascii="Calibri" w:hAnsi="Calibri" w:cs="Arial"/>
                <w:bCs/>
                <w:color w:val="000000"/>
                <w:lang w:val="en-GB"/>
              </w:rPr>
              <w:t>Title</w:t>
            </w:r>
          </w:p>
        </w:tc>
        <w:sdt>
          <w:sdtPr>
            <w:rPr>
              <w:rFonts w:ascii="Calibri" w:hAnsi="Calibri" w:cs="Arial"/>
              <w:bCs/>
              <w:color w:val="000000"/>
              <w:lang w:val="en-GB"/>
            </w:rPr>
            <w:id w:val="2540948"/>
            <w:placeholder>
              <w:docPart w:val="CE18CC3E10B24596B2D4385942E20FF2"/>
            </w:placeholder>
            <w:showingPlcHdr/>
          </w:sdtPr>
          <w:sdtEndPr/>
          <w:sdtContent>
            <w:tc>
              <w:tcPr>
                <w:tcW w:w="5222" w:type="dxa"/>
              </w:tcPr>
              <w:p w14:paraId="1754F37C" w14:textId="77777777" w:rsidR="00D71DF4" w:rsidRPr="005C372A" w:rsidRDefault="00002EB7" w:rsidP="00002EB7">
                <w:pPr>
                  <w:autoSpaceDE w:val="0"/>
                  <w:rPr>
                    <w:rFonts w:ascii="Calibri" w:hAnsi="Calibri" w:cs="Arial"/>
                    <w:bCs/>
                    <w:color w:val="000000"/>
                    <w:lang w:val="en-GB"/>
                  </w:rPr>
                </w:pPr>
                <w:r w:rsidRPr="00651220">
                  <w:rPr>
                    <w:rStyle w:val="PlaceholderText"/>
                    <w:lang w:val="en-GB"/>
                  </w:rPr>
                  <w:t>Click here to enter text.</w:t>
                </w:r>
              </w:p>
            </w:tc>
          </w:sdtContent>
        </w:sdt>
      </w:tr>
      <w:tr w:rsidR="00D71DF4" w:rsidRPr="006D42E2" w14:paraId="437F25DD" w14:textId="77777777" w:rsidTr="000C149A">
        <w:tc>
          <w:tcPr>
            <w:tcW w:w="3794" w:type="dxa"/>
          </w:tcPr>
          <w:p w14:paraId="70FA1155" w14:textId="77777777" w:rsidR="00D71DF4" w:rsidRPr="005C372A" w:rsidRDefault="00D71DF4" w:rsidP="005C372A">
            <w:pPr>
              <w:autoSpaceDE w:val="0"/>
              <w:rPr>
                <w:rFonts w:ascii="Calibri" w:hAnsi="Calibri" w:cs="Arial"/>
                <w:bCs/>
                <w:color w:val="000000"/>
                <w:lang w:val="en-GB"/>
              </w:rPr>
            </w:pPr>
            <w:r w:rsidRPr="005C372A">
              <w:rPr>
                <w:rFonts w:ascii="Calibri" w:hAnsi="Calibri" w:cs="Arial"/>
                <w:bCs/>
                <w:color w:val="000000"/>
                <w:lang w:val="en-GB"/>
              </w:rPr>
              <w:t>First name</w:t>
            </w:r>
          </w:p>
        </w:tc>
        <w:sdt>
          <w:sdtPr>
            <w:rPr>
              <w:rFonts w:ascii="Calibri" w:hAnsi="Calibri" w:cs="Arial"/>
              <w:bCs/>
              <w:color w:val="000000"/>
              <w:lang w:val="en-GB"/>
            </w:rPr>
            <w:id w:val="2540949"/>
            <w:placeholder>
              <w:docPart w:val="57908BF659E64998A79886B5E8A0AAD4"/>
            </w:placeholder>
            <w:showingPlcHdr/>
          </w:sdtPr>
          <w:sdtEndPr/>
          <w:sdtContent>
            <w:tc>
              <w:tcPr>
                <w:tcW w:w="5222" w:type="dxa"/>
              </w:tcPr>
              <w:p w14:paraId="4477D04E" w14:textId="77777777" w:rsidR="00D71DF4" w:rsidRPr="005C372A" w:rsidRDefault="00002EB7" w:rsidP="00002EB7">
                <w:pPr>
                  <w:autoSpaceDE w:val="0"/>
                  <w:rPr>
                    <w:rFonts w:ascii="Calibri" w:hAnsi="Calibri" w:cs="Arial"/>
                    <w:bCs/>
                    <w:color w:val="000000"/>
                    <w:lang w:val="en-GB"/>
                  </w:rPr>
                </w:pPr>
                <w:r w:rsidRPr="00CA2AEB">
                  <w:rPr>
                    <w:rStyle w:val="PlaceholderText"/>
                    <w:lang w:val="en-GB"/>
                  </w:rPr>
                  <w:t>Click here to enter text.</w:t>
                </w:r>
              </w:p>
            </w:tc>
          </w:sdtContent>
        </w:sdt>
      </w:tr>
      <w:tr w:rsidR="00D71DF4" w:rsidRPr="006D42E2" w14:paraId="25B3C630" w14:textId="77777777" w:rsidTr="000C149A">
        <w:tc>
          <w:tcPr>
            <w:tcW w:w="3794" w:type="dxa"/>
          </w:tcPr>
          <w:p w14:paraId="7FDC6DD7" w14:textId="77777777" w:rsidR="00D71DF4" w:rsidRPr="005C372A" w:rsidRDefault="00D71DF4" w:rsidP="005C372A">
            <w:pPr>
              <w:autoSpaceDE w:val="0"/>
              <w:rPr>
                <w:rFonts w:ascii="Calibri" w:hAnsi="Calibri" w:cs="Arial"/>
                <w:bCs/>
                <w:color w:val="000000"/>
                <w:lang w:val="en-GB"/>
              </w:rPr>
            </w:pPr>
            <w:r w:rsidRPr="005C372A">
              <w:rPr>
                <w:rFonts w:ascii="Calibri" w:hAnsi="Calibri" w:cs="Arial"/>
                <w:bCs/>
                <w:color w:val="000000"/>
                <w:lang w:val="en-GB"/>
              </w:rPr>
              <w:t>Family name</w:t>
            </w:r>
          </w:p>
        </w:tc>
        <w:sdt>
          <w:sdtPr>
            <w:rPr>
              <w:rFonts w:ascii="Calibri" w:hAnsi="Calibri" w:cs="Arial"/>
              <w:bCs/>
              <w:color w:val="000000"/>
              <w:lang w:val="en-GB"/>
            </w:rPr>
            <w:id w:val="112749548"/>
            <w:placeholder>
              <w:docPart w:val="5AA26319CA45444FBF73A3BC15CECD11"/>
            </w:placeholder>
            <w:showingPlcHdr/>
          </w:sdtPr>
          <w:sdtEndPr/>
          <w:sdtContent>
            <w:tc>
              <w:tcPr>
                <w:tcW w:w="5222" w:type="dxa"/>
              </w:tcPr>
              <w:p w14:paraId="466EDA26" w14:textId="77777777" w:rsidR="00D71DF4" w:rsidRPr="005C372A" w:rsidRDefault="00635917" w:rsidP="00635917">
                <w:pPr>
                  <w:autoSpaceDE w:val="0"/>
                  <w:rPr>
                    <w:rFonts w:ascii="Calibri" w:hAnsi="Calibri" w:cs="Arial"/>
                    <w:bCs/>
                    <w:color w:val="000000"/>
                    <w:lang w:val="en-GB"/>
                  </w:rPr>
                </w:pPr>
                <w:r w:rsidRPr="00CA2AEB">
                  <w:rPr>
                    <w:rStyle w:val="PlaceholderText"/>
                    <w:lang w:val="en-GB"/>
                  </w:rPr>
                  <w:t>Click here to enter text.</w:t>
                </w:r>
              </w:p>
            </w:tc>
          </w:sdtContent>
        </w:sdt>
      </w:tr>
      <w:tr w:rsidR="00D71DF4" w:rsidRPr="006D42E2" w14:paraId="01D38F04" w14:textId="77777777" w:rsidTr="000C149A">
        <w:tc>
          <w:tcPr>
            <w:tcW w:w="3794" w:type="dxa"/>
            <w:tcBorders>
              <w:bottom w:val="single" w:sz="4" w:space="0" w:color="auto"/>
            </w:tcBorders>
          </w:tcPr>
          <w:p w14:paraId="7CC6E5DE" w14:textId="77777777" w:rsidR="00D71DF4" w:rsidRPr="005C372A" w:rsidRDefault="00D71DF4" w:rsidP="005532CB">
            <w:pPr>
              <w:autoSpaceDE w:val="0"/>
              <w:rPr>
                <w:rFonts w:ascii="Calibri" w:hAnsi="Calibri" w:cs="Arial"/>
                <w:bCs/>
                <w:color w:val="000000"/>
                <w:lang w:val="en-GB"/>
              </w:rPr>
            </w:pPr>
            <w:r w:rsidRPr="005C372A">
              <w:rPr>
                <w:rFonts w:ascii="Calibri" w:hAnsi="Calibri" w:cs="Arial"/>
                <w:bCs/>
                <w:color w:val="000000"/>
                <w:lang w:val="en-GB"/>
              </w:rPr>
              <w:t>Date Birth</w:t>
            </w:r>
            <w:r w:rsidR="005532CB">
              <w:rPr>
                <w:rFonts w:ascii="Calibri" w:hAnsi="Calibri" w:cs="Arial"/>
                <w:bCs/>
                <w:color w:val="000000"/>
                <w:lang w:val="en-GB"/>
              </w:rPr>
              <w:t xml:space="preserve"> dd/mm/</w:t>
            </w:r>
            <w:proofErr w:type="spellStart"/>
            <w:r w:rsidR="005532CB">
              <w:rPr>
                <w:rFonts w:ascii="Calibri" w:hAnsi="Calibri" w:cs="Arial"/>
                <w:bCs/>
                <w:color w:val="000000"/>
                <w:lang w:val="en-GB"/>
              </w:rPr>
              <w:t>yyyy</w:t>
            </w:r>
            <w:proofErr w:type="spellEnd"/>
          </w:p>
        </w:tc>
        <w:sdt>
          <w:sdtPr>
            <w:rPr>
              <w:rFonts w:ascii="Calibri" w:hAnsi="Calibri" w:cs="Arial"/>
              <w:bCs/>
              <w:color w:val="000000"/>
              <w:lang w:val="en-GB"/>
            </w:rPr>
            <w:id w:val="681654"/>
            <w:placeholder>
              <w:docPart w:val="72E275A5FDC54C8DBBD0E5239FEB17EB"/>
            </w:placeholder>
            <w:showingPlcHdr/>
            <w:date w:fullDate="1955-05-10T00:00:00Z">
              <w:dateFormat w:val="dd/MM/yyyy"/>
              <w:lid w:val="en-GB"/>
              <w:storeMappedDataAs w:val="dateTime"/>
              <w:calendar w:val="gregorian"/>
            </w:date>
          </w:sdtPr>
          <w:sdtEndPr/>
          <w:sdtContent>
            <w:tc>
              <w:tcPr>
                <w:tcW w:w="5222" w:type="dxa"/>
                <w:tcBorders>
                  <w:bottom w:val="single" w:sz="4" w:space="0" w:color="auto"/>
                </w:tcBorders>
              </w:tcPr>
              <w:p w14:paraId="756D6BF5" w14:textId="77777777" w:rsidR="00D71DF4" w:rsidRPr="005C372A" w:rsidRDefault="005532CB" w:rsidP="005532CB">
                <w:pPr>
                  <w:autoSpaceDE w:val="0"/>
                  <w:rPr>
                    <w:rFonts w:ascii="Calibri" w:hAnsi="Calibri" w:cs="Arial"/>
                    <w:bCs/>
                    <w:color w:val="000000"/>
                    <w:lang w:val="en-GB"/>
                  </w:rPr>
                </w:pPr>
                <w:r w:rsidRPr="00CA2AEB">
                  <w:rPr>
                    <w:rStyle w:val="PlaceholderText"/>
                    <w:lang w:val="en-GB"/>
                  </w:rPr>
                  <w:t>Click here to enter a date.</w:t>
                </w:r>
              </w:p>
            </w:tc>
          </w:sdtContent>
        </w:sdt>
      </w:tr>
      <w:tr w:rsidR="00D71DF4" w:rsidRPr="006D42E2" w14:paraId="28000011" w14:textId="77777777" w:rsidTr="000C149A">
        <w:tc>
          <w:tcPr>
            <w:tcW w:w="3794" w:type="dxa"/>
            <w:tcBorders>
              <w:left w:val="single" w:sz="4" w:space="0" w:color="auto"/>
              <w:right w:val="single" w:sz="4" w:space="0" w:color="auto"/>
            </w:tcBorders>
          </w:tcPr>
          <w:p w14:paraId="2C224D6B" w14:textId="77777777" w:rsidR="00D71DF4" w:rsidRPr="005C372A" w:rsidRDefault="004F67F7" w:rsidP="005C372A">
            <w:pPr>
              <w:autoSpaceDE w:val="0"/>
              <w:rPr>
                <w:rFonts w:ascii="Calibri" w:hAnsi="Calibri" w:cs="Arial"/>
                <w:bCs/>
                <w:color w:val="000000"/>
                <w:lang w:val="en-GB"/>
              </w:rPr>
            </w:pPr>
            <w:r>
              <w:rPr>
                <w:rFonts w:ascii="Calibri" w:hAnsi="Calibri" w:cs="Arial"/>
                <w:bCs/>
                <w:color w:val="000000"/>
                <w:lang w:val="en-GB"/>
              </w:rPr>
              <w:t xml:space="preserve">Country </w:t>
            </w:r>
            <w:r w:rsidR="005532CB">
              <w:rPr>
                <w:rFonts w:ascii="Calibri" w:hAnsi="Calibri" w:cs="Arial"/>
                <w:bCs/>
                <w:color w:val="000000"/>
                <w:lang w:val="en-GB"/>
              </w:rPr>
              <w:t>of Birth</w:t>
            </w:r>
          </w:p>
        </w:tc>
        <w:sdt>
          <w:sdtPr>
            <w:rPr>
              <w:rFonts w:ascii="Calibri" w:hAnsi="Calibri" w:cs="Arial"/>
              <w:bCs/>
              <w:color w:val="000000"/>
              <w:lang w:val="en-GB"/>
            </w:rPr>
            <w:id w:val="112749550"/>
            <w:placeholder>
              <w:docPart w:val="3B2A3703A25B485094DD86A0FD344FBE"/>
            </w:placeholder>
            <w:showingPlcHdr/>
          </w:sdtPr>
          <w:sdtEndPr/>
          <w:sdtContent>
            <w:tc>
              <w:tcPr>
                <w:tcW w:w="5222" w:type="dxa"/>
                <w:tcBorders>
                  <w:left w:val="single" w:sz="4" w:space="0" w:color="auto"/>
                  <w:right w:val="single" w:sz="4" w:space="0" w:color="auto"/>
                </w:tcBorders>
              </w:tcPr>
              <w:p w14:paraId="3B00C7DB" w14:textId="77777777" w:rsidR="00D71DF4" w:rsidRPr="005C372A" w:rsidRDefault="00635917" w:rsidP="00635917">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1E3325C0" w14:textId="77777777" w:rsidTr="000C149A">
        <w:tc>
          <w:tcPr>
            <w:tcW w:w="3794" w:type="dxa"/>
            <w:tcBorders>
              <w:left w:val="single" w:sz="4" w:space="0" w:color="auto"/>
              <w:right w:val="single" w:sz="4" w:space="0" w:color="auto"/>
            </w:tcBorders>
          </w:tcPr>
          <w:p w14:paraId="230F480C"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Address</w:t>
            </w:r>
            <w:r>
              <w:rPr>
                <w:rFonts w:ascii="Calibri" w:hAnsi="Calibri" w:cs="Arial"/>
                <w:bCs/>
                <w:color w:val="000000"/>
                <w:lang w:val="en-GB"/>
              </w:rPr>
              <w:t>:</w:t>
            </w:r>
          </w:p>
        </w:tc>
        <w:tc>
          <w:tcPr>
            <w:tcW w:w="5222" w:type="dxa"/>
            <w:tcBorders>
              <w:left w:val="single" w:sz="4" w:space="0" w:color="auto"/>
              <w:right w:val="single" w:sz="4" w:space="0" w:color="auto"/>
            </w:tcBorders>
          </w:tcPr>
          <w:p w14:paraId="1C4BACDC" w14:textId="77777777" w:rsidR="000C149A" w:rsidRDefault="00365834" w:rsidP="000C149A">
            <w:pPr>
              <w:autoSpaceDE w:val="0"/>
              <w:rPr>
                <w:rFonts w:ascii="Calibri" w:hAnsi="Calibri" w:cs="Arial"/>
                <w:bCs/>
                <w:color w:val="000000"/>
                <w:lang w:val="en-GB"/>
              </w:rPr>
            </w:pPr>
            <w:sdt>
              <w:sdtPr>
                <w:rPr>
                  <w:rFonts w:ascii="Calibri" w:hAnsi="Calibri" w:cs="Arial"/>
                  <w:bCs/>
                  <w:color w:val="000000"/>
                  <w:lang w:val="en-GB"/>
                </w:rPr>
                <w:id w:val="-582453346"/>
                <w:placeholder>
                  <w:docPart w:val="C1D1876BC0854E65890BB28661654425"/>
                </w:placeholder>
                <w:showingPlcHdr/>
              </w:sdtPr>
              <w:sdtEndPr/>
              <w:sdtContent>
                <w:r w:rsidR="000C149A" w:rsidRPr="00CA2AEB">
                  <w:rPr>
                    <w:rStyle w:val="PlaceholderText"/>
                    <w:lang w:val="en-GB"/>
                  </w:rPr>
                  <w:t>Click here to enter text.</w:t>
                </w:r>
              </w:sdtContent>
            </w:sdt>
            <w:r w:rsidR="000C149A">
              <w:rPr>
                <w:rFonts w:ascii="Calibri" w:hAnsi="Calibri" w:cs="Arial"/>
                <w:bCs/>
                <w:color w:val="000000"/>
                <w:lang w:val="en-GB"/>
              </w:rPr>
              <w:t xml:space="preserve"> </w:t>
            </w:r>
          </w:p>
        </w:tc>
      </w:tr>
      <w:tr w:rsidR="000C149A" w:rsidRPr="006D42E2" w14:paraId="5C77CC21" w14:textId="77777777" w:rsidTr="000C149A">
        <w:tc>
          <w:tcPr>
            <w:tcW w:w="3794" w:type="dxa"/>
            <w:tcBorders>
              <w:left w:val="single" w:sz="4" w:space="0" w:color="auto"/>
              <w:right w:val="single" w:sz="4" w:space="0" w:color="auto"/>
            </w:tcBorders>
          </w:tcPr>
          <w:p w14:paraId="2B3C0893"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Street, Number</w:t>
            </w:r>
          </w:p>
        </w:tc>
        <w:sdt>
          <w:sdtPr>
            <w:rPr>
              <w:rFonts w:ascii="Calibri" w:hAnsi="Calibri" w:cs="Arial"/>
              <w:bCs/>
              <w:color w:val="000000"/>
              <w:lang w:val="en-GB"/>
            </w:rPr>
            <w:id w:val="323861694"/>
            <w:placeholder>
              <w:docPart w:val="BCAB53EF20B140259B6B8D2D9FB9E685"/>
            </w:placeholder>
            <w:showingPlcHdr/>
          </w:sdtPr>
          <w:sdtEndPr/>
          <w:sdtContent>
            <w:tc>
              <w:tcPr>
                <w:tcW w:w="5222" w:type="dxa"/>
                <w:tcBorders>
                  <w:left w:val="single" w:sz="4" w:space="0" w:color="auto"/>
                  <w:right w:val="single" w:sz="4" w:space="0" w:color="auto"/>
                </w:tcBorders>
              </w:tcPr>
              <w:p w14:paraId="3921B05E" w14:textId="77777777" w:rsidR="000C149A" w:rsidRDefault="000C149A" w:rsidP="00635917">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5B0A3DCF" w14:textId="77777777" w:rsidTr="000C149A">
        <w:tc>
          <w:tcPr>
            <w:tcW w:w="3794" w:type="dxa"/>
            <w:tcBorders>
              <w:left w:val="single" w:sz="4" w:space="0" w:color="auto"/>
              <w:right w:val="single" w:sz="4" w:space="0" w:color="auto"/>
            </w:tcBorders>
          </w:tcPr>
          <w:p w14:paraId="7ADF00DA"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City, State, Postal Code</w:t>
            </w:r>
          </w:p>
        </w:tc>
        <w:sdt>
          <w:sdtPr>
            <w:rPr>
              <w:rFonts w:ascii="Calibri" w:hAnsi="Calibri" w:cs="Arial"/>
              <w:bCs/>
              <w:color w:val="000000"/>
              <w:lang w:val="en-GB"/>
            </w:rPr>
            <w:id w:val="1518119237"/>
            <w:placeholder>
              <w:docPart w:val="98D8BC8724514487A8D368DA1CD50411"/>
            </w:placeholder>
            <w:showingPlcHdr/>
          </w:sdtPr>
          <w:sdtEndPr/>
          <w:sdtContent>
            <w:tc>
              <w:tcPr>
                <w:tcW w:w="5222" w:type="dxa"/>
                <w:tcBorders>
                  <w:left w:val="single" w:sz="4" w:space="0" w:color="auto"/>
                  <w:right w:val="single" w:sz="4" w:space="0" w:color="auto"/>
                </w:tcBorders>
              </w:tcPr>
              <w:p w14:paraId="5830967E" w14:textId="77777777" w:rsidR="000C149A" w:rsidRDefault="000C149A" w:rsidP="00635917">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2B7B8F06" w14:textId="77777777" w:rsidTr="000C149A">
        <w:tc>
          <w:tcPr>
            <w:tcW w:w="3794" w:type="dxa"/>
            <w:tcBorders>
              <w:left w:val="single" w:sz="4" w:space="0" w:color="auto"/>
              <w:right w:val="single" w:sz="4" w:space="0" w:color="auto"/>
            </w:tcBorders>
          </w:tcPr>
          <w:p w14:paraId="32F20677"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Country</w:t>
            </w:r>
          </w:p>
        </w:tc>
        <w:sdt>
          <w:sdtPr>
            <w:rPr>
              <w:rFonts w:ascii="Calibri" w:hAnsi="Calibri" w:cs="Arial"/>
              <w:bCs/>
              <w:color w:val="000000"/>
              <w:lang w:val="en-GB"/>
            </w:rPr>
            <w:id w:val="421152991"/>
            <w:placeholder>
              <w:docPart w:val="F95A9D78E21946ADA2AD77252A1D10B3"/>
            </w:placeholder>
            <w:showingPlcHdr/>
          </w:sdtPr>
          <w:sdtEndPr/>
          <w:sdtContent>
            <w:tc>
              <w:tcPr>
                <w:tcW w:w="5222" w:type="dxa"/>
                <w:tcBorders>
                  <w:left w:val="single" w:sz="4" w:space="0" w:color="auto"/>
                  <w:right w:val="single" w:sz="4" w:space="0" w:color="auto"/>
                </w:tcBorders>
              </w:tcPr>
              <w:p w14:paraId="09EEDC06" w14:textId="77777777" w:rsidR="000C149A" w:rsidRDefault="000C149A" w:rsidP="00635917">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55BD413A" w14:textId="77777777" w:rsidTr="000C149A">
        <w:tc>
          <w:tcPr>
            <w:tcW w:w="3794" w:type="dxa"/>
            <w:tcBorders>
              <w:bottom w:val="single" w:sz="4" w:space="0" w:color="auto"/>
            </w:tcBorders>
          </w:tcPr>
          <w:p w14:paraId="3E2A9F8A" w14:textId="77777777" w:rsidR="000C149A" w:rsidRPr="005C372A" w:rsidRDefault="000C149A" w:rsidP="00A87275">
            <w:pPr>
              <w:autoSpaceDE w:val="0"/>
              <w:rPr>
                <w:rFonts w:ascii="Calibri" w:hAnsi="Calibri" w:cs="Arial"/>
                <w:bCs/>
                <w:color w:val="000000"/>
                <w:lang w:val="en-GB"/>
              </w:rPr>
            </w:pPr>
            <w:r w:rsidRPr="005C372A">
              <w:rPr>
                <w:rFonts w:ascii="Calibri" w:hAnsi="Calibri" w:cs="Arial"/>
                <w:bCs/>
                <w:color w:val="000000"/>
                <w:lang w:val="en-GB"/>
              </w:rPr>
              <w:t>Nationality</w:t>
            </w:r>
          </w:p>
        </w:tc>
        <w:sdt>
          <w:sdtPr>
            <w:rPr>
              <w:rFonts w:ascii="Calibri" w:hAnsi="Calibri" w:cs="Arial"/>
              <w:bCs/>
              <w:color w:val="000000"/>
              <w:lang w:val="en-GB"/>
            </w:rPr>
            <w:id w:val="112749555"/>
            <w:placeholder>
              <w:docPart w:val="D34C2893BF2E4F24B8057B3A20E6A1DE"/>
            </w:placeholder>
            <w:showingPlcHdr/>
          </w:sdtPr>
          <w:sdtEndPr/>
          <w:sdtContent>
            <w:tc>
              <w:tcPr>
                <w:tcW w:w="5222" w:type="dxa"/>
                <w:tcBorders>
                  <w:bottom w:val="single" w:sz="4" w:space="0" w:color="auto"/>
                </w:tcBorders>
              </w:tcPr>
              <w:p w14:paraId="04373A1E" w14:textId="77777777" w:rsidR="000C149A" w:rsidRPr="005C372A" w:rsidRDefault="000C149A" w:rsidP="00A87275">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30E568F6" w14:textId="77777777" w:rsidTr="000C149A">
        <w:tc>
          <w:tcPr>
            <w:tcW w:w="3794" w:type="dxa"/>
          </w:tcPr>
          <w:p w14:paraId="587C2DFA" w14:textId="77777777" w:rsidR="000C149A" w:rsidRPr="005C372A" w:rsidRDefault="000C149A" w:rsidP="005C372A">
            <w:pPr>
              <w:autoSpaceDE w:val="0"/>
              <w:rPr>
                <w:rFonts w:ascii="Calibri" w:hAnsi="Calibri" w:cs="Arial"/>
                <w:bCs/>
                <w:color w:val="000000"/>
                <w:lang w:val="en-GB"/>
              </w:rPr>
            </w:pPr>
            <w:r w:rsidRPr="005C372A">
              <w:rPr>
                <w:rFonts w:ascii="Calibri" w:hAnsi="Calibri" w:cs="Arial"/>
                <w:bCs/>
                <w:color w:val="000000"/>
                <w:lang w:val="en-GB"/>
              </w:rPr>
              <w:t>Email</w:t>
            </w:r>
          </w:p>
        </w:tc>
        <w:sdt>
          <w:sdtPr>
            <w:rPr>
              <w:rFonts w:ascii="Calibri" w:hAnsi="Calibri" w:cs="Arial"/>
              <w:bCs/>
              <w:color w:val="000000"/>
              <w:lang w:val="en-GB"/>
            </w:rPr>
            <w:id w:val="112749599"/>
            <w:placeholder>
              <w:docPart w:val="BDCBE820C1B84275873CDC9AA5D459A8"/>
            </w:placeholder>
            <w:showingPlcHdr/>
          </w:sdtPr>
          <w:sdtEndPr/>
          <w:sdtContent>
            <w:tc>
              <w:tcPr>
                <w:tcW w:w="5222" w:type="dxa"/>
              </w:tcPr>
              <w:p w14:paraId="2EFCBCD8" w14:textId="77777777" w:rsidR="000C149A" w:rsidRPr="005C372A" w:rsidRDefault="000C149A" w:rsidP="005C372A">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27552F23" w14:textId="77777777" w:rsidTr="000C149A">
        <w:tc>
          <w:tcPr>
            <w:tcW w:w="3794" w:type="dxa"/>
          </w:tcPr>
          <w:p w14:paraId="6BF86B93" w14:textId="77777777" w:rsidR="000C149A" w:rsidRPr="005C372A" w:rsidRDefault="000C149A" w:rsidP="005C372A">
            <w:pPr>
              <w:autoSpaceDE w:val="0"/>
              <w:rPr>
                <w:rFonts w:ascii="Calibri" w:hAnsi="Calibri" w:cs="Arial"/>
                <w:bCs/>
                <w:color w:val="000000"/>
                <w:lang w:val="en-GB"/>
              </w:rPr>
            </w:pPr>
            <w:r w:rsidRPr="005C372A">
              <w:rPr>
                <w:rFonts w:ascii="Calibri" w:hAnsi="Calibri" w:cs="Arial"/>
                <w:bCs/>
                <w:color w:val="000000"/>
                <w:lang w:val="en-GB"/>
              </w:rPr>
              <w:t>Phone number</w:t>
            </w:r>
          </w:p>
        </w:tc>
        <w:sdt>
          <w:sdtPr>
            <w:rPr>
              <w:rFonts w:ascii="Calibri" w:hAnsi="Calibri" w:cs="Arial"/>
              <w:bCs/>
              <w:color w:val="000000"/>
              <w:lang w:val="en-GB"/>
            </w:rPr>
            <w:id w:val="112749600"/>
            <w:placeholder>
              <w:docPart w:val="A439FD272E734622A35233190988B93E"/>
            </w:placeholder>
            <w:showingPlcHdr/>
          </w:sdtPr>
          <w:sdtEndPr/>
          <w:sdtContent>
            <w:tc>
              <w:tcPr>
                <w:tcW w:w="5222" w:type="dxa"/>
              </w:tcPr>
              <w:p w14:paraId="3443C7CF" w14:textId="77777777" w:rsidR="000C149A" w:rsidRPr="005C372A" w:rsidRDefault="000C149A" w:rsidP="005C372A">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22322B96" w14:textId="77777777" w:rsidTr="000C149A">
        <w:tc>
          <w:tcPr>
            <w:tcW w:w="3794" w:type="dxa"/>
          </w:tcPr>
          <w:p w14:paraId="09FE0A84" w14:textId="77777777" w:rsidR="000C149A" w:rsidRPr="005C372A" w:rsidRDefault="000C149A" w:rsidP="005C372A">
            <w:pPr>
              <w:autoSpaceDE w:val="0"/>
              <w:rPr>
                <w:rFonts w:ascii="Calibri" w:hAnsi="Calibri" w:cs="Arial"/>
                <w:bCs/>
                <w:color w:val="000000"/>
                <w:lang w:val="en-GB"/>
              </w:rPr>
            </w:pPr>
            <w:r w:rsidRPr="005C372A">
              <w:rPr>
                <w:rFonts w:ascii="Calibri" w:hAnsi="Calibri" w:cs="Arial"/>
                <w:bCs/>
                <w:color w:val="000000"/>
                <w:lang w:val="en-GB"/>
              </w:rPr>
              <w:t>Mobile number</w:t>
            </w:r>
          </w:p>
        </w:tc>
        <w:sdt>
          <w:sdtPr>
            <w:rPr>
              <w:rFonts w:ascii="Calibri" w:hAnsi="Calibri" w:cs="Arial"/>
              <w:bCs/>
              <w:color w:val="000000"/>
              <w:lang w:val="en-GB"/>
            </w:rPr>
            <w:id w:val="112749601"/>
            <w:placeholder>
              <w:docPart w:val="7BDBB8E8672B4A7495E708834838610E"/>
            </w:placeholder>
            <w:showingPlcHdr/>
          </w:sdtPr>
          <w:sdtEndPr/>
          <w:sdtContent>
            <w:tc>
              <w:tcPr>
                <w:tcW w:w="5222" w:type="dxa"/>
              </w:tcPr>
              <w:p w14:paraId="71E6114A" w14:textId="77777777" w:rsidR="000C149A" w:rsidRPr="005C372A" w:rsidRDefault="000C149A" w:rsidP="005C372A">
                <w:pPr>
                  <w:autoSpaceDE w:val="0"/>
                  <w:rPr>
                    <w:rFonts w:ascii="Calibri" w:hAnsi="Calibri" w:cs="Arial"/>
                    <w:bCs/>
                    <w:color w:val="000000"/>
                    <w:lang w:val="en-GB"/>
                  </w:rPr>
                </w:pPr>
                <w:r w:rsidRPr="00651220">
                  <w:rPr>
                    <w:rStyle w:val="PlaceholderText"/>
                    <w:lang w:val="en-GB"/>
                  </w:rPr>
                  <w:t>Click here to enter text.</w:t>
                </w:r>
              </w:p>
            </w:tc>
          </w:sdtContent>
        </w:sdt>
      </w:tr>
      <w:tr w:rsidR="000C149A" w:rsidRPr="006D42E2" w14:paraId="36014DE0" w14:textId="77777777" w:rsidTr="000C149A">
        <w:tc>
          <w:tcPr>
            <w:tcW w:w="3794" w:type="dxa"/>
            <w:tcBorders>
              <w:bottom w:val="single" w:sz="4" w:space="0" w:color="auto"/>
            </w:tcBorders>
          </w:tcPr>
          <w:p w14:paraId="79BEDBF3" w14:textId="77777777" w:rsidR="000C149A" w:rsidRPr="005C372A" w:rsidRDefault="000C149A" w:rsidP="006D42E2">
            <w:pPr>
              <w:autoSpaceDE w:val="0"/>
              <w:rPr>
                <w:rFonts w:ascii="Calibri" w:hAnsi="Calibri" w:cs="Arial"/>
                <w:bCs/>
                <w:color w:val="000000"/>
                <w:lang w:val="en-GB"/>
              </w:rPr>
            </w:pPr>
            <w:r>
              <w:rPr>
                <w:rFonts w:ascii="Calibri" w:hAnsi="Calibri" w:cs="Arial"/>
                <w:bCs/>
                <w:color w:val="000000"/>
                <w:lang w:val="en-GB"/>
              </w:rPr>
              <w:t>Do you consider yourself to have a disability? (Please detail where applicable)</w:t>
            </w:r>
          </w:p>
        </w:tc>
        <w:tc>
          <w:tcPr>
            <w:tcW w:w="5222" w:type="dxa"/>
            <w:tcBorders>
              <w:bottom w:val="single" w:sz="4" w:space="0" w:color="auto"/>
            </w:tcBorders>
          </w:tcPr>
          <w:p w14:paraId="2A08FDE7" w14:textId="77777777" w:rsidR="000C149A" w:rsidRPr="005C372A" w:rsidRDefault="00365834" w:rsidP="006D42E2">
            <w:pPr>
              <w:autoSpaceDE w:val="0"/>
              <w:rPr>
                <w:rFonts w:ascii="Calibri" w:hAnsi="Calibri" w:cs="Arial"/>
                <w:bCs/>
                <w:color w:val="000000"/>
                <w:lang w:val="en-GB"/>
              </w:rPr>
            </w:pPr>
            <w:sdt>
              <w:sdtPr>
                <w:rPr>
                  <w:rFonts w:ascii="Calibri" w:hAnsi="Calibri" w:cs="Arial"/>
                  <w:bCs/>
                  <w:color w:val="000000"/>
                  <w:lang w:val="en-GB"/>
                </w:rPr>
                <w:id w:val="-2113505771"/>
                <w:placeholder>
                  <w:docPart w:val="BCC0E3D4D0124E21932555FE8DE10F6D"/>
                </w:placeholder>
                <w:showingPlcHdr/>
                <w:dropDownList>
                  <w:listItem w:value="Choose an item."/>
                  <w:listItem w:displayText="Yes" w:value="Yes"/>
                  <w:listItem w:displayText="No" w:value="No"/>
                  <w:listItem w:displayText="Prefer not to say" w:value="Prefer not to say"/>
                </w:dropDownList>
              </w:sdtPr>
              <w:sdtEndPr/>
              <w:sdtContent>
                <w:r w:rsidR="000C149A" w:rsidRPr="006D42E2">
                  <w:rPr>
                    <w:rStyle w:val="PlaceholderText"/>
                    <w:lang w:val="en-GB"/>
                  </w:rPr>
                  <w:t>Choose an item.</w:t>
                </w:r>
              </w:sdtContent>
            </w:sdt>
            <w:r w:rsidR="000C149A">
              <w:rPr>
                <w:rFonts w:ascii="Calibri" w:hAnsi="Calibri" w:cs="Arial"/>
                <w:bCs/>
                <w:color w:val="000000"/>
                <w:lang w:val="en-GB"/>
              </w:rPr>
              <w:br/>
            </w:r>
            <w:sdt>
              <w:sdtPr>
                <w:rPr>
                  <w:rFonts w:ascii="Calibri" w:hAnsi="Calibri" w:cs="Arial"/>
                  <w:bCs/>
                  <w:color w:val="000000"/>
                  <w:lang w:val="en-GB"/>
                </w:rPr>
                <w:id w:val="-1816323743"/>
                <w:placeholder>
                  <w:docPart w:val="235C7C793E134F4DAC77FAB89F4917A7"/>
                </w:placeholder>
                <w:showingPlcHdr/>
              </w:sdtPr>
              <w:sdtEndPr/>
              <w:sdtContent>
                <w:r w:rsidR="000C149A" w:rsidRPr="007F7378">
                  <w:rPr>
                    <w:rStyle w:val="PlaceholderText"/>
                    <w:lang w:val="en-GB"/>
                  </w:rPr>
                  <w:t>Click here to enter text.</w:t>
                </w:r>
              </w:sdtContent>
            </w:sdt>
          </w:p>
        </w:tc>
      </w:tr>
    </w:tbl>
    <w:p w14:paraId="6B1564BC" w14:textId="77777777" w:rsidR="00FE3569" w:rsidRDefault="00FE3569">
      <w:pPr>
        <w:rPr>
          <w:lang w:val="en-GB"/>
        </w:rPr>
      </w:pPr>
    </w:p>
    <w:p w14:paraId="2EC682C0" w14:textId="77777777" w:rsidR="000C149A" w:rsidRPr="000C149A" w:rsidRDefault="000C149A" w:rsidP="000C149A">
      <w:pPr>
        <w:pStyle w:val="ListParagraph"/>
        <w:numPr>
          <w:ilvl w:val="0"/>
          <w:numId w:val="5"/>
        </w:numPr>
        <w:autoSpaceDE w:val="0"/>
        <w:rPr>
          <w:rFonts w:ascii="Calibri" w:hAnsi="Calibri" w:cs="Arial"/>
          <w:b/>
          <w:bCs/>
          <w:color w:val="000000"/>
          <w:lang w:val="en-GB"/>
        </w:rPr>
      </w:pPr>
      <w:r>
        <w:rPr>
          <w:rFonts w:ascii="Calibri" w:hAnsi="Calibri" w:cs="Arial"/>
          <w:b/>
          <w:bCs/>
          <w:color w:val="000000"/>
          <w:lang w:val="en-GB"/>
        </w:rPr>
        <w:t>Information on Position and Research Area</w:t>
      </w:r>
    </w:p>
    <w:p w14:paraId="1092BC5F" w14:textId="77777777" w:rsidR="000C149A" w:rsidRDefault="000C149A">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222"/>
      </w:tblGrid>
      <w:tr w:rsidR="000C149A" w:rsidRPr="005C372A" w14:paraId="483C4478" w14:textId="77777777" w:rsidTr="00E82008">
        <w:tc>
          <w:tcPr>
            <w:tcW w:w="3794" w:type="dxa"/>
          </w:tcPr>
          <w:p w14:paraId="685139F6" w14:textId="77777777" w:rsidR="000C149A" w:rsidRPr="005C372A" w:rsidRDefault="000C149A" w:rsidP="00E82008">
            <w:pPr>
              <w:autoSpaceDE w:val="0"/>
              <w:rPr>
                <w:rFonts w:ascii="Calibri" w:hAnsi="Calibri" w:cs="Arial"/>
                <w:bCs/>
                <w:color w:val="000000"/>
                <w:lang w:val="en-GB"/>
              </w:rPr>
            </w:pPr>
            <w:r>
              <w:rPr>
                <w:rFonts w:ascii="Calibri" w:hAnsi="Calibri" w:cs="Arial"/>
                <w:bCs/>
                <w:color w:val="000000"/>
                <w:lang w:val="en-GB"/>
              </w:rPr>
              <w:t>University</w:t>
            </w:r>
          </w:p>
        </w:tc>
        <w:sdt>
          <w:sdtPr>
            <w:rPr>
              <w:rFonts w:ascii="Calibri" w:hAnsi="Calibri" w:cs="Arial"/>
              <w:bCs/>
              <w:color w:val="000000"/>
              <w:lang w:val="en-GB"/>
            </w:rPr>
            <w:id w:val="657663499"/>
            <w:placeholder>
              <w:docPart w:val="699398A68B99450CBC1474D0F6668547"/>
            </w:placeholder>
            <w:showingPlcHdr/>
          </w:sdtPr>
          <w:sdtEndPr/>
          <w:sdtContent>
            <w:tc>
              <w:tcPr>
                <w:tcW w:w="5222" w:type="dxa"/>
              </w:tcPr>
              <w:p w14:paraId="0F298E14" w14:textId="77777777" w:rsidR="000C149A" w:rsidRPr="005C372A" w:rsidRDefault="000C149A" w:rsidP="00E82008">
                <w:pPr>
                  <w:autoSpaceDE w:val="0"/>
                  <w:rPr>
                    <w:rFonts w:ascii="Calibri" w:hAnsi="Calibri" w:cs="Arial"/>
                    <w:bCs/>
                    <w:color w:val="000000"/>
                    <w:lang w:val="en-GB"/>
                  </w:rPr>
                </w:pPr>
                <w:r w:rsidRPr="00651220">
                  <w:rPr>
                    <w:rStyle w:val="PlaceholderText"/>
                    <w:lang w:val="en-GB"/>
                  </w:rPr>
                  <w:t>Click here to enter text.</w:t>
                </w:r>
              </w:p>
            </w:tc>
          </w:sdtContent>
        </w:sdt>
      </w:tr>
      <w:tr w:rsidR="000C149A" w:rsidRPr="005C372A" w14:paraId="78CB3BC0" w14:textId="77777777" w:rsidTr="00E82008">
        <w:tc>
          <w:tcPr>
            <w:tcW w:w="3794" w:type="dxa"/>
          </w:tcPr>
          <w:p w14:paraId="4B1B9A11" w14:textId="77777777" w:rsidR="000C149A" w:rsidRPr="005C372A" w:rsidRDefault="000C149A" w:rsidP="00E82008">
            <w:pPr>
              <w:autoSpaceDE w:val="0"/>
              <w:rPr>
                <w:rFonts w:ascii="Calibri" w:hAnsi="Calibri" w:cs="Arial"/>
                <w:bCs/>
                <w:color w:val="000000"/>
                <w:lang w:val="en-GB"/>
              </w:rPr>
            </w:pPr>
            <w:r>
              <w:rPr>
                <w:rFonts w:ascii="Calibri" w:hAnsi="Calibri" w:cs="Arial"/>
                <w:bCs/>
                <w:color w:val="000000"/>
                <w:lang w:val="en-GB"/>
              </w:rPr>
              <w:t>Department</w:t>
            </w:r>
          </w:p>
        </w:tc>
        <w:sdt>
          <w:sdtPr>
            <w:rPr>
              <w:rFonts w:ascii="Calibri" w:hAnsi="Calibri" w:cs="Arial"/>
              <w:bCs/>
              <w:color w:val="000000"/>
              <w:lang w:val="en-GB"/>
            </w:rPr>
            <w:id w:val="-1231843460"/>
            <w:placeholder>
              <w:docPart w:val="1B6944E983AB4425B2320D8E3BEC2B24"/>
            </w:placeholder>
            <w:showingPlcHdr/>
          </w:sdtPr>
          <w:sdtEndPr/>
          <w:sdtContent>
            <w:tc>
              <w:tcPr>
                <w:tcW w:w="5222" w:type="dxa"/>
              </w:tcPr>
              <w:p w14:paraId="7CF25C48" w14:textId="77777777" w:rsidR="000C149A" w:rsidRPr="005C372A" w:rsidRDefault="000C149A" w:rsidP="00E82008">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5C372A" w14:paraId="6E3103C1" w14:textId="77777777" w:rsidTr="00E82008">
        <w:tc>
          <w:tcPr>
            <w:tcW w:w="3794" w:type="dxa"/>
          </w:tcPr>
          <w:p w14:paraId="27C02FDC" w14:textId="77777777" w:rsidR="000C149A" w:rsidRDefault="000C149A" w:rsidP="00E82008">
            <w:pPr>
              <w:autoSpaceDE w:val="0"/>
              <w:rPr>
                <w:rFonts w:ascii="Calibri" w:hAnsi="Calibri" w:cs="Arial"/>
                <w:bCs/>
                <w:color w:val="000000"/>
                <w:lang w:val="en-GB"/>
              </w:rPr>
            </w:pPr>
            <w:r>
              <w:rPr>
                <w:rFonts w:ascii="Calibri" w:hAnsi="Calibri" w:cs="Arial"/>
                <w:bCs/>
                <w:color w:val="000000"/>
                <w:lang w:val="en-GB"/>
              </w:rPr>
              <w:t>Position/ Function</w:t>
            </w:r>
          </w:p>
        </w:tc>
        <w:sdt>
          <w:sdtPr>
            <w:rPr>
              <w:rFonts w:ascii="Calibri" w:hAnsi="Calibri" w:cs="Arial"/>
              <w:bCs/>
              <w:color w:val="000000"/>
              <w:lang w:val="en-GB"/>
            </w:rPr>
            <w:id w:val="1722472120"/>
            <w:placeholder>
              <w:docPart w:val="0FCD63E10A104F41906E76AFC6DFD89D"/>
            </w:placeholder>
            <w:showingPlcHdr/>
          </w:sdtPr>
          <w:sdtEndPr/>
          <w:sdtContent>
            <w:tc>
              <w:tcPr>
                <w:tcW w:w="5222" w:type="dxa"/>
              </w:tcPr>
              <w:p w14:paraId="12F8CF2F" w14:textId="77777777" w:rsidR="000C149A" w:rsidRDefault="000C149A" w:rsidP="00E82008">
                <w:pPr>
                  <w:autoSpaceDE w:val="0"/>
                  <w:rPr>
                    <w:rFonts w:ascii="Calibri" w:hAnsi="Calibri" w:cs="Arial"/>
                    <w:bCs/>
                    <w:color w:val="000000"/>
                    <w:lang w:val="en-GB"/>
                  </w:rPr>
                </w:pPr>
                <w:r w:rsidRPr="00CA2AEB">
                  <w:rPr>
                    <w:rStyle w:val="PlaceholderText"/>
                    <w:lang w:val="en-GB"/>
                  </w:rPr>
                  <w:t>Click here to enter text.</w:t>
                </w:r>
              </w:p>
            </w:tc>
          </w:sdtContent>
        </w:sdt>
      </w:tr>
    </w:tbl>
    <w:p w14:paraId="696A0077" w14:textId="77777777" w:rsidR="000C149A" w:rsidRDefault="000C149A">
      <w:pPr>
        <w:rPr>
          <w:lang w:val="en-GB"/>
        </w:rPr>
      </w:pPr>
    </w:p>
    <w:p w14:paraId="22A0D117" w14:textId="77777777" w:rsidR="000C149A" w:rsidRDefault="000C149A">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222"/>
      </w:tblGrid>
      <w:tr w:rsidR="000C149A" w:rsidRPr="006D42E2" w14:paraId="0942F303" w14:textId="77777777" w:rsidTr="000C149A">
        <w:tc>
          <w:tcPr>
            <w:tcW w:w="3794" w:type="dxa"/>
          </w:tcPr>
          <w:p w14:paraId="0E821C80" w14:textId="77777777" w:rsidR="000C149A" w:rsidRPr="005C372A" w:rsidRDefault="000C149A" w:rsidP="00E82008">
            <w:pPr>
              <w:autoSpaceDE w:val="0"/>
              <w:rPr>
                <w:rFonts w:ascii="Calibri" w:hAnsi="Calibri" w:cs="Arial"/>
                <w:bCs/>
                <w:color w:val="000000"/>
                <w:lang w:val="en-GB"/>
              </w:rPr>
            </w:pPr>
            <w:r>
              <w:rPr>
                <w:rFonts w:ascii="Calibri" w:hAnsi="Calibri" w:cs="Arial"/>
                <w:bCs/>
                <w:color w:val="000000"/>
                <w:lang w:val="en-GB"/>
              </w:rPr>
              <w:t>Proposed Host University</w:t>
            </w:r>
          </w:p>
        </w:tc>
        <w:sdt>
          <w:sdtPr>
            <w:rPr>
              <w:rFonts w:ascii="Calibri" w:hAnsi="Calibri" w:cs="Arial"/>
              <w:bCs/>
              <w:color w:val="000000"/>
              <w:lang w:val="en-GB"/>
            </w:rPr>
            <w:id w:val="-199161932"/>
            <w:placeholder>
              <w:docPart w:val="2212287E80114D7EBB37C6AB62859B7C"/>
            </w:placeholder>
            <w:showingPlcHdr/>
          </w:sdtPr>
          <w:sdtEndPr/>
          <w:sdtContent>
            <w:tc>
              <w:tcPr>
                <w:tcW w:w="5222" w:type="dxa"/>
              </w:tcPr>
              <w:p w14:paraId="308C165E" w14:textId="77777777" w:rsidR="000C149A" w:rsidRPr="005C372A" w:rsidRDefault="000C149A" w:rsidP="00E82008">
                <w:pPr>
                  <w:autoSpaceDE w:val="0"/>
                  <w:rPr>
                    <w:rFonts w:ascii="Calibri" w:hAnsi="Calibri" w:cs="Arial"/>
                    <w:bCs/>
                    <w:color w:val="000000"/>
                    <w:lang w:val="en-GB"/>
                  </w:rPr>
                </w:pPr>
                <w:r w:rsidRPr="00651220">
                  <w:rPr>
                    <w:rStyle w:val="PlaceholderText"/>
                    <w:lang w:val="en-GB"/>
                  </w:rPr>
                  <w:t>Click here to enter text.</w:t>
                </w:r>
              </w:p>
            </w:tc>
          </w:sdtContent>
        </w:sdt>
      </w:tr>
      <w:tr w:rsidR="000C149A" w:rsidRPr="006D42E2" w14:paraId="2EE98721" w14:textId="77777777" w:rsidTr="000C149A">
        <w:tc>
          <w:tcPr>
            <w:tcW w:w="3794" w:type="dxa"/>
          </w:tcPr>
          <w:p w14:paraId="68716BEA" w14:textId="77777777" w:rsidR="000C149A" w:rsidRPr="005C372A" w:rsidRDefault="000C149A" w:rsidP="00E82008">
            <w:pPr>
              <w:autoSpaceDE w:val="0"/>
              <w:rPr>
                <w:rFonts w:ascii="Calibri" w:hAnsi="Calibri" w:cs="Arial"/>
                <w:bCs/>
                <w:color w:val="000000"/>
                <w:lang w:val="en-GB"/>
              </w:rPr>
            </w:pPr>
            <w:r>
              <w:rPr>
                <w:rFonts w:ascii="Calibri" w:hAnsi="Calibri" w:cs="Arial"/>
                <w:bCs/>
                <w:color w:val="000000"/>
                <w:lang w:val="en-GB"/>
              </w:rPr>
              <w:t>You are encouraged to make contact with your intended  collaborator/s at host university</w:t>
            </w:r>
          </w:p>
        </w:tc>
        <w:sdt>
          <w:sdtPr>
            <w:rPr>
              <w:rFonts w:ascii="Calibri" w:hAnsi="Calibri" w:cs="Arial"/>
              <w:bCs/>
              <w:color w:val="000000"/>
              <w:lang w:val="en-GB"/>
            </w:rPr>
            <w:id w:val="-1130544804"/>
            <w:placeholder>
              <w:docPart w:val="C8666275872E46899F022758DA57BD69"/>
            </w:placeholder>
            <w:showingPlcHdr/>
          </w:sdtPr>
          <w:sdtEndPr/>
          <w:sdtContent>
            <w:tc>
              <w:tcPr>
                <w:tcW w:w="5222" w:type="dxa"/>
              </w:tcPr>
              <w:p w14:paraId="6245E831" w14:textId="77777777" w:rsidR="000C149A" w:rsidRPr="005C372A" w:rsidRDefault="000C149A" w:rsidP="00E82008">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6B99204D" w14:textId="77777777" w:rsidTr="000C149A">
        <w:tc>
          <w:tcPr>
            <w:tcW w:w="3794" w:type="dxa"/>
          </w:tcPr>
          <w:p w14:paraId="4FF1C2F8"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Preferred duration of the scholarship</w:t>
            </w:r>
          </w:p>
        </w:tc>
        <w:sdt>
          <w:sdtPr>
            <w:rPr>
              <w:rFonts w:ascii="Calibri" w:hAnsi="Calibri" w:cs="Arial"/>
              <w:bCs/>
              <w:color w:val="000000"/>
              <w:lang w:val="en-GB"/>
            </w:rPr>
            <w:id w:val="-1359577344"/>
            <w:placeholder>
              <w:docPart w:val="220698EE02794FEC957242F119056620"/>
            </w:placeholder>
          </w:sdtPr>
          <w:sdtEndPr/>
          <w:sdtContent>
            <w:tc>
              <w:tcPr>
                <w:tcW w:w="5222" w:type="dxa"/>
              </w:tcPr>
              <w:p w14:paraId="08D196F6" w14:textId="77777777" w:rsidR="000C149A" w:rsidRPr="005C372A" w:rsidRDefault="000C149A" w:rsidP="00E82008">
                <w:pPr>
                  <w:autoSpaceDE w:val="0"/>
                  <w:rPr>
                    <w:rFonts w:ascii="Calibri" w:hAnsi="Calibri" w:cs="Arial"/>
                    <w:bCs/>
                    <w:color w:val="000000"/>
                    <w:lang w:val="en-GB"/>
                  </w:rPr>
                </w:pPr>
                <w:r w:rsidRPr="00C2089A">
                  <w:rPr>
                    <w:rFonts w:ascii="Calibri" w:hAnsi="Calibri" w:cs="Arial"/>
                    <w:bCs/>
                    <w:i/>
                    <w:color w:val="000000"/>
                    <w:u w:val="single"/>
                    <w:lang w:val="en-GB"/>
                  </w:rPr>
                  <w:t xml:space="preserve">     </w:t>
                </w:r>
                <w:r>
                  <w:rPr>
                    <w:rFonts w:ascii="Calibri" w:hAnsi="Calibri" w:cs="Arial"/>
                    <w:bCs/>
                    <w:i/>
                    <w:color w:val="000000"/>
                    <w:lang w:val="en-GB"/>
                  </w:rPr>
                  <w:t xml:space="preserve">  </w:t>
                </w:r>
                <w:r w:rsidR="00D82448">
                  <w:rPr>
                    <w:rFonts w:ascii="Calibri" w:hAnsi="Calibri" w:cs="Arial"/>
                    <w:bCs/>
                    <w:i/>
                    <w:color w:val="000000"/>
                    <w:lang w:val="en-GB"/>
                  </w:rPr>
                  <w:t>days</w:t>
                </w:r>
                <w:r w:rsidRPr="005C372A">
                  <w:rPr>
                    <w:rFonts w:ascii="Calibri" w:hAnsi="Calibri" w:cs="Arial"/>
                    <w:bCs/>
                    <w:i/>
                    <w:color w:val="000000"/>
                    <w:lang w:val="en-GB"/>
                  </w:rPr>
                  <w:t xml:space="preserve"> (Please note: minimum duration of a scholarship is </w:t>
                </w:r>
                <w:r>
                  <w:rPr>
                    <w:rFonts w:ascii="Calibri" w:hAnsi="Calibri" w:cs="Arial"/>
                    <w:bCs/>
                    <w:i/>
                    <w:color w:val="000000"/>
                    <w:lang w:val="en-GB"/>
                  </w:rPr>
                  <w:t>one week, maximum normally 2-3 weeks)</w:t>
                </w:r>
              </w:p>
            </w:tc>
          </w:sdtContent>
        </w:sdt>
      </w:tr>
      <w:tr w:rsidR="000C149A" w:rsidRPr="006D42E2" w14:paraId="60432502" w14:textId="77777777" w:rsidTr="000C149A">
        <w:tc>
          <w:tcPr>
            <w:tcW w:w="3794" w:type="dxa"/>
            <w:tcBorders>
              <w:bottom w:val="single" w:sz="4" w:space="0" w:color="auto"/>
            </w:tcBorders>
          </w:tcPr>
          <w:p w14:paraId="6C790801"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Preferred arrival date</w:t>
            </w:r>
          </w:p>
        </w:tc>
        <w:sdt>
          <w:sdtPr>
            <w:rPr>
              <w:rFonts w:ascii="Calibri" w:hAnsi="Calibri" w:cs="Arial"/>
              <w:bCs/>
              <w:color w:val="000000"/>
              <w:lang w:val="en-GB"/>
            </w:rPr>
            <w:id w:val="1893531463"/>
            <w:placeholder>
              <w:docPart w:val="990CCEAFD1CA4FCE983BBEA82662B016"/>
            </w:placeholder>
            <w:showingPlcHdr/>
            <w:date w:fullDate="1955-05-10T00:00:00Z">
              <w:dateFormat w:val="dd/MM/yyyy"/>
              <w:lid w:val="en-GB"/>
              <w:storeMappedDataAs w:val="dateTime"/>
              <w:calendar w:val="gregorian"/>
            </w:date>
          </w:sdtPr>
          <w:sdtEndPr/>
          <w:sdtContent>
            <w:tc>
              <w:tcPr>
                <w:tcW w:w="5222" w:type="dxa"/>
                <w:tcBorders>
                  <w:bottom w:val="single" w:sz="4" w:space="0" w:color="auto"/>
                </w:tcBorders>
              </w:tcPr>
              <w:p w14:paraId="7A350D10" w14:textId="77777777" w:rsidR="000C149A" w:rsidRPr="005C372A" w:rsidRDefault="000C149A" w:rsidP="00E82008">
                <w:pPr>
                  <w:autoSpaceDE w:val="0"/>
                  <w:rPr>
                    <w:rFonts w:ascii="Calibri" w:hAnsi="Calibri" w:cs="Arial"/>
                    <w:bCs/>
                    <w:color w:val="000000"/>
                    <w:lang w:val="en-GB"/>
                  </w:rPr>
                </w:pPr>
                <w:r w:rsidRPr="00CA2AEB">
                  <w:rPr>
                    <w:rStyle w:val="PlaceholderText"/>
                    <w:lang w:val="en-GB"/>
                  </w:rPr>
                  <w:t>Click here to enter a date.</w:t>
                </w:r>
              </w:p>
            </w:tc>
          </w:sdtContent>
        </w:sdt>
      </w:tr>
      <w:tr w:rsidR="000C149A" w:rsidRPr="006D42E2" w14:paraId="5E2370CA" w14:textId="77777777" w:rsidTr="000C149A">
        <w:tc>
          <w:tcPr>
            <w:tcW w:w="3794" w:type="dxa"/>
            <w:tcBorders>
              <w:left w:val="single" w:sz="4" w:space="0" w:color="auto"/>
              <w:right w:val="single" w:sz="4" w:space="0" w:color="auto"/>
            </w:tcBorders>
          </w:tcPr>
          <w:p w14:paraId="0AEFA3DB" w14:textId="77777777" w:rsidR="000C149A" w:rsidRPr="005C372A" w:rsidRDefault="000C149A" w:rsidP="00E82008">
            <w:pPr>
              <w:autoSpaceDE w:val="0"/>
              <w:rPr>
                <w:rFonts w:ascii="Calibri" w:hAnsi="Calibri" w:cs="Arial"/>
                <w:bCs/>
                <w:color w:val="000000"/>
                <w:lang w:val="en-GB"/>
              </w:rPr>
            </w:pPr>
            <w:r w:rsidRPr="005C372A">
              <w:rPr>
                <w:rFonts w:ascii="Calibri" w:hAnsi="Calibri" w:cs="Arial"/>
                <w:bCs/>
                <w:color w:val="000000"/>
                <w:lang w:val="en-GB"/>
              </w:rPr>
              <w:t>Preferred departure date</w:t>
            </w:r>
          </w:p>
        </w:tc>
        <w:sdt>
          <w:sdtPr>
            <w:rPr>
              <w:rFonts w:ascii="Calibri" w:hAnsi="Calibri" w:cs="Arial"/>
              <w:bCs/>
              <w:color w:val="000000"/>
              <w:lang w:val="en-GB"/>
            </w:rPr>
            <w:id w:val="-1410541639"/>
            <w:placeholder>
              <w:docPart w:val="3DC28D2D842348D88C6FF843F688E74C"/>
            </w:placeholder>
            <w:showingPlcHdr/>
          </w:sdtPr>
          <w:sdtEndPr/>
          <w:sdtContent>
            <w:tc>
              <w:tcPr>
                <w:tcW w:w="5222" w:type="dxa"/>
                <w:tcBorders>
                  <w:left w:val="single" w:sz="4" w:space="0" w:color="auto"/>
                  <w:right w:val="single" w:sz="4" w:space="0" w:color="auto"/>
                </w:tcBorders>
              </w:tcPr>
              <w:p w14:paraId="266DD224" w14:textId="77777777" w:rsidR="000C149A" w:rsidRPr="005C372A" w:rsidRDefault="000C149A" w:rsidP="00E82008">
                <w:pPr>
                  <w:autoSpaceDE w:val="0"/>
                  <w:rPr>
                    <w:rFonts w:ascii="Calibri" w:hAnsi="Calibri" w:cs="Arial"/>
                    <w:bCs/>
                    <w:color w:val="000000"/>
                    <w:lang w:val="en-GB"/>
                  </w:rPr>
                </w:pPr>
                <w:r w:rsidRPr="00CA2AEB">
                  <w:rPr>
                    <w:rStyle w:val="PlaceholderText"/>
                    <w:lang w:val="en-GB"/>
                  </w:rPr>
                  <w:t>Click here to enter text.</w:t>
                </w:r>
              </w:p>
            </w:tc>
          </w:sdtContent>
        </w:sdt>
      </w:tr>
      <w:tr w:rsidR="000C149A" w:rsidRPr="006D42E2" w14:paraId="0BFEBEBD" w14:textId="77777777" w:rsidTr="000C149A">
        <w:tc>
          <w:tcPr>
            <w:tcW w:w="3794" w:type="dxa"/>
            <w:tcBorders>
              <w:left w:val="single" w:sz="4" w:space="0" w:color="auto"/>
              <w:right w:val="single" w:sz="4" w:space="0" w:color="auto"/>
            </w:tcBorders>
          </w:tcPr>
          <w:p w14:paraId="10AADAB0" w14:textId="77777777" w:rsidR="000C149A" w:rsidRDefault="000C149A" w:rsidP="000C149A">
            <w:pPr>
              <w:autoSpaceDE w:val="0"/>
              <w:rPr>
                <w:rFonts w:ascii="Calibri" w:hAnsi="Calibri" w:cs="Arial"/>
                <w:bCs/>
                <w:color w:val="000000"/>
                <w:lang w:val="en-GB"/>
              </w:rPr>
            </w:pPr>
            <w:r>
              <w:rPr>
                <w:rFonts w:ascii="Calibri" w:hAnsi="Calibri" w:cs="Arial"/>
                <w:bCs/>
                <w:color w:val="000000"/>
                <w:lang w:val="en-GB"/>
              </w:rPr>
              <w:lastRenderedPageBreak/>
              <w:t xml:space="preserve">Proposed activity at host </w:t>
            </w:r>
            <w:proofErr w:type="gramStart"/>
            <w:r>
              <w:rPr>
                <w:rFonts w:ascii="Calibri" w:hAnsi="Calibri" w:cs="Arial"/>
                <w:bCs/>
                <w:color w:val="000000"/>
                <w:lang w:val="en-GB"/>
              </w:rPr>
              <w:t xml:space="preserve">university;  </w:t>
            </w:r>
            <w:proofErr w:type="spellStart"/>
            <w:r>
              <w:rPr>
                <w:rFonts w:ascii="Calibri" w:hAnsi="Calibri" w:cs="Arial"/>
                <w:bCs/>
                <w:color w:val="000000"/>
                <w:lang w:val="en-GB"/>
              </w:rPr>
              <w:t>eg</w:t>
            </w:r>
            <w:proofErr w:type="spellEnd"/>
            <w:proofErr w:type="gramEnd"/>
            <w:r>
              <w:rPr>
                <w:rFonts w:ascii="Calibri" w:hAnsi="Calibri" w:cs="Arial"/>
                <w:bCs/>
                <w:color w:val="000000"/>
                <w:lang w:val="en-GB"/>
              </w:rPr>
              <w:t xml:space="preserve"> contribution in terms of student-centred teaching/lecturing, research activities, Master thesis support, academic/professional networking etc).</w:t>
            </w:r>
          </w:p>
          <w:p w14:paraId="05945B99" w14:textId="77777777" w:rsidR="000C149A" w:rsidRPr="005C372A" w:rsidRDefault="000C149A" w:rsidP="00E82008">
            <w:pPr>
              <w:autoSpaceDE w:val="0"/>
              <w:rPr>
                <w:rFonts w:ascii="Calibri" w:hAnsi="Calibri" w:cs="Arial"/>
                <w:bCs/>
                <w:color w:val="000000"/>
                <w:lang w:val="en-GB"/>
              </w:rPr>
            </w:pPr>
          </w:p>
        </w:tc>
        <w:tc>
          <w:tcPr>
            <w:tcW w:w="5222" w:type="dxa"/>
            <w:tcBorders>
              <w:left w:val="single" w:sz="4" w:space="0" w:color="auto"/>
              <w:right w:val="single" w:sz="4" w:space="0" w:color="auto"/>
            </w:tcBorders>
          </w:tcPr>
          <w:p w14:paraId="278A9EE7" w14:textId="77777777" w:rsidR="000C149A" w:rsidRDefault="00365834" w:rsidP="00E82008">
            <w:pPr>
              <w:autoSpaceDE w:val="0"/>
              <w:rPr>
                <w:rFonts w:ascii="Calibri" w:hAnsi="Calibri" w:cs="Arial"/>
                <w:bCs/>
                <w:color w:val="000000"/>
                <w:lang w:val="en-GB"/>
              </w:rPr>
            </w:pPr>
            <w:sdt>
              <w:sdtPr>
                <w:rPr>
                  <w:rFonts w:ascii="Calibri" w:hAnsi="Calibri" w:cs="Arial"/>
                  <w:bCs/>
                  <w:color w:val="000000"/>
                  <w:lang w:val="en-GB"/>
                </w:rPr>
                <w:id w:val="1337189282"/>
                <w:placeholder>
                  <w:docPart w:val="4BD2440D446D4BD8BA5C86EFC5C298AC"/>
                </w:placeholder>
                <w:showingPlcHdr/>
              </w:sdtPr>
              <w:sdtEndPr/>
              <w:sdtContent>
                <w:r w:rsidR="000C149A" w:rsidRPr="00CA2AEB">
                  <w:rPr>
                    <w:rStyle w:val="PlaceholderText"/>
                    <w:lang w:val="en-GB"/>
                  </w:rPr>
                  <w:t>Click here to enter text.</w:t>
                </w:r>
              </w:sdtContent>
            </w:sdt>
            <w:r w:rsidR="000C149A">
              <w:rPr>
                <w:rFonts w:ascii="Calibri" w:hAnsi="Calibri" w:cs="Arial"/>
                <w:bCs/>
                <w:color w:val="000000"/>
                <w:lang w:val="en-GB"/>
              </w:rPr>
              <w:t xml:space="preserve"> </w:t>
            </w:r>
          </w:p>
        </w:tc>
      </w:tr>
    </w:tbl>
    <w:p w14:paraId="46E822B0" w14:textId="77777777" w:rsidR="00E16A92" w:rsidRDefault="00E16A92" w:rsidP="000C149A">
      <w:pPr>
        <w:rPr>
          <w:rFonts w:ascii="Calibri" w:hAnsi="Calibri" w:cs="Arial"/>
          <w:bCs/>
          <w:color w:val="000000"/>
          <w:lang w:val="en-GB"/>
        </w:rPr>
      </w:pPr>
    </w:p>
    <w:p w14:paraId="5287A575" w14:textId="77777777" w:rsidR="000C149A" w:rsidRDefault="000C149A" w:rsidP="000C149A">
      <w:pPr>
        <w:rPr>
          <w:rFonts w:ascii="Calibri" w:hAnsi="Calibri" w:cs="Arial"/>
          <w:bCs/>
          <w:color w:val="000000"/>
          <w:lang w:val="en-GB"/>
        </w:rPr>
      </w:pPr>
    </w:p>
    <w:p w14:paraId="38E36C72" w14:textId="77777777" w:rsidR="000C149A" w:rsidRDefault="000C149A" w:rsidP="000C149A">
      <w:pPr>
        <w:autoSpaceDE w:val="0"/>
        <w:rPr>
          <w:rFonts w:ascii="Calibri" w:hAnsi="Calibri" w:cs="Arial"/>
          <w:bCs/>
          <w:color w:val="000000"/>
          <w:lang w:val="en-GB"/>
        </w:rPr>
      </w:pPr>
      <w:r>
        <w:rPr>
          <w:rFonts w:ascii="Calibri" w:hAnsi="Calibri" w:cs="Arial"/>
          <w:bCs/>
          <w:color w:val="000000"/>
          <w:lang w:val="en-GB"/>
        </w:rPr>
        <w:t>Date, Signature................................................................................</w:t>
      </w:r>
    </w:p>
    <w:p w14:paraId="07C41D52" w14:textId="77777777" w:rsidR="000C149A" w:rsidRPr="001441E1" w:rsidRDefault="000C149A" w:rsidP="000C149A">
      <w:pPr>
        <w:autoSpaceDE w:val="0"/>
        <w:rPr>
          <w:rFonts w:ascii="Calibri" w:hAnsi="Calibri" w:cs="Arial"/>
          <w:bCs/>
          <w:color w:val="000000"/>
          <w:lang w:val="en-GB"/>
        </w:rPr>
      </w:pPr>
    </w:p>
    <w:p w14:paraId="09A58658" w14:textId="77777777" w:rsidR="000C149A" w:rsidRDefault="000C149A" w:rsidP="000C149A">
      <w:pPr>
        <w:autoSpaceDE w:val="0"/>
        <w:rPr>
          <w:rFonts w:ascii="Calibri" w:hAnsi="Calibri" w:cs="Arial"/>
          <w:bCs/>
          <w:color w:val="000000"/>
          <w:lang w:val="en-GB"/>
        </w:rPr>
      </w:pPr>
      <w:r>
        <w:rPr>
          <w:rFonts w:ascii="Calibri" w:hAnsi="Calibri" w:cs="Arial"/>
          <w:bCs/>
          <w:color w:val="000000"/>
          <w:lang w:val="en-GB"/>
        </w:rPr>
        <w:t>Supporting documents to be added to this form</w:t>
      </w:r>
    </w:p>
    <w:p w14:paraId="2E1F903F" w14:textId="77777777" w:rsidR="000C149A" w:rsidRDefault="000C149A" w:rsidP="000C149A">
      <w:pPr>
        <w:autoSpaceDE w:val="0"/>
        <w:rPr>
          <w:rFonts w:ascii="Calibri" w:hAnsi="Calibri" w:cs="Arial"/>
          <w:bCs/>
          <w:color w:val="000000"/>
          <w:lang w:val="en-GB"/>
        </w:rPr>
      </w:pPr>
    </w:p>
    <w:p w14:paraId="0BED9629" w14:textId="77777777" w:rsidR="000C149A" w:rsidRDefault="000C149A" w:rsidP="000C149A">
      <w:pPr>
        <w:numPr>
          <w:ilvl w:val="0"/>
          <w:numId w:val="4"/>
        </w:numPr>
        <w:autoSpaceDE w:val="0"/>
        <w:rPr>
          <w:rFonts w:ascii="Calibri" w:hAnsi="Calibri" w:cs="Arial"/>
          <w:bCs/>
          <w:color w:val="000000"/>
          <w:lang w:val="en-GB"/>
        </w:rPr>
      </w:pPr>
      <w:r>
        <w:rPr>
          <w:rFonts w:ascii="Calibri" w:hAnsi="Calibri" w:cs="Arial"/>
          <w:bCs/>
          <w:color w:val="000000"/>
          <w:lang w:val="en-GB"/>
        </w:rPr>
        <w:t>Curriculum Vitae</w:t>
      </w:r>
    </w:p>
    <w:p w14:paraId="34A64B22" w14:textId="77777777" w:rsidR="000C149A" w:rsidRDefault="000C149A" w:rsidP="000C149A">
      <w:pPr>
        <w:numPr>
          <w:ilvl w:val="0"/>
          <w:numId w:val="4"/>
        </w:numPr>
        <w:autoSpaceDE w:val="0"/>
        <w:rPr>
          <w:rFonts w:ascii="Calibri" w:hAnsi="Calibri" w:cs="Arial"/>
          <w:bCs/>
          <w:color w:val="000000"/>
          <w:lang w:val="en-GB"/>
        </w:rPr>
      </w:pPr>
      <w:r>
        <w:rPr>
          <w:rFonts w:ascii="Calibri" w:hAnsi="Calibri" w:cs="Arial"/>
          <w:bCs/>
          <w:color w:val="000000"/>
          <w:lang w:val="en-GB"/>
        </w:rPr>
        <w:t>Selected publications</w:t>
      </w:r>
    </w:p>
    <w:p w14:paraId="6A9D1F95" w14:textId="77777777" w:rsidR="000C149A" w:rsidRDefault="000C149A" w:rsidP="000C149A">
      <w:pPr>
        <w:numPr>
          <w:ilvl w:val="0"/>
          <w:numId w:val="4"/>
        </w:numPr>
        <w:autoSpaceDE w:val="0"/>
        <w:rPr>
          <w:rFonts w:ascii="Calibri" w:hAnsi="Calibri" w:cs="Arial"/>
          <w:bCs/>
          <w:color w:val="000000"/>
          <w:lang w:val="en-GB"/>
        </w:rPr>
      </w:pPr>
      <w:r>
        <w:rPr>
          <w:rFonts w:ascii="Calibri" w:hAnsi="Calibri" w:cs="Arial"/>
          <w:bCs/>
          <w:color w:val="000000"/>
          <w:lang w:val="en-GB"/>
        </w:rPr>
        <w:t>Research</w:t>
      </w:r>
      <w:r w:rsidR="00D82448">
        <w:rPr>
          <w:rFonts w:ascii="Calibri" w:hAnsi="Calibri" w:cs="Arial"/>
          <w:bCs/>
          <w:color w:val="000000"/>
          <w:lang w:val="en-GB"/>
        </w:rPr>
        <w:t xml:space="preserve"> and learning outcomes</w:t>
      </w:r>
      <w:r>
        <w:rPr>
          <w:rFonts w:ascii="Calibri" w:hAnsi="Calibri" w:cs="Arial"/>
          <w:bCs/>
          <w:color w:val="000000"/>
          <w:lang w:val="en-GB"/>
        </w:rPr>
        <w:t xml:space="preserve"> (</w:t>
      </w:r>
      <w:proofErr w:type="gramStart"/>
      <w:r>
        <w:rPr>
          <w:rFonts w:ascii="Calibri" w:hAnsi="Calibri" w:cs="Arial"/>
          <w:bCs/>
          <w:color w:val="000000"/>
          <w:lang w:val="en-GB"/>
        </w:rPr>
        <w:t>1 page</w:t>
      </w:r>
      <w:proofErr w:type="gramEnd"/>
      <w:r>
        <w:rPr>
          <w:rFonts w:ascii="Calibri" w:hAnsi="Calibri" w:cs="Arial"/>
          <w:bCs/>
          <w:color w:val="000000"/>
          <w:lang w:val="en-GB"/>
        </w:rPr>
        <w:t xml:space="preserve"> maximum)</w:t>
      </w:r>
    </w:p>
    <w:p w14:paraId="28D174DE" w14:textId="77777777" w:rsidR="000C149A" w:rsidRDefault="000C149A" w:rsidP="000C149A">
      <w:pPr>
        <w:autoSpaceDE w:val="0"/>
        <w:rPr>
          <w:rFonts w:ascii="Calibri" w:hAnsi="Calibri" w:cs="Arial"/>
          <w:bCs/>
          <w:color w:val="000000"/>
          <w:lang w:val="en-GB"/>
        </w:rPr>
      </w:pPr>
    </w:p>
    <w:p w14:paraId="067D250B" w14:textId="77777777" w:rsidR="000C149A" w:rsidRDefault="000C149A" w:rsidP="000C149A">
      <w:pPr>
        <w:rPr>
          <w:rFonts w:ascii="Calibri" w:hAnsi="Calibri" w:cs="Arial"/>
          <w:bCs/>
          <w:color w:val="000000"/>
          <w:lang w:val="en-GB"/>
        </w:rPr>
      </w:pPr>
    </w:p>
    <w:p w14:paraId="0A02D9E9" w14:textId="77777777" w:rsidR="000C149A" w:rsidRDefault="000C149A" w:rsidP="000C149A">
      <w:pPr>
        <w:rPr>
          <w:rFonts w:ascii="Calibri" w:hAnsi="Calibri" w:cs="Arial"/>
          <w:bCs/>
          <w:color w:val="000000"/>
          <w:lang w:val="en-GB"/>
        </w:rPr>
      </w:pPr>
    </w:p>
    <w:p w14:paraId="2A6E7AFD" w14:textId="77777777" w:rsidR="000C149A" w:rsidRDefault="000C149A" w:rsidP="000C149A">
      <w:pPr>
        <w:rPr>
          <w:rFonts w:ascii="Calibri" w:hAnsi="Calibri" w:cs="Arial"/>
          <w:bCs/>
          <w:color w:val="000000"/>
          <w:lang w:val="en-GB"/>
        </w:rPr>
      </w:pPr>
    </w:p>
    <w:p w14:paraId="6B71105A" w14:textId="77777777" w:rsidR="000C149A" w:rsidRDefault="000C149A" w:rsidP="000C149A">
      <w:pPr>
        <w:rPr>
          <w:rFonts w:ascii="Calibri" w:hAnsi="Calibri" w:cs="Arial"/>
          <w:bCs/>
          <w:color w:val="000000"/>
          <w:lang w:val="en-GB"/>
        </w:rPr>
      </w:pPr>
    </w:p>
    <w:p w14:paraId="6B8D41BB" w14:textId="77777777" w:rsidR="000C149A" w:rsidRDefault="000C149A" w:rsidP="000C149A">
      <w:pPr>
        <w:rPr>
          <w:rFonts w:ascii="Calibri" w:hAnsi="Calibri" w:cs="Arial"/>
          <w:bCs/>
          <w:color w:val="000000"/>
          <w:lang w:val="en-GB"/>
        </w:rPr>
      </w:pPr>
    </w:p>
    <w:p w14:paraId="251F98A6" w14:textId="77777777" w:rsidR="000C149A" w:rsidRDefault="000C149A" w:rsidP="000C149A">
      <w:pPr>
        <w:rPr>
          <w:rFonts w:ascii="Calibri" w:hAnsi="Calibri" w:cs="Arial"/>
          <w:bCs/>
          <w:color w:val="000000"/>
          <w:lang w:val="en-GB"/>
        </w:rPr>
      </w:pPr>
    </w:p>
    <w:p w14:paraId="482FD991" w14:textId="77777777" w:rsidR="000C149A" w:rsidRDefault="000C149A" w:rsidP="000C149A">
      <w:pPr>
        <w:rPr>
          <w:rFonts w:ascii="Calibri" w:hAnsi="Calibri" w:cs="Arial"/>
          <w:bCs/>
          <w:color w:val="000000"/>
          <w:lang w:val="en-GB"/>
        </w:rPr>
      </w:pPr>
    </w:p>
    <w:p w14:paraId="6EBA7188" w14:textId="77777777" w:rsidR="000C149A" w:rsidRDefault="000C149A" w:rsidP="000C149A">
      <w:pPr>
        <w:rPr>
          <w:rFonts w:ascii="Calibri" w:hAnsi="Calibri" w:cs="Arial"/>
          <w:bCs/>
          <w:color w:val="000000"/>
          <w:lang w:val="en-GB"/>
        </w:rPr>
      </w:pPr>
    </w:p>
    <w:p w14:paraId="01A250CB" w14:textId="77777777" w:rsidR="000C149A" w:rsidRDefault="000C149A" w:rsidP="000C149A">
      <w:pPr>
        <w:rPr>
          <w:rFonts w:ascii="Calibri" w:hAnsi="Calibri" w:cs="Arial"/>
          <w:bCs/>
          <w:color w:val="000000"/>
          <w:lang w:val="en-GB"/>
        </w:rPr>
      </w:pPr>
    </w:p>
    <w:p w14:paraId="4B021BE4" w14:textId="77777777" w:rsidR="000C149A" w:rsidRDefault="000C149A" w:rsidP="000C149A">
      <w:pPr>
        <w:rPr>
          <w:rFonts w:ascii="Calibri" w:hAnsi="Calibri" w:cs="Arial"/>
          <w:bCs/>
          <w:color w:val="000000"/>
          <w:lang w:val="en-GB"/>
        </w:rPr>
      </w:pPr>
    </w:p>
    <w:p w14:paraId="2AF4D0BF" w14:textId="77777777" w:rsidR="000C149A" w:rsidRDefault="000C149A" w:rsidP="000C149A">
      <w:pPr>
        <w:rPr>
          <w:rFonts w:ascii="Calibri" w:hAnsi="Calibri" w:cs="Arial"/>
          <w:bCs/>
          <w:color w:val="000000"/>
          <w:lang w:val="en-GB"/>
        </w:rPr>
      </w:pPr>
    </w:p>
    <w:p w14:paraId="0CF9094E" w14:textId="77777777" w:rsidR="000C149A" w:rsidRDefault="000C149A" w:rsidP="000C149A">
      <w:pPr>
        <w:rPr>
          <w:rFonts w:ascii="Calibri" w:hAnsi="Calibri" w:cs="Arial"/>
          <w:bCs/>
          <w:color w:val="000000"/>
          <w:lang w:val="en-GB"/>
        </w:rPr>
      </w:pPr>
    </w:p>
    <w:p w14:paraId="48E6A79D" w14:textId="77777777" w:rsidR="000C149A" w:rsidRDefault="000C149A" w:rsidP="000C149A">
      <w:pPr>
        <w:rPr>
          <w:rFonts w:ascii="Calibri" w:hAnsi="Calibri" w:cs="Arial"/>
          <w:bCs/>
          <w:color w:val="000000"/>
          <w:lang w:val="en-GB"/>
        </w:rPr>
      </w:pPr>
    </w:p>
    <w:p w14:paraId="53B9074D" w14:textId="77777777" w:rsidR="000C149A" w:rsidRDefault="000C149A" w:rsidP="000C149A">
      <w:pPr>
        <w:rPr>
          <w:rFonts w:ascii="Calibri" w:hAnsi="Calibri" w:cs="Arial"/>
          <w:bCs/>
          <w:color w:val="000000"/>
          <w:lang w:val="en-GB"/>
        </w:rPr>
      </w:pPr>
    </w:p>
    <w:p w14:paraId="7C5A09EF" w14:textId="77777777" w:rsidR="000C149A" w:rsidRDefault="000C149A" w:rsidP="000C149A">
      <w:pPr>
        <w:rPr>
          <w:rFonts w:ascii="Calibri" w:hAnsi="Calibri" w:cs="Arial"/>
          <w:bCs/>
          <w:color w:val="000000"/>
          <w:lang w:val="en-GB"/>
        </w:rPr>
      </w:pPr>
    </w:p>
    <w:p w14:paraId="253C046C" w14:textId="77777777" w:rsidR="000C149A" w:rsidRDefault="000C149A" w:rsidP="000C149A">
      <w:pPr>
        <w:rPr>
          <w:rFonts w:ascii="Calibri" w:hAnsi="Calibri" w:cs="Arial"/>
          <w:bCs/>
          <w:color w:val="000000"/>
          <w:lang w:val="en-GB"/>
        </w:rPr>
      </w:pPr>
    </w:p>
    <w:p w14:paraId="0A825A9C" w14:textId="77777777" w:rsidR="000C149A" w:rsidRDefault="000C149A" w:rsidP="000C149A">
      <w:pPr>
        <w:rPr>
          <w:rFonts w:ascii="Calibri" w:hAnsi="Calibri" w:cs="Arial"/>
          <w:bCs/>
          <w:color w:val="000000"/>
          <w:lang w:val="en-GB"/>
        </w:rPr>
      </w:pPr>
    </w:p>
    <w:p w14:paraId="45DACF10" w14:textId="77777777" w:rsidR="000C149A" w:rsidRDefault="000C149A" w:rsidP="000C149A">
      <w:pPr>
        <w:rPr>
          <w:rFonts w:ascii="Calibri" w:hAnsi="Calibri" w:cs="Arial"/>
          <w:bCs/>
          <w:color w:val="000000"/>
          <w:lang w:val="en-GB"/>
        </w:rPr>
      </w:pPr>
    </w:p>
    <w:p w14:paraId="76468215" w14:textId="77777777" w:rsidR="000C149A" w:rsidRDefault="000C149A" w:rsidP="000C149A">
      <w:pPr>
        <w:rPr>
          <w:rFonts w:ascii="Calibri" w:hAnsi="Calibri" w:cs="Arial"/>
          <w:bCs/>
          <w:color w:val="000000"/>
          <w:lang w:val="en-GB"/>
        </w:rPr>
      </w:pPr>
    </w:p>
    <w:p w14:paraId="09F967B4" w14:textId="77777777" w:rsidR="000C149A" w:rsidRDefault="000C149A" w:rsidP="000C149A">
      <w:pPr>
        <w:rPr>
          <w:rFonts w:ascii="Calibri" w:hAnsi="Calibri" w:cs="Arial"/>
          <w:bCs/>
          <w:color w:val="000000"/>
          <w:lang w:val="en-GB"/>
        </w:rPr>
      </w:pPr>
    </w:p>
    <w:p w14:paraId="400C1279" w14:textId="77777777" w:rsidR="000C149A" w:rsidRDefault="000C149A" w:rsidP="000C149A">
      <w:pPr>
        <w:rPr>
          <w:rFonts w:ascii="Calibri" w:hAnsi="Calibri" w:cs="Arial"/>
          <w:bCs/>
          <w:color w:val="000000"/>
          <w:lang w:val="en-GB"/>
        </w:rPr>
      </w:pPr>
    </w:p>
    <w:p w14:paraId="2A2D7AA2" w14:textId="77777777" w:rsidR="000C149A" w:rsidRDefault="000C149A" w:rsidP="000C149A">
      <w:pPr>
        <w:rPr>
          <w:rFonts w:ascii="Calibri" w:hAnsi="Calibri" w:cs="Arial"/>
          <w:bCs/>
          <w:color w:val="000000"/>
          <w:lang w:val="en-GB"/>
        </w:rPr>
      </w:pPr>
    </w:p>
    <w:p w14:paraId="2DC6680D" w14:textId="77777777" w:rsidR="000C149A" w:rsidRDefault="000C149A" w:rsidP="000C149A">
      <w:pPr>
        <w:rPr>
          <w:rFonts w:ascii="Calibri" w:hAnsi="Calibri" w:cs="Arial"/>
          <w:bCs/>
          <w:color w:val="000000"/>
          <w:lang w:val="en-GB"/>
        </w:rPr>
      </w:pPr>
    </w:p>
    <w:p w14:paraId="2F929457" w14:textId="77777777" w:rsidR="000C149A" w:rsidRDefault="000C149A" w:rsidP="000C149A">
      <w:pPr>
        <w:rPr>
          <w:rFonts w:ascii="Calibri" w:hAnsi="Calibri" w:cs="Arial"/>
          <w:bCs/>
          <w:color w:val="000000"/>
          <w:lang w:val="en-GB"/>
        </w:rPr>
      </w:pPr>
    </w:p>
    <w:p w14:paraId="25518A60" w14:textId="77777777" w:rsidR="000C149A" w:rsidRDefault="000C149A" w:rsidP="000C149A">
      <w:pPr>
        <w:rPr>
          <w:rFonts w:ascii="Calibri" w:hAnsi="Calibri" w:cs="Arial"/>
          <w:bCs/>
          <w:color w:val="000000"/>
          <w:lang w:val="en-GB"/>
        </w:rPr>
      </w:pPr>
    </w:p>
    <w:p w14:paraId="44364444" w14:textId="77777777" w:rsidR="000C149A" w:rsidRDefault="000C149A" w:rsidP="000C149A">
      <w:pPr>
        <w:rPr>
          <w:rFonts w:ascii="Calibri" w:hAnsi="Calibri" w:cs="Arial"/>
          <w:bCs/>
          <w:color w:val="000000"/>
          <w:lang w:val="en-GB"/>
        </w:rPr>
      </w:pPr>
    </w:p>
    <w:p w14:paraId="70E5B1CD" w14:textId="77777777" w:rsidR="000C149A" w:rsidRDefault="000C149A" w:rsidP="000C149A">
      <w:pPr>
        <w:rPr>
          <w:rFonts w:ascii="Calibri" w:hAnsi="Calibri" w:cs="Arial"/>
          <w:bCs/>
          <w:color w:val="000000"/>
          <w:lang w:val="en-GB"/>
        </w:rPr>
      </w:pPr>
    </w:p>
    <w:p w14:paraId="36E30227" w14:textId="77777777" w:rsidR="000C149A" w:rsidRDefault="000C149A" w:rsidP="000C149A">
      <w:pPr>
        <w:rPr>
          <w:rFonts w:ascii="Calibri" w:hAnsi="Calibri" w:cs="Arial"/>
          <w:bCs/>
          <w:color w:val="000000"/>
          <w:lang w:val="en-GB"/>
        </w:rPr>
      </w:pPr>
    </w:p>
    <w:p w14:paraId="3DD67599" w14:textId="77777777" w:rsidR="000C149A" w:rsidRDefault="000C149A" w:rsidP="000C149A">
      <w:pPr>
        <w:rPr>
          <w:rFonts w:ascii="Calibri" w:hAnsi="Calibri" w:cs="Arial"/>
          <w:bCs/>
          <w:color w:val="000000"/>
          <w:lang w:val="en-GB"/>
        </w:rPr>
      </w:pPr>
    </w:p>
    <w:p w14:paraId="676A49D8" w14:textId="77777777" w:rsidR="00D82448" w:rsidRDefault="00D82448">
      <w:pPr>
        <w:suppressAutoHyphens w:val="0"/>
        <w:rPr>
          <w:rFonts w:ascii="Calibri" w:hAnsi="Calibri" w:cs="Arial"/>
          <w:bCs/>
          <w:color w:val="000000"/>
          <w:lang w:val="en-GB"/>
        </w:rPr>
      </w:pPr>
      <w:r>
        <w:rPr>
          <w:rFonts w:ascii="Calibri" w:hAnsi="Calibri" w:cs="Arial"/>
          <w:bCs/>
          <w:color w:val="000000"/>
          <w:lang w:val="en-GB"/>
        </w:rPr>
        <w:br w:type="page"/>
      </w:r>
    </w:p>
    <w:p w14:paraId="739FC672" w14:textId="77777777" w:rsidR="000C149A" w:rsidRDefault="00D82448" w:rsidP="000C149A">
      <w:pPr>
        <w:pStyle w:val="NormalWeb"/>
        <w:shd w:val="clear" w:color="auto" w:fill="FFFFFF"/>
        <w:spacing w:before="0" w:beforeAutospacing="0" w:after="0" w:afterAutospacing="0"/>
        <w:jc w:val="center"/>
        <w:rPr>
          <w:rStyle w:val="Strong"/>
          <w:rFonts w:ascii="Arial" w:hAnsi="Arial" w:cs="Arial"/>
          <w:color w:val="343536"/>
          <w:sz w:val="22"/>
          <w:szCs w:val="22"/>
        </w:rPr>
      </w:pPr>
      <w:r>
        <w:rPr>
          <w:rStyle w:val="Strong"/>
          <w:rFonts w:ascii="Arial" w:hAnsi="Arial" w:cs="Arial"/>
          <w:color w:val="343536"/>
          <w:sz w:val="22"/>
          <w:szCs w:val="22"/>
        </w:rPr>
        <w:lastRenderedPageBreak/>
        <w:t>TRIBOS+</w:t>
      </w:r>
      <w:r w:rsidR="000C149A">
        <w:rPr>
          <w:rStyle w:val="Strong"/>
          <w:rFonts w:ascii="Arial" w:hAnsi="Arial" w:cs="Arial"/>
          <w:color w:val="343536"/>
          <w:sz w:val="22"/>
          <w:szCs w:val="22"/>
        </w:rPr>
        <w:t xml:space="preserve"> Visiting Scholar Privacy Notice</w:t>
      </w:r>
    </w:p>
    <w:p w14:paraId="538D0198" w14:textId="77777777" w:rsidR="000C149A" w:rsidRDefault="000C149A" w:rsidP="000C149A">
      <w:pPr>
        <w:pStyle w:val="NormalWeb"/>
        <w:shd w:val="clear" w:color="auto" w:fill="FFFFFF"/>
        <w:spacing w:before="0" w:beforeAutospacing="0" w:after="0" w:afterAutospacing="0"/>
        <w:jc w:val="center"/>
        <w:rPr>
          <w:rStyle w:val="Strong"/>
          <w:rFonts w:ascii="Arial" w:hAnsi="Arial" w:cs="Arial"/>
          <w:color w:val="343536"/>
          <w:sz w:val="22"/>
          <w:szCs w:val="22"/>
        </w:rPr>
      </w:pPr>
    </w:p>
    <w:p w14:paraId="6382F98F" w14:textId="77777777" w:rsidR="000C149A" w:rsidRDefault="000C149A" w:rsidP="000C149A">
      <w:pPr>
        <w:pStyle w:val="NormalWeb"/>
        <w:shd w:val="clear" w:color="auto" w:fill="FFFFFF"/>
        <w:spacing w:before="0" w:beforeAutospacing="0" w:after="0" w:afterAutospacing="0"/>
        <w:jc w:val="center"/>
        <w:rPr>
          <w:rStyle w:val="Strong"/>
          <w:rFonts w:ascii="Arial" w:hAnsi="Arial" w:cs="Arial"/>
          <w:color w:val="343536"/>
          <w:sz w:val="22"/>
          <w:szCs w:val="22"/>
        </w:rPr>
      </w:pPr>
    </w:p>
    <w:p w14:paraId="32ACDEE2" w14:textId="77777777" w:rsidR="000C149A" w:rsidRDefault="000C149A" w:rsidP="000C149A">
      <w:pPr>
        <w:pStyle w:val="NormalWeb"/>
        <w:shd w:val="clear" w:color="auto" w:fill="FFFFFF"/>
        <w:spacing w:before="0" w:beforeAutospacing="0" w:after="0" w:afterAutospacing="0"/>
        <w:jc w:val="center"/>
        <w:rPr>
          <w:rFonts w:ascii="Arial" w:hAnsi="Arial" w:cs="Arial"/>
          <w:color w:val="343536"/>
          <w:sz w:val="22"/>
          <w:szCs w:val="22"/>
        </w:rPr>
      </w:pPr>
    </w:p>
    <w:p w14:paraId="2CEF4836"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Style w:val="Strong"/>
          <w:rFonts w:ascii="Arial" w:hAnsi="Arial" w:cs="Arial"/>
          <w:color w:val="343536"/>
          <w:sz w:val="22"/>
          <w:szCs w:val="22"/>
        </w:rPr>
        <w:t>Your Personal Data:</w:t>
      </w:r>
    </w:p>
    <w:p w14:paraId="72B21DB9"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b/>
          <w:bCs/>
          <w:color w:val="343536"/>
          <w:sz w:val="22"/>
          <w:szCs w:val="22"/>
        </w:rPr>
        <w:t xml:space="preserve">University of </w:t>
      </w:r>
      <w:r w:rsidR="00D82448">
        <w:rPr>
          <w:rFonts w:ascii="Arial" w:hAnsi="Arial" w:cs="Arial"/>
          <w:b/>
          <w:bCs/>
          <w:color w:val="343536"/>
          <w:sz w:val="22"/>
          <w:szCs w:val="22"/>
        </w:rPr>
        <w:t>Ljubljana</w:t>
      </w:r>
      <w:r>
        <w:rPr>
          <w:rFonts w:ascii="Arial" w:hAnsi="Arial" w:cs="Arial"/>
          <w:b/>
          <w:bCs/>
          <w:color w:val="343536"/>
          <w:sz w:val="22"/>
          <w:szCs w:val="22"/>
        </w:rPr>
        <w:t> </w:t>
      </w:r>
      <w:r>
        <w:rPr>
          <w:rFonts w:ascii="Arial" w:hAnsi="Arial" w:cs="Arial"/>
          <w:color w:val="343536"/>
          <w:sz w:val="22"/>
          <w:szCs w:val="22"/>
        </w:rPr>
        <w:t xml:space="preserve">will be what’s known as the ‘Controller’ of the personal data you provide to us as part of the application process as a Visiting Scholar. This </w:t>
      </w:r>
    </w:p>
    <w:p w14:paraId="362B47CE"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color w:val="343536"/>
          <w:sz w:val="22"/>
          <w:szCs w:val="22"/>
        </w:rPr>
        <w:t xml:space="preserve">privacy notice will explain how the </w:t>
      </w:r>
      <w:r w:rsidR="00D82448">
        <w:rPr>
          <w:rFonts w:ascii="Arial" w:hAnsi="Arial" w:cs="Arial"/>
          <w:color w:val="343536"/>
          <w:sz w:val="22"/>
          <w:szCs w:val="22"/>
        </w:rPr>
        <w:t>TRIBOS+</w:t>
      </w:r>
      <w:r>
        <w:rPr>
          <w:rFonts w:ascii="Arial" w:hAnsi="Arial" w:cs="Arial"/>
          <w:color w:val="343536"/>
          <w:sz w:val="22"/>
          <w:szCs w:val="22"/>
        </w:rPr>
        <w:t xml:space="preserve"> consortium will process your personal data.</w:t>
      </w:r>
    </w:p>
    <w:p w14:paraId="356E7E95"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p>
    <w:p w14:paraId="6AFADE50"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Style w:val="Strong"/>
          <w:rFonts w:ascii="Arial" w:hAnsi="Arial" w:cs="Arial"/>
          <w:color w:val="343536"/>
          <w:sz w:val="22"/>
          <w:szCs w:val="22"/>
        </w:rPr>
        <w:t>Why we need it</w:t>
      </w:r>
    </w:p>
    <w:p w14:paraId="352F8824"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color w:val="343536"/>
          <w:sz w:val="22"/>
          <w:szCs w:val="22"/>
        </w:rPr>
        <w:t xml:space="preserve">We need to collect your basic personal data in order to facilitate and manage your application as a Visiting Scholar for the </w:t>
      </w:r>
      <w:r w:rsidR="00D82448">
        <w:rPr>
          <w:rFonts w:ascii="Arial" w:hAnsi="Arial" w:cs="Arial"/>
          <w:color w:val="343536"/>
          <w:sz w:val="22"/>
          <w:szCs w:val="22"/>
        </w:rPr>
        <w:t>TRIBOS+</w:t>
      </w:r>
      <w:r>
        <w:rPr>
          <w:rFonts w:ascii="Arial" w:hAnsi="Arial" w:cs="Arial"/>
          <w:color w:val="343536"/>
          <w:sz w:val="22"/>
          <w:szCs w:val="22"/>
        </w:rPr>
        <w:t xml:space="preserve"> programme. We will not collect any personal data from you that we do not need in order to provide and oversee this service to you.</w:t>
      </w:r>
    </w:p>
    <w:p w14:paraId="7B86A843"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p>
    <w:p w14:paraId="77F214B6"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Style w:val="Strong"/>
          <w:rFonts w:ascii="Arial" w:hAnsi="Arial" w:cs="Arial"/>
          <w:color w:val="343536"/>
          <w:sz w:val="22"/>
          <w:szCs w:val="22"/>
        </w:rPr>
        <w:t>Legal basis for processing your data</w:t>
      </w:r>
    </w:p>
    <w:p w14:paraId="1D118C6C"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color w:val="343536"/>
          <w:sz w:val="22"/>
          <w:szCs w:val="22"/>
        </w:rPr>
        <w:t xml:space="preserve">We must have a legal basis for processing all personal data. In this instance, we require your data </w:t>
      </w:r>
      <w:r w:rsidRPr="0092638B">
        <w:rPr>
          <w:rFonts w:ascii="Arial" w:hAnsi="Arial" w:cs="Arial"/>
          <w:color w:val="343536"/>
          <w:sz w:val="22"/>
          <w:szCs w:val="22"/>
        </w:rPr>
        <w:t>as it</w:t>
      </w:r>
      <w:r>
        <w:rPr>
          <w:rFonts w:ascii="Arial" w:hAnsi="Arial" w:cs="Arial"/>
          <w:color w:val="343536"/>
          <w:sz w:val="22"/>
          <w:szCs w:val="22"/>
        </w:rPr>
        <w:t xml:space="preserve"> is</w:t>
      </w:r>
      <w:r w:rsidRPr="0092638B">
        <w:rPr>
          <w:rFonts w:ascii="Arial" w:hAnsi="Arial" w:cs="Arial"/>
          <w:color w:val="343536"/>
          <w:sz w:val="22"/>
          <w:szCs w:val="22"/>
        </w:rPr>
        <w:t xml:space="preserve"> necessary for the performance of the </w:t>
      </w:r>
      <w:r>
        <w:rPr>
          <w:rFonts w:ascii="Arial" w:hAnsi="Arial" w:cs="Arial"/>
          <w:color w:val="343536"/>
          <w:sz w:val="22"/>
          <w:szCs w:val="22"/>
        </w:rPr>
        <w:t>Visiting Scholar competition review which you have entered into.</w:t>
      </w:r>
    </w:p>
    <w:p w14:paraId="4544B9EA"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p>
    <w:p w14:paraId="789D2610"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Style w:val="Strong"/>
          <w:rFonts w:ascii="Arial" w:hAnsi="Arial" w:cs="Arial"/>
          <w:color w:val="343536"/>
          <w:sz w:val="22"/>
          <w:szCs w:val="22"/>
        </w:rPr>
        <w:t>What we do with it</w:t>
      </w:r>
    </w:p>
    <w:p w14:paraId="3FCA2EC5"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color w:val="343536"/>
          <w:sz w:val="22"/>
          <w:szCs w:val="22"/>
        </w:rPr>
        <w:t xml:space="preserve">Your application will be shared with the </w:t>
      </w:r>
      <w:r w:rsidR="00D82448">
        <w:rPr>
          <w:rFonts w:ascii="Arial" w:hAnsi="Arial" w:cs="Arial"/>
          <w:color w:val="343536"/>
          <w:sz w:val="22"/>
          <w:szCs w:val="22"/>
        </w:rPr>
        <w:t>TRIBOS+</w:t>
      </w:r>
      <w:r>
        <w:rPr>
          <w:rFonts w:ascii="Arial" w:hAnsi="Arial" w:cs="Arial"/>
          <w:color w:val="343536"/>
          <w:sz w:val="22"/>
          <w:szCs w:val="22"/>
        </w:rPr>
        <w:t xml:space="preserve"> consortium partner universities. If your application is successful then it will also be shared with the Education, </w:t>
      </w:r>
      <w:proofErr w:type="spellStart"/>
      <w:r>
        <w:rPr>
          <w:rFonts w:ascii="Arial" w:hAnsi="Arial" w:cs="Arial"/>
          <w:color w:val="343536"/>
          <w:sz w:val="22"/>
          <w:szCs w:val="22"/>
        </w:rPr>
        <w:t>Audiovisual</w:t>
      </w:r>
      <w:proofErr w:type="spellEnd"/>
      <w:r>
        <w:rPr>
          <w:rFonts w:ascii="Arial" w:hAnsi="Arial" w:cs="Arial"/>
          <w:color w:val="343536"/>
          <w:sz w:val="22"/>
          <w:szCs w:val="22"/>
        </w:rPr>
        <w:t xml:space="preserve"> and Culture Executive Agency of the European Commission (EACEA) and will be stored on their respective server.</w:t>
      </w:r>
    </w:p>
    <w:p w14:paraId="4A711841"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p>
    <w:p w14:paraId="6FBC4389"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Style w:val="Strong"/>
          <w:rFonts w:ascii="Arial" w:hAnsi="Arial" w:cs="Arial"/>
          <w:color w:val="343536"/>
          <w:sz w:val="22"/>
          <w:szCs w:val="22"/>
        </w:rPr>
        <w:t>How long we keep it</w:t>
      </w:r>
    </w:p>
    <w:p w14:paraId="2477DB61"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sidRPr="009470B7">
        <w:rPr>
          <w:rFonts w:ascii="Arial" w:hAnsi="Arial" w:cs="Arial"/>
          <w:color w:val="343536"/>
          <w:sz w:val="22"/>
          <w:szCs w:val="22"/>
        </w:rPr>
        <w:t>Your</w:t>
      </w:r>
      <w:r>
        <w:rPr>
          <w:rFonts w:ascii="Arial" w:hAnsi="Arial" w:cs="Arial"/>
          <w:color w:val="343536"/>
          <w:sz w:val="22"/>
          <w:szCs w:val="22"/>
        </w:rPr>
        <w:t xml:space="preserve"> application data will be stored by the </w:t>
      </w:r>
      <w:r w:rsidR="00D82448">
        <w:rPr>
          <w:rFonts w:ascii="Arial" w:hAnsi="Arial" w:cs="Arial"/>
          <w:color w:val="343536"/>
          <w:sz w:val="22"/>
          <w:szCs w:val="22"/>
        </w:rPr>
        <w:t>TRIBOS+</w:t>
      </w:r>
      <w:r>
        <w:rPr>
          <w:rFonts w:ascii="Arial" w:hAnsi="Arial" w:cs="Arial"/>
          <w:color w:val="343536"/>
          <w:sz w:val="22"/>
          <w:szCs w:val="22"/>
        </w:rPr>
        <w:t xml:space="preserve"> Consortium until the end of the current recruitment cycle. If you are successful in your application as a Visiting Scholar then your application data will be stored until 5 years after the end of the </w:t>
      </w:r>
      <w:r w:rsidR="00D82448">
        <w:rPr>
          <w:rFonts w:ascii="Arial" w:hAnsi="Arial" w:cs="Arial"/>
          <w:color w:val="343536"/>
          <w:sz w:val="22"/>
          <w:szCs w:val="22"/>
        </w:rPr>
        <w:t>TRIBOS+</w:t>
      </w:r>
      <w:r>
        <w:rPr>
          <w:rFonts w:ascii="Arial" w:hAnsi="Arial" w:cs="Arial"/>
          <w:color w:val="343536"/>
          <w:sz w:val="22"/>
          <w:szCs w:val="22"/>
        </w:rPr>
        <w:t xml:space="preserve"> programme’s Erasmus Mundus grant funding period.</w:t>
      </w:r>
    </w:p>
    <w:p w14:paraId="2527CE6A"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p>
    <w:p w14:paraId="03267880"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Style w:val="Strong"/>
          <w:rFonts w:ascii="Arial" w:hAnsi="Arial" w:cs="Arial"/>
          <w:color w:val="343536"/>
          <w:sz w:val="22"/>
          <w:szCs w:val="22"/>
        </w:rPr>
        <w:t>What are your rights</w:t>
      </w:r>
    </w:p>
    <w:p w14:paraId="75E97E9E"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color w:val="343536"/>
          <w:sz w:val="22"/>
          <w:szCs w:val="22"/>
        </w:rPr>
        <w:t>You can request access to the information we process about you at any time. If at any point you believe that the information we process relating to you is incorrect, you can request to see this information and to have it corrected. You also have the right to request data portability.</w:t>
      </w:r>
    </w:p>
    <w:p w14:paraId="19AB757B"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p>
    <w:p w14:paraId="61C6A076" w14:textId="77777777" w:rsidR="000C149A" w:rsidRDefault="000C149A" w:rsidP="000C149A">
      <w:pPr>
        <w:pStyle w:val="NormalWeb"/>
        <w:shd w:val="clear" w:color="auto" w:fill="FFFFFF"/>
        <w:spacing w:before="0" w:beforeAutospacing="0" w:after="0" w:afterAutospacing="0"/>
        <w:rPr>
          <w:rFonts w:ascii="Arial" w:hAnsi="Arial" w:cs="Arial"/>
          <w:color w:val="343536"/>
          <w:sz w:val="22"/>
          <w:szCs w:val="22"/>
        </w:rPr>
      </w:pPr>
      <w:r>
        <w:rPr>
          <w:rFonts w:ascii="Arial" w:hAnsi="Arial" w:cs="Arial"/>
          <w:b/>
          <w:bCs/>
          <w:color w:val="343536"/>
          <w:sz w:val="22"/>
          <w:szCs w:val="22"/>
        </w:rPr>
        <w:t>Complaints</w:t>
      </w:r>
    </w:p>
    <w:p w14:paraId="1C06B23A" w14:textId="77777777" w:rsidR="000C149A" w:rsidRDefault="000C149A" w:rsidP="00D82448">
      <w:pPr>
        <w:pStyle w:val="NormalWeb"/>
        <w:shd w:val="clear" w:color="auto" w:fill="FFFFFF"/>
        <w:spacing w:before="0" w:beforeAutospacing="0" w:after="0" w:afterAutospacing="0"/>
        <w:rPr>
          <w:rFonts w:ascii="Arial" w:hAnsi="Arial" w:cs="Arial"/>
          <w:color w:val="343536"/>
          <w:sz w:val="22"/>
          <w:szCs w:val="22"/>
        </w:rPr>
      </w:pPr>
      <w:r>
        <w:rPr>
          <w:rFonts w:ascii="Arial" w:hAnsi="Arial" w:cs="Arial"/>
          <w:color w:val="343536"/>
          <w:sz w:val="22"/>
          <w:szCs w:val="22"/>
        </w:rPr>
        <w:t>If at any point you believe that the information we process relating to you is incorrect, you can request to see this information and have it corrected or deleted. You also have the right to data portability. If you wish to exercise these rights, please contact </w:t>
      </w:r>
      <w:hyperlink r:id="rId9" w:history="1">
        <w:r w:rsidR="00D82448" w:rsidRPr="00F41A4C">
          <w:rPr>
            <w:rStyle w:val="Hyperlink"/>
            <w:rFonts w:ascii="Arial" w:hAnsi="Arial" w:cs="Arial"/>
            <w:sz w:val="22"/>
            <w:szCs w:val="22"/>
          </w:rPr>
          <w:t>info@master-tribos.eu</w:t>
        </w:r>
      </w:hyperlink>
      <w:r w:rsidR="00D82448">
        <w:rPr>
          <w:rFonts w:ascii="Arial" w:hAnsi="Arial" w:cs="Arial"/>
          <w:color w:val="343536"/>
          <w:sz w:val="22"/>
          <w:szCs w:val="22"/>
        </w:rPr>
        <w:t xml:space="preserve"> </w:t>
      </w:r>
    </w:p>
    <w:p w14:paraId="47F00900" w14:textId="77777777" w:rsidR="000C149A" w:rsidRDefault="000C149A" w:rsidP="000C149A">
      <w:pPr>
        <w:rPr>
          <w:rFonts w:ascii="Calibri" w:hAnsi="Calibri" w:cs="Arial"/>
          <w:bCs/>
          <w:color w:val="000000"/>
          <w:lang w:val="en-GB"/>
        </w:rPr>
      </w:pPr>
    </w:p>
    <w:sectPr w:rsidR="000C149A" w:rsidSect="00D96EE5">
      <w:headerReference w:type="default" r:id="rId10"/>
      <w:footerReference w:type="even" r:id="rId11"/>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C2B28" w14:textId="77777777" w:rsidR="00365834" w:rsidRDefault="00365834">
      <w:r>
        <w:separator/>
      </w:r>
    </w:p>
  </w:endnote>
  <w:endnote w:type="continuationSeparator" w:id="0">
    <w:p w14:paraId="0A8DF640" w14:textId="77777777" w:rsidR="00365834" w:rsidRDefault="00365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5C5AB" w14:textId="77777777" w:rsidR="004F0C3B" w:rsidRDefault="00556D4E" w:rsidP="005C5B22">
    <w:pPr>
      <w:pStyle w:val="Footer"/>
      <w:framePr w:wrap="around" w:vAnchor="text" w:hAnchor="margin" w:xAlign="right" w:y="1"/>
      <w:rPr>
        <w:rStyle w:val="PageNumber"/>
      </w:rPr>
    </w:pPr>
    <w:r>
      <w:rPr>
        <w:rStyle w:val="PageNumber"/>
      </w:rPr>
      <w:fldChar w:fldCharType="begin"/>
    </w:r>
    <w:r w:rsidR="004F0C3B">
      <w:rPr>
        <w:rStyle w:val="PageNumber"/>
      </w:rPr>
      <w:instrText xml:space="preserve">PAGE  </w:instrText>
    </w:r>
    <w:r>
      <w:rPr>
        <w:rStyle w:val="PageNumber"/>
      </w:rPr>
      <w:fldChar w:fldCharType="end"/>
    </w:r>
  </w:p>
  <w:p w14:paraId="635D069D" w14:textId="77777777" w:rsidR="004F0C3B" w:rsidRDefault="004F0C3B" w:rsidP="00E13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FC85E" w14:textId="77777777" w:rsidR="004F0C3B" w:rsidRPr="000C149A" w:rsidRDefault="000C149A" w:rsidP="000C149A">
    <w:pPr>
      <w:pStyle w:val="Footer"/>
    </w:pPr>
    <w:r>
      <w:rPr>
        <w:noProof/>
        <w:lang w:val="en-GB" w:eastAsia="en-GB"/>
      </w:rPr>
      <w:drawing>
        <wp:inline distT="0" distB="0" distL="0" distR="0" wp14:anchorId="3406B676" wp14:editId="00928C8F">
          <wp:extent cx="1331490" cy="391345"/>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ded by EU"/>
                  <pic:cNvPicPr>
                    <a:picLocks noChangeAspect="1" noChangeArrowheads="1"/>
                  </pic:cNvPicPr>
                </pic:nvPicPr>
                <pic:blipFill>
                  <a:blip r:embed="rId1"/>
                  <a:stretch>
                    <a:fillRect/>
                  </a:stretch>
                </pic:blipFill>
                <pic:spPr bwMode="auto">
                  <a:xfrm>
                    <a:off x="0" y="0"/>
                    <a:ext cx="1331490" cy="3913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BC2B8" w14:textId="77777777" w:rsidR="00365834" w:rsidRDefault="00365834">
      <w:r>
        <w:separator/>
      </w:r>
    </w:p>
  </w:footnote>
  <w:footnote w:type="continuationSeparator" w:id="0">
    <w:p w14:paraId="50E406F8" w14:textId="77777777" w:rsidR="00365834" w:rsidRDefault="00365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595C0" w14:textId="77777777" w:rsidR="004F0C3B" w:rsidRPr="000C149A" w:rsidRDefault="000C149A" w:rsidP="000C149A">
    <w:pPr>
      <w:pStyle w:val="Header"/>
      <w:tabs>
        <w:tab w:val="clear" w:pos="4536"/>
        <w:tab w:val="clear" w:pos="9072"/>
        <w:tab w:val="left" w:pos="52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4CF2"/>
    <w:multiLevelType w:val="hybridMultilevel"/>
    <w:tmpl w:val="2BE41F6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 w15:restartNumberingAfterBreak="0">
    <w:nsid w:val="046F4D30"/>
    <w:multiLevelType w:val="hybridMultilevel"/>
    <w:tmpl w:val="05FCDEB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1F3562A6"/>
    <w:multiLevelType w:val="hybridMultilevel"/>
    <w:tmpl w:val="77649E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824690"/>
    <w:multiLevelType w:val="hybridMultilevel"/>
    <w:tmpl w:val="EB129514"/>
    <w:lvl w:ilvl="0" w:tplc="04070001">
      <w:start w:val="1"/>
      <w:numFmt w:val="bullet"/>
      <w:lvlText w:val=""/>
      <w:lvlJc w:val="left"/>
      <w:pPr>
        <w:ind w:left="720" w:hanging="360"/>
      </w:pPr>
      <w:rPr>
        <w:rFonts w:ascii="Symbol" w:hAnsi="Symbol" w:hint="default"/>
      </w:rPr>
    </w:lvl>
    <w:lvl w:ilvl="1" w:tplc="B8A2B29A">
      <w:numFmt w:val="bullet"/>
      <w:lvlText w:val="–"/>
      <w:lvlJc w:val="left"/>
      <w:pPr>
        <w:ind w:left="1440" w:hanging="360"/>
      </w:pPr>
      <w:rPr>
        <w:rFonts w:ascii="Calibri" w:eastAsia="Times New Roman" w:hAnsi="Calibri"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DE21D9"/>
    <w:multiLevelType w:val="hybridMultilevel"/>
    <w:tmpl w:val="38F8EB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B9267D8"/>
    <w:multiLevelType w:val="hybridMultilevel"/>
    <w:tmpl w:val="4DA89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714DA8"/>
    <w:multiLevelType w:val="hybridMultilevel"/>
    <w:tmpl w:val="05FCDEB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4ED61BF7"/>
    <w:multiLevelType w:val="hybridMultilevel"/>
    <w:tmpl w:val="F23C80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AD687A"/>
    <w:multiLevelType w:val="hybridMultilevel"/>
    <w:tmpl w:val="9FF617B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59D13E2"/>
    <w:multiLevelType w:val="hybridMultilevel"/>
    <w:tmpl w:val="D0444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61496B"/>
    <w:multiLevelType w:val="hybridMultilevel"/>
    <w:tmpl w:val="55A2C1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1441CDD"/>
    <w:multiLevelType w:val="hybridMultilevel"/>
    <w:tmpl w:val="212CF8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149BB"/>
    <w:multiLevelType w:val="multilevel"/>
    <w:tmpl w:val="8C7CE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80322A"/>
    <w:multiLevelType w:val="hybridMultilevel"/>
    <w:tmpl w:val="7CF67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EAF4BF6"/>
    <w:multiLevelType w:val="hybridMultilevel"/>
    <w:tmpl w:val="DE445C4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0"/>
  </w:num>
  <w:num w:numId="4">
    <w:abstractNumId w:val="8"/>
  </w:num>
  <w:num w:numId="5">
    <w:abstractNumId w:val="6"/>
  </w:num>
  <w:num w:numId="6">
    <w:abstractNumId w:val="2"/>
  </w:num>
  <w:num w:numId="7">
    <w:abstractNumId w:val="4"/>
  </w:num>
  <w:num w:numId="8">
    <w:abstractNumId w:val="7"/>
  </w:num>
  <w:num w:numId="9">
    <w:abstractNumId w:val="11"/>
  </w:num>
  <w:num w:numId="10">
    <w:abstractNumId w:val="10"/>
  </w:num>
  <w:num w:numId="11">
    <w:abstractNumId w:val="9"/>
  </w:num>
  <w:num w:numId="12">
    <w:abstractNumId w:val="5"/>
  </w:num>
  <w:num w:numId="13">
    <w:abstractNumId w:val="12"/>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2MjAyNjAzMLFU0lEKTi0uzszPAykwrAUAFg8ZMywAAAA="/>
  </w:docVars>
  <w:rsids>
    <w:rsidRoot w:val="00865698"/>
    <w:rsid w:val="00001862"/>
    <w:rsid w:val="00002EB7"/>
    <w:rsid w:val="00004EA5"/>
    <w:rsid w:val="00013E26"/>
    <w:rsid w:val="00017860"/>
    <w:rsid w:val="000302E7"/>
    <w:rsid w:val="00032685"/>
    <w:rsid w:val="00053ED0"/>
    <w:rsid w:val="00066C15"/>
    <w:rsid w:val="000B4BBB"/>
    <w:rsid w:val="000C149A"/>
    <w:rsid w:val="000D053F"/>
    <w:rsid w:val="000D7E74"/>
    <w:rsid w:val="000E6B77"/>
    <w:rsid w:val="000F170A"/>
    <w:rsid w:val="0011265C"/>
    <w:rsid w:val="0012399B"/>
    <w:rsid w:val="00134A4C"/>
    <w:rsid w:val="001438A9"/>
    <w:rsid w:val="001441E1"/>
    <w:rsid w:val="00146558"/>
    <w:rsid w:val="00161042"/>
    <w:rsid w:val="00171EC2"/>
    <w:rsid w:val="00173F40"/>
    <w:rsid w:val="00180752"/>
    <w:rsid w:val="00181797"/>
    <w:rsid w:val="00193696"/>
    <w:rsid w:val="001A6114"/>
    <w:rsid w:val="001F7DE5"/>
    <w:rsid w:val="00207BC4"/>
    <w:rsid w:val="0022394C"/>
    <w:rsid w:val="002429BE"/>
    <w:rsid w:val="0024528B"/>
    <w:rsid w:val="00247C1A"/>
    <w:rsid w:val="0028231A"/>
    <w:rsid w:val="002917B1"/>
    <w:rsid w:val="002B2C6D"/>
    <w:rsid w:val="002C2BD4"/>
    <w:rsid w:val="002D1089"/>
    <w:rsid w:val="002D5A59"/>
    <w:rsid w:val="002E1FAF"/>
    <w:rsid w:val="002F1DF3"/>
    <w:rsid w:val="0030080F"/>
    <w:rsid w:val="003116F5"/>
    <w:rsid w:val="00353687"/>
    <w:rsid w:val="003570FB"/>
    <w:rsid w:val="00365834"/>
    <w:rsid w:val="00384CFD"/>
    <w:rsid w:val="003A177D"/>
    <w:rsid w:val="003A2AD4"/>
    <w:rsid w:val="003B16E9"/>
    <w:rsid w:val="003B225D"/>
    <w:rsid w:val="003D03F7"/>
    <w:rsid w:val="003D125F"/>
    <w:rsid w:val="003E08C3"/>
    <w:rsid w:val="003E451F"/>
    <w:rsid w:val="003F47FC"/>
    <w:rsid w:val="004258F6"/>
    <w:rsid w:val="00440CCD"/>
    <w:rsid w:val="00452B87"/>
    <w:rsid w:val="004A11AA"/>
    <w:rsid w:val="004E0E0D"/>
    <w:rsid w:val="004F0C3B"/>
    <w:rsid w:val="004F67F7"/>
    <w:rsid w:val="004F7A2F"/>
    <w:rsid w:val="00512C29"/>
    <w:rsid w:val="00517928"/>
    <w:rsid w:val="00545F68"/>
    <w:rsid w:val="005532CB"/>
    <w:rsid w:val="0055467E"/>
    <w:rsid w:val="00556D4E"/>
    <w:rsid w:val="0055792A"/>
    <w:rsid w:val="00565021"/>
    <w:rsid w:val="00565CC8"/>
    <w:rsid w:val="00586E33"/>
    <w:rsid w:val="00590650"/>
    <w:rsid w:val="00595E92"/>
    <w:rsid w:val="005A31DB"/>
    <w:rsid w:val="005C372A"/>
    <w:rsid w:val="005C5B22"/>
    <w:rsid w:val="005E09BE"/>
    <w:rsid w:val="0061581E"/>
    <w:rsid w:val="00635917"/>
    <w:rsid w:val="0065085D"/>
    <w:rsid w:val="00651220"/>
    <w:rsid w:val="006521BC"/>
    <w:rsid w:val="006568D3"/>
    <w:rsid w:val="00663E69"/>
    <w:rsid w:val="00670E8A"/>
    <w:rsid w:val="006753BF"/>
    <w:rsid w:val="006832F7"/>
    <w:rsid w:val="00692DCC"/>
    <w:rsid w:val="00694D8F"/>
    <w:rsid w:val="006B659D"/>
    <w:rsid w:val="006C2CF4"/>
    <w:rsid w:val="006C3AB4"/>
    <w:rsid w:val="006C5CD3"/>
    <w:rsid w:val="006D42E2"/>
    <w:rsid w:val="006E6682"/>
    <w:rsid w:val="006F0BF2"/>
    <w:rsid w:val="00701685"/>
    <w:rsid w:val="007070CB"/>
    <w:rsid w:val="00731CC7"/>
    <w:rsid w:val="007518CC"/>
    <w:rsid w:val="007606D0"/>
    <w:rsid w:val="00760E69"/>
    <w:rsid w:val="00761529"/>
    <w:rsid w:val="007719D4"/>
    <w:rsid w:val="007719E5"/>
    <w:rsid w:val="00777A1C"/>
    <w:rsid w:val="00784F0F"/>
    <w:rsid w:val="007903A5"/>
    <w:rsid w:val="007B6CCA"/>
    <w:rsid w:val="007C0DC6"/>
    <w:rsid w:val="007F01DC"/>
    <w:rsid w:val="007F15A9"/>
    <w:rsid w:val="007F2243"/>
    <w:rsid w:val="007F32BA"/>
    <w:rsid w:val="008059C0"/>
    <w:rsid w:val="00811EE7"/>
    <w:rsid w:val="00813590"/>
    <w:rsid w:val="008137C0"/>
    <w:rsid w:val="00836224"/>
    <w:rsid w:val="008377D2"/>
    <w:rsid w:val="008421C0"/>
    <w:rsid w:val="00842DEF"/>
    <w:rsid w:val="00845F8B"/>
    <w:rsid w:val="00855577"/>
    <w:rsid w:val="00856D1F"/>
    <w:rsid w:val="00865698"/>
    <w:rsid w:val="00866708"/>
    <w:rsid w:val="0087720F"/>
    <w:rsid w:val="00885BC3"/>
    <w:rsid w:val="008A5A5A"/>
    <w:rsid w:val="008A789C"/>
    <w:rsid w:val="008A7A02"/>
    <w:rsid w:val="008D664C"/>
    <w:rsid w:val="00903CE7"/>
    <w:rsid w:val="009100EC"/>
    <w:rsid w:val="009403D7"/>
    <w:rsid w:val="00942215"/>
    <w:rsid w:val="009553FD"/>
    <w:rsid w:val="00964A1E"/>
    <w:rsid w:val="00983908"/>
    <w:rsid w:val="00991A0E"/>
    <w:rsid w:val="0099443A"/>
    <w:rsid w:val="00997B08"/>
    <w:rsid w:val="009B1F97"/>
    <w:rsid w:val="009B34F2"/>
    <w:rsid w:val="009C4C7D"/>
    <w:rsid w:val="009D4624"/>
    <w:rsid w:val="00A11C25"/>
    <w:rsid w:val="00A216E7"/>
    <w:rsid w:val="00A64BD4"/>
    <w:rsid w:val="00A91344"/>
    <w:rsid w:val="00AA23D6"/>
    <w:rsid w:val="00AA6F89"/>
    <w:rsid w:val="00AB61AB"/>
    <w:rsid w:val="00AC12FB"/>
    <w:rsid w:val="00AD4588"/>
    <w:rsid w:val="00AF4C45"/>
    <w:rsid w:val="00B0791D"/>
    <w:rsid w:val="00B2706F"/>
    <w:rsid w:val="00B27FE2"/>
    <w:rsid w:val="00B410A6"/>
    <w:rsid w:val="00B54F93"/>
    <w:rsid w:val="00B5724B"/>
    <w:rsid w:val="00B723A8"/>
    <w:rsid w:val="00B823A0"/>
    <w:rsid w:val="00B9351B"/>
    <w:rsid w:val="00BA267E"/>
    <w:rsid w:val="00BD3DA5"/>
    <w:rsid w:val="00BD665B"/>
    <w:rsid w:val="00BE55B3"/>
    <w:rsid w:val="00BE6946"/>
    <w:rsid w:val="00BF28AE"/>
    <w:rsid w:val="00C062D9"/>
    <w:rsid w:val="00C13CC8"/>
    <w:rsid w:val="00C168E5"/>
    <w:rsid w:val="00C17000"/>
    <w:rsid w:val="00C2089A"/>
    <w:rsid w:val="00C20CE7"/>
    <w:rsid w:val="00C4122A"/>
    <w:rsid w:val="00C46767"/>
    <w:rsid w:val="00C8279A"/>
    <w:rsid w:val="00CA2AEB"/>
    <w:rsid w:val="00CB1624"/>
    <w:rsid w:val="00CB526E"/>
    <w:rsid w:val="00CC4628"/>
    <w:rsid w:val="00CE025A"/>
    <w:rsid w:val="00CE1F46"/>
    <w:rsid w:val="00CE6D8B"/>
    <w:rsid w:val="00CF2015"/>
    <w:rsid w:val="00D3198C"/>
    <w:rsid w:val="00D41F1C"/>
    <w:rsid w:val="00D71DF4"/>
    <w:rsid w:val="00D82448"/>
    <w:rsid w:val="00D96EE5"/>
    <w:rsid w:val="00DB6BA2"/>
    <w:rsid w:val="00DD41A1"/>
    <w:rsid w:val="00DD4EB8"/>
    <w:rsid w:val="00DD550D"/>
    <w:rsid w:val="00E10F06"/>
    <w:rsid w:val="00E131A6"/>
    <w:rsid w:val="00E16A92"/>
    <w:rsid w:val="00E4516D"/>
    <w:rsid w:val="00E56923"/>
    <w:rsid w:val="00E80EAE"/>
    <w:rsid w:val="00E83351"/>
    <w:rsid w:val="00E94539"/>
    <w:rsid w:val="00E951F1"/>
    <w:rsid w:val="00EA2A5F"/>
    <w:rsid w:val="00EC78E5"/>
    <w:rsid w:val="00ED32E2"/>
    <w:rsid w:val="00F02D05"/>
    <w:rsid w:val="00F03195"/>
    <w:rsid w:val="00F06F9A"/>
    <w:rsid w:val="00F126F4"/>
    <w:rsid w:val="00F1576A"/>
    <w:rsid w:val="00F24700"/>
    <w:rsid w:val="00F3633D"/>
    <w:rsid w:val="00F45A3E"/>
    <w:rsid w:val="00F7217C"/>
    <w:rsid w:val="00FB353C"/>
    <w:rsid w:val="00FB39B8"/>
    <w:rsid w:val="00FB3B94"/>
    <w:rsid w:val="00FC2E0F"/>
    <w:rsid w:val="00FC3D11"/>
    <w:rsid w:val="00FD7A22"/>
    <w:rsid w:val="00FE3569"/>
    <w:rsid w:val="00FF0CE1"/>
    <w:rsid w:val="00FF3E50"/>
    <w:rsid w:val="00FF60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219B626"/>
  <w15:docId w15:val="{B4529AF8-57D6-475B-941B-F70CB78BF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EE5"/>
    <w:pPr>
      <w:suppressAutoHyphens/>
    </w:pPr>
    <w:rPr>
      <w:sz w:val="24"/>
      <w:szCs w:val="24"/>
      <w:lang w:val="de-DE"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D96EE5"/>
    <w:rPr>
      <w:b/>
    </w:rPr>
  </w:style>
  <w:style w:type="character" w:customStyle="1" w:styleId="WW8Num4z0">
    <w:name w:val="WW8Num4z0"/>
    <w:rsid w:val="00D96EE5"/>
    <w:rPr>
      <w:rFonts w:ascii="Symbol" w:hAnsi="Symbol"/>
    </w:rPr>
  </w:style>
  <w:style w:type="character" w:customStyle="1" w:styleId="WW8Num4z1">
    <w:name w:val="WW8Num4z1"/>
    <w:rsid w:val="00D96EE5"/>
    <w:rPr>
      <w:rFonts w:ascii="Courier New" w:hAnsi="Courier New" w:cs="Courier New"/>
    </w:rPr>
  </w:style>
  <w:style w:type="character" w:customStyle="1" w:styleId="WW8Num4z2">
    <w:name w:val="WW8Num4z2"/>
    <w:rsid w:val="00D96EE5"/>
    <w:rPr>
      <w:rFonts w:ascii="Wingdings" w:hAnsi="Wingdings"/>
    </w:rPr>
  </w:style>
  <w:style w:type="character" w:customStyle="1" w:styleId="WW8Num9z0">
    <w:name w:val="WW8Num9z0"/>
    <w:rsid w:val="00D96EE5"/>
    <w:rPr>
      <w:rFonts w:ascii="Arial" w:eastAsia="Times New Roman" w:hAnsi="Arial" w:cs="Arial"/>
    </w:rPr>
  </w:style>
  <w:style w:type="character" w:customStyle="1" w:styleId="WW8Num9z1">
    <w:name w:val="WW8Num9z1"/>
    <w:rsid w:val="00D96EE5"/>
    <w:rPr>
      <w:rFonts w:ascii="Courier New" w:hAnsi="Courier New" w:cs="Courier New"/>
    </w:rPr>
  </w:style>
  <w:style w:type="character" w:customStyle="1" w:styleId="WW8Num9z2">
    <w:name w:val="WW8Num9z2"/>
    <w:rsid w:val="00D96EE5"/>
    <w:rPr>
      <w:rFonts w:ascii="Wingdings" w:hAnsi="Wingdings"/>
    </w:rPr>
  </w:style>
  <w:style w:type="character" w:customStyle="1" w:styleId="WW8Num9z3">
    <w:name w:val="WW8Num9z3"/>
    <w:rsid w:val="00D96EE5"/>
    <w:rPr>
      <w:rFonts w:ascii="Symbol" w:hAnsi="Symbol"/>
    </w:rPr>
  </w:style>
  <w:style w:type="character" w:customStyle="1" w:styleId="WW8Num14z0">
    <w:name w:val="WW8Num14z0"/>
    <w:rsid w:val="00D96EE5"/>
    <w:rPr>
      <w:rFonts w:ascii="Arial" w:eastAsia="Times New Roman" w:hAnsi="Arial" w:cs="Arial"/>
    </w:rPr>
  </w:style>
  <w:style w:type="character" w:customStyle="1" w:styleId="WW8Num14z1">
    <w:name w:val="WW8Num14z1"/>
    <w:rsid w:val="00D96EE5"/>
    <w:rPr>
      <w:rFonts w:ascii="Courier New" w:hAnsi="Courier New" w:cs="Courier New"/>
    </w:rPr>
  </w:style>
  <w:style w:type="character" w:customStyle="1" w:styleId="WW8Num14z2">
    <w:name w:val="WW8Num14z2"/>
    <w:rsid w:val="00D96EE5"/>
    <w:rPr>
      <w:rFonts w:ascii="Wingdings" w:hAnsi="Wingdings"/>
    </w:rPr>
  </w:style>
  <w:style w:type="character" w:customStyle="1" w:styleId="WW8Num14z3">
    <w:name w:val="WW8Num14z3"/>
    <w:rsid w:val="00D96EE5"/>
    <w:rPr>
      <w:rFonts w:ascii="Symbol" w:hAnsi="Symbol"/>
    </w:rPr>
  </w:style>
  <w:style w:type="character" w:customStyle="1" w:styleId="Absatz-Standardschriftart1">
    <w:name w:val="Absatz-Standardschriftart1"/>
    <w:rsid w:val="00D96EE5"/>
  </w:style>
  <w:style w:type="character" w:styleId="PageNumber">
    <w:name w:val="page number"/>
    <w:basedOn w:val="Absatz-Standardschriftart1"/>
    <w:rsid w:val="00D96EE5"/>
  </w:style>
  <w:style w:type="paragraph" w:customStyle="1" w:styleId="berschrift">
    <w:name w:val="Überschrift"/>
    <w:basedOn w:val="Normal"/>
    <w:next w:val="BodyText"/>
    <w:rsid w:val="00D96EE5"/>
    <w:pPr>
      <w:keepNext/>
      <w:spacing w:before="240" w:after="120"/>
    </w:pPr>
    <w:rPr>
      <w:rFonts w:ascii="Arial" w:eastAsia="Arial Unicode MS" w:hAnsi="Arial" w:cs="Mangal"/>
      <w:sz w:val="28"/>
      <w:szCs w:val="28"/>
    </w:rPr>
  </w:style>
  <w:style w:type="paragraph" w:styleId="BodyText">
    <w:name w:val="Body Text"/>
    <w:basedOn w:val="Normal"/>
    <w:rsid w:val="00D96EE5"/>
    <w:pPr>
      <w:spacing w:after="120"/>
    </w:pPr>
  </w:style>
  <w:style w:type="paragraph" w:styleId="List">
    <w:name w:val="List"/>
    <w:basedOn w:val="BodyText"/>
    <w:rsid w:val="00D96EE5"/>
    <w:rPr>
      <w:rFonts w:cs="Mangal"/>
    </w:rPr>
  </w:style>
  <w:style w:type="paragraph" w:customStyle="1" w:styleId="Beschriftung1">
    <w:name w:val="Beschriftung1"/>
    <w:basedOn w:val="Normal"/>
    <w:rsid w:val="00D96EE5"/>
    <w:pPr>
      <w:suppressLineNumbers/>
      <w:spacing w:before="120" w:after="120"/>
    </w:pPr>
    <w:rPr>
      <w:rFonts w:cs="Mangal"/>
      <w:i/>
      <w:iCs/>
    </w:rPr>
  </w:style>
  <w:style w:type="paragraph" w:customStyle="1" w:styleId="Verzeichnis">
    <w:name w:val="Verzeichnis"/>
    <w:basedOn w:val="Normal"/>
    <w:rsid w:val="00D96EE5"/>
    <w:pPr>
      <w:suppressLineNumbers/>
    </w:pPr>
    <w:rPr>
      <w:rFonts w:cs="Mangal"/>
    </w:rPr>
  </w:style>
  <w:style w:type="paragraph" w:styleId="Footer">
    <w:name w:val="footer"/>
    <w:basedOn w:val="Normal"/>
    <w:rsid w:val="00D96EE5"/>
    <w:pPr>
      <w:tabs>
        <w:tab w:val="center" w:pos="4536"/>
        <w:tab w:val="right" w:pos="9072"/>
      </w:tabs>
    </w:pPr>
  </w:style>
  <w:style w:type="paragraph" w:styleId="Header">
    <w:name w:val="header"/>
    <w:basedOn w:val="Normal"/>
    <w:rsid w:val="00D96EE5"/>
    <w:pPr>
      <w:tabs>
        <w:tab w:val="center" w:pos="4536"/>
        <w:tab w:val="right" w:pos="9072"/>
      </w:tabs>
    </w:pPr>
  </w:style>
  <w:style w:type="paragraph" w:customStyle="1" w:styleId="Rahmeninhalt">
    <w:name w:val="Rahmeninhalt"/>
    <w:basedOn w:val="BodyText"/>
    <w:rsid w:val="00D96EE5"/>
  </w:style>
  <w:style w:type="paragraph" w:customStyle="1" w:styleId="Default">
    <w:name w:val="Default"/>
    <w:rsid w:val="00C17000"/>
    <w:pPr>
      <w:autoSpaceDE w:val="0"/>
      <w:autoSpaceDN w:val="0"/>
      <w:adjustRightInd w:val="0"/>
    </w:pPr>
    <w:rPr>
      <w:color w:val="000000"/>
      <w:sz w:val="24"/>
      <w:szCs w:val="24"/>
      <w:lang w:val="de-DE" w:eastAsia="de-DE"/>
    </w:rPr>
  </w:style>
  <w:style w:type="paragraph" w:customStyle="1" w:styleId="Listenabsatz">
    <w:name w:val="Listenabsatz"/>
    <w:basedOn w:val="Normal"/>
    <w:uiPriority w:val="34"/>
    <w:qFormat/>
    <w:rsid w:val="00C17000"/>
    <w:pPr>
      <w:ind w:left="708"/>
    </w:pPr>
  </w:style>
  <w:style w:type="table" w:styleId="TableGrid">
    <w:name w:val="Table Grid"/>
    <w:basedOn w:val="TableNormal"/>
    <w:rsid w:val="00D71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E10F06"/>
    <w:rPr>
      <w:color w:val="0000FF"/>
      <w:u w:val="single"/>
    </w:rPr>
  </w:style>
  <w:style w:type="paragraph" w:styleId="BalloonText">
    <w:name w:val="Balloon Text"/>
    <w:basedOn w:val="Normal"/>
    <w:link w:val="BalloonTextChar"/>
    <w:uiPriority w:val="99"/>
    <w:semiHidden/>
    <w:unhideWhenUsed/>
    <w:rsid w:val="00FE3569"/>
    <w:rPr>
      <w:rFonts w:ascii="Tahoma" w:hAnsi="Tahoma" w:cs="Tahoma"/>
      <w:sz w:val="16"/>
      <w:szCs w:val="16"/>
    </w:rPr>
  </w:style>
  <w:style w:type="character" w:customStyle="1" w:styleId="BalloonTextChar">
    <w:name w:val="Balloon Text Char"/>
    <w:basedOn w:val="DefaultParagraphFont"/>
    <w:link w:val="BalloonText"/>
    <w:uiPriority w:val="99"/>
    <w:semiHidden/>
    <w:rsid w:val="00FE3569"/>
    <w:rPr>
      <w:rFonts w:ascii="Tahoma" w:hAnsi="Tahoma" w:cs="Tahoma"/>
      <w:sz w:val="16"/>
      <w:szCs w:val="16"/>
      <w:lang w:val="de-DE" w:eastAsia="ar-SA"/>
    </w:rPr>
  </w:style>
  <w:style w:type="character" w:styleId="PlaceholderText">
    <w:name w:val="Placeholder Text"/>
    <w:basedOn w:val="DefaultParagraphFont"/>
    <w:uiPriority w:val="99"/>
    <w:semiHidden/>
    <w:rsid w:val="008137C0"/>
    <w:rPr>
      <w:color w:val="808080"/>
    </w:rPr>
  </w:style>
  <w:style w:type="paragraph" w:styleId="ListParagraph">
    <w:name w:val="List Paragraph"/>
    <w:basedOn w:val="Normal"/>
    <w:uiPriority w:val="34"/>
    <w:qFormat/>
    <w:rsid w:val="004F67F7"/>
    <w:pPr>
      <w:ind w:left="720"/>
      <w:contextualSpacing/>
    </w:pPr>
  </w:style>
  <w:style w:type="character" w:styleId="FollowedHyperlink">
    <w:name w:val="FollowedHyperlink"/>
    <w:basedOn w:val="DefaultParagraphFont"/>
    <w:uiPriority w:val="99"/>
    <w:semiHidden/>
    <w:unhideWhenUsed/>
    <w:rsid w:val="00AA23D6"/>
    <w:rPr>
      <w:color w:val="800080" w:themeColor="followedHyperlink"/>
      <w:u w:val="single"/>
    </w:rPr>
  </w:style>
  <w:style w:type="paragraph" w:styleId="NormalWeb">
    <w:name w:val="Normal (Web)"/>
    <w:basedOn w:val="Normal"/>
    <w:uiPriority w:val="99"/>
    <w:unhideWhenUsed/>
    <w:rsid w:val="003B225D"/>
    <w:pPr>
      <w:suppressAutoHyphens w:val="0"/>
      <w:spacing w:before="100" w:beforeAutospacing="1" w:after="100" w:afterAutospacing="1"/>
    </w:pPr>
    <w:rPr>
      <w:lang w:val="en-GB" w:eastAsia="en-GB"/>
    </w:rPr>
  </w:style>
  <w:style w:type="character" w:styleId="Strong">
    <w:name w:val="Strong"/>
    <w:basedOn w:val="DefaultParagraphFont"/>
    <w:uiPriority w:val="22"/>
    <w:qFormat/>
    <w:rsid w:val="003B225D"/>
    <w:rPr>
      <w:b/>
      <w:bCs/>
    </w:rPr>
  </w:style>
  <w:style w:type="character" w:customStyle="1" w:styleId="UnresolvedMention1">
    <w:name w:val="Unresolved Mention1"/>
    <w:basedOn w:val="DefaultParagraphFont"/>
    <w:uiPriority w:val="99"/>
    <w:semiHidden/>
    <w:unhideWhenUsed/>
    <w:rsid w:val="00651220"/>
    <w:rPr>
      <w:color w:val="808080"/>
      <w:shd w:val="clear" w:color="auto" w:fill="E6E6E6"/>
    </w:rPr>
  </w:style>
  <w:style w:type="character" w:styleId="UnresolvedMention">
    <w:name w:val="Unresolved Mention"/>
    <w:basedOn w:val="DefaultParagraphFont"/>
    <w:uiPriority w:val="99"/>
    <w:semiHidden/>
    <w:unhideWhenUsed/>
    <w:rsid w:val="00D82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20783">
      <w:bodyDiv w:val="1"/>
      <w:marLeft w:val="0"/>
      <w:marRight w:val="0"/>
      <w:marTop w:val="0"/>
      <w:marBottom w:val="0"/>
      <w:divBdr>
        <w:top w:val="none" w:sz="0" w:space="0" w:color="auto"/>
        <w:left w:val="none" w:sz="0" w:space="0" w:color="auto"/>
        <w:bottom w:val="none" w:sz="0" w:space="0" w:color="auto"/>
        <w:right w:val="none" w:sz="0" w:space="0" w:color="auto"/>
      </w:divBdr>
    </w:div>
    <w:div w:id="780808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master-tribos.eu" TargetMode="Externa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A26319CA45444FBF73A3BC15CECD11"/>
        <w:category>
          <w:name w:val="General"/>
          <w:gallery w:val="placeholder"/>
        </w:category>
        <w:types>
          <w:type w:val="bbPlcHdr"/>
        </w:types>
        <w:behaviors>
          <w:behavior w:val="content"/>
        </w:behaviors>
        <w:guid w:val="{8B131E49-7CF9-4A69-B5BD-94F301F81B9A}"/>
      </w:docPartPr>
      <w:docPartBody>
        <w:p w:rsidR="00236BAB" w:rsidRDefault="00C12583" w:rsidP="00C12583">
          <w:pPr>
            <w:pStyle w:val="5AA26319CA45444FBF73A3BC15CECD1117"/>
          </w:pPr>
          <w:r w:rsidRPr="00DF6FC5">
            <w:rPr>
              <w:rStyle w:val="PlaceholderText"/>
            </w:rPr>
            <w:t>Click here to enter text.</w:t>
          </w:r>
        </w:p>
      </w:docPartBody>
    </w:docPart>
    <w:docPart>
      <w:docPartPr>
        <w:name w:val="3B2A3703A25B485094DD86A0FD344FBE"/>
        <w:category>
          <w:name w:val="General"/>
          <w:gallery w:val="placeholder"/>
        </w:category>
        <w:types>
          <w:type w:val="bbPlcHdr"/>
        </w:types>
        <w:behaviors>
          <w:behavior w:val="content"/>
        </w:behaviors>
        <w:guid w:val="{3668A496-D8C0-433F-9964-1D71C92D0240}"/>
      </w:docPartPr>
      <w:docPartBody>
        <w:p w:rsidR="00236BAB" w:rsidRDefault="00C12583" w:rsidP="00C12583">
          <w:pPr>
            <w:pStyle w:val="3B2A3703A25B485094DD86A0FD344FBE17"/>
          </w:pPr>
          <w:r w:rsidRPr="00DF6FC5">
            <w:rPr>
              <w:rStyle w:val="PlaceholderText"/>
            </w:rPr>
            <w:t>Click here to enter text.</w:t>
          </w:r>
        </w:p>
      </w:docPartBody>
    </w:docPart>
    <w:docPart>
      <w:docPartPr>
        <w:name w:val="72E275A5FDC54C8DBBD0E5239FEB17EB"/>
        <w:category>
          <w:name w:val="General"/>
          <w:gallery w:val="placeholder"/>
        </w:category>
        <w:types>
          <w:type w:val="bbPlcHdr"/>
        </w:types>
        <w:behaviors>
          <w:behavior w:val="content"/>
        </w:behaviors>
        <w:guid w:val="{878D706D-4DC0-455D-B8E0-73051A36631D}"/>
      </w:docPartPr>
      <w:docPartBody>
        <w:p w:rsidR="009E30AE" w:rsidRDefault="00C12583" w:rsidP="00C12583">
          <w:pPr>
            <w:pStyle w:val="72E275A5FDC54C8DBBD0E5239FEB17EB8"/>
          </w:pPr>
          <w:r w:rsidRPr="00787968">
            <w:rPr>
              <w:rStyle w:val="PlaceholderText"/>
            </w:rPr>
            <w:t>Click here to enter a date.</w:t>
          </w:r>
        </w:p>
      </w:docPartBody>
    </w:docPart>
    <w:docPart>
      <w:docPartPr>
        <w:name w:val="CE18CC3E10B24596B2D4385942E20FF2"/>
        <w:category>
          <w:name w:val="General"/>
          <w:gallery w:val="placeholder"/>
        </w:category>
        <w:types>
          <w:type w:val="bbPlcHdr"/>
        </w:types>
        <w:behaviors>
          <w:behavior w:val="content"/>
        </w:behaviors>
        <w:guid w:val="{906C117A-1FE4-445F-A623-D7F8D8E19A1E}"/>
      </w:docPartPr>
      <w:docPartBody>
        <w:p w:rsidR="00C8270D" w:rsidRDefault="00C12583" w:rsidP="00C12583">
          <w:pPr>
            <w:pStyle w:val="CE18CC3E10B24596B2D4385942E20FF24"/>
          </w:pPr>
          <w:r w:rsidRPr="008245FD">
            <w:rPr>
              <w:rStyle w:val="PlaceholderText"/>
            </w:rPr>
            <w:t>Click here to enter text.</w:t>
          </w:r>
        </w:p>
      </w:docPartBody>
    </w:docPart>
    <w:docPart>
      <w:docPartPr>
        <w:name w:val="57908BF659E64998A79886B5E8A0AAD4"/>
        <w:category>
          <w:name w:val="General"/>
          <w:gallery w:val="placeholder"/>
        </w:category>
        <w:types>
          <w:type w:val="bbPlcHdr"/>
        </w:types>
        <w:behaviors>
          <w:behavior w:val="content"/>
        </w:behaviors>
        <w:guid w:val="{61E8D9AD-2135-46CF-A7E6-45A91E374741}"/>
      </w:docPartPr>
      <w:docPartBody>
        <w:p w:rsidR="00C8270D" w:rsidRDefault="00C12583" w:rsidP="00C12583">
          <w:pPr>
            <w:pStyle w:val="57908BF659E64998A79886B5E8A0AAD44"/>
          </w:pPr>
          <w:r w:rsidRPr="008245FD">
            <w:rPr>
              <w:rStyle w:val="PlaceholderText"/>
            </w:rPr>
            <w:t>Click here to enter text.</w:t>
          </w:r>
        </w:p>
      </w:docPartBody>
    </w:docPart>
    <w:docPart>
      <w:docPartPr>
        <w:name w:val="D34C2893BF2E4F24B8057B3A20E6A1DE"/>
        <w:category>
          <w:name w:val="General"/>
          <w:gallery w:val="placeholder"/>
        </w:category>
        <w:types>
          <w:type w:val="bbPlcHdr"/>
        </w:types>
        <w:behaviors>
          <w:behavior w:val="content"/>
        </w:behaviors>
        <w:guid w:val="{5B42066C-2FDE-4D2A-BBAA-466BC341A2F7}"/>
      </w:docPartPr>
      <w:docPartBody>
        <w:p w:rsidR="00CD5DB0" w:rsidRDefault="00391C54" w:rsidP="00391C54">
          <w:pPr>
            <w:pStyle w:val="D34C2893BF2E4F24B8057B3A20E6A1DE"/>
          </w:pPr>
          <w:r w:rsidRPr="00DF6FC5">
            <w:rPr>
              <w:rStyle w:val="PlaceholderText"/>
            </w:rPr>
            <w:t>Click here to enter text.</w:t>
          </w:r>
        </w:p>
      </w:docPartBody>
    </w:docPart>
    <w:docPart>
      <w:docPartPr>
        <w:name w:val="BDCBE820C1B84275873CDC9AA5D459A8"/>
        <w:category>
          <w:name w:val="General"/>
          <w:gallery w:val="placeholder"/>
        </w:category>
        <w:types>
          <w:type w:val="bbPlcHdr"/>
        </w:types>
        <w:behaviors>
          <w:behavior w:val="content"/>
        </w:behaviors>
        <w:guid w:val="{321C2509-1BFC-4163-86B4-72F23E2D09CB}"/>
      </w:docPartPr>
      <w:docPartBody>
        <w:p w:rsidR="00CD5DB0" w:rsidRDefault="00391C54" w:rsidP="00391C54">
          <w:pPr>
            <w:pStyle w:val="BDCBE820C1B84275873CDC9AA5D459A8"/>
          </w:pPr>
          <w:r w:rsidRPr="00DF6FC5">
            <w:rPr>
              <w:rStyle w:val="PlaceholderText"/>
            </w:rPr>
            <w:t>Click here to enter text.</w:t>
          </w:r>
        </w:p>
      </w:docPartBody>
    </w:docPart>
    <w:docPart>
      <w:docPartPr>
        <w:name w:val="A439FD272E734622A35233190988B93E"/>
        <w:category>
          <w:name w:val="General"/>
          <w:gallery w:val="placeholder"/>
        </w:category>
        <w:types>
          <w:type w:val="bbPlcHdr"/>
        </w:types>
        <w:behaviors>
          <w:behavior w:val="content"/>
        </w:behaviors>
        <w:guid w:val="{30F331B1-7DFD-47BE-AF0D-DD2BD5E9B007}"/>
      </w:docPartPr>
      <w:docPartBody>
        <w:p w:rsidR="00CD5DB0" w:rsidRDefault="00391C54" w:rsidP="00391C54">
          <w:pPr>
            <w:pStyle w:val="A439FD272E734622A35233190988B93E"/>
          </w:pPr>
          <w:r w:rsidRPr="00DF6FC5">
            <w:rPr>
              <w:rStyle w:val="PlaceholderText"/>
            </w:rPr>
            <w:t>Click here to enter text.</w:t>
          </w:r>
        </w:p>
      </w:docPartBody>
    </w:docPart>
    <w:docPart>
      <w:docPartPr>
        <w:name w:val="7BDBB8E8672B4A7495E708834838610E"/>
        <w:category>
          <w:name w:val="General"/>
          <w:gallery w:val="placeholder"/>
        </w:category>
        <w:types>
          <w:type w:val="bbPlcHdr"/>
        </w:types>
        <w:behaviors>
          <w:behavior w:val="content"/>
        </w:behaviors>
        <w:guid w:val="{5A56E10E-058A-4A17-ACF8-30AE70216CD8}"/>
      </w:docPartPr>
      <w:docPartBody>
        <w:p w:rsidR="00CD5DB0" w:rsidRDefault="00391C54" w:rsidP="00391C54">
          <w:pPr>
            <w:pStyle w:val="7BDBB8E8672B4A7495E708834838610E"/>
          </w:pPr>
          <w:r w:rsidRPr="00DF6FC5">
            <w:rPr>
              <w:rStyle w:val="PlaceholderText"/>
            </w:rPr>
            <w:t>Click here to enter text.</w:t>
          </w:r>
        </w:p>
      </w:docPartBody>
    </w:docPart>
    <w:docPart>
      <w:docPartPr>
        <w:name w:val="BCC0E3D4D0124E21932555FE8DE10F6D"/>
        <w:category>
          <w:name w:val="General"/>
          <w:gallery w:val="placeholder"/>
        </w:category>
        <w:types>
          <w:type w:val="bbPlcHdr"/>
        </w:types>
        <w:behaviors>
          <w:behavior w:val="content"/>
        </w:behaviors>
        <w:guid w:val="{8B013CD9-8B70-4241-9B4B-02783DC06A88}"/>
      </w:docPartPr>
      <w:docPartBody>
        <w:p w:rsidR="00CD5DB0" w:rsidRDefault="00391C54" w:rsidP="00391C54">
          <w:pPr>
            <w:pStyle w:val="BCC0E3D4D0124E21932555FE8DE10F6D"/>
          </w:pPr>
          <w:r w:rsidRPr="00485DF8">
            <w:rPr>
              <w:rStyle w:val="PlaceholderText"/>
            </w:rPr>
            <w:t>Choose an item.</w:t>
          </w:r>
        </w:p>
      </w:docPartBody>
    </w:docPart>
    <w:docPart>
      <w:docPartPr>
        <w:name w:val="235C7C793E134F4DAC77FAB89F4917A7"/>
        <w:category>
          <w:name w:val="General"/>
          <w:gallery w:val="placeholder"/>
        </w:category>
        <w:types>
          <w:type w:val="bbPlcHdr"/>
        </w:types>
        <w:behaviors>
          <w:behavior w:val="content"/>
        </w:behaviors>
        <w:guid w:val="{10A525A6-953F-49F3-A5E0-C5E41555BDB5}"/>
      </w:docPartPr>
      <w:docPartBody>
        <w:p w:rsidR="00CD5DB0" w:rsidRDefault="00391C54" w:rsidP="00391C54">
          <w:pPr>
            <w:pStyle w:val="235C7C793E134F4DAC77FAB89F4917A7"/>
          </w:pPr>
          <w:r w:rsidRPr="00DF6FC5">
            <w:rPr>
              <w:rStyle w:val="PlaceholderText"/>
            </w:rPr>
            <w:t>Click here to enter text.</w:t>
          </w:r>
        </w:p>
      </w:docPartBody>
    </w:docPart>
    <w:docPart>
      <w:docPartPr>
        <w:name w:val="C1D1876BC0854E65890BB28661654425"/>
        <w:category>
          <w:name w:val="General"/>
          <w:gallery w:val="placeholder"/>
        </w:category>
        <w:types>
          <w:type w:val="bbPlcHdr"/>
        </w:types>
        <w:behaviors>
          <w:behavior w:val="content"/>
        </w:behaviors>
        <w:guid w:val="{DF150A30-D414-4C58-BCE9-B6539B46161B}"/>
      </w:docPartPr>
      <w:docPartBody>
        <w:p w:rsidR="00CD5DB0" w:rsidRDefault="00391C54" w:rsidP="00391C54">
          <w:pPr>
            <w:pStyle w:val="C1D1876BC0854E65890BB28661654425"/>
          </w:pPr>
          <w:r w:rsidRPr="00DF6FC5">
            <w:rPr>
              <w:rStyle w:val="PlaceholderText"/>
            </w:rPr>
            <w:t>Click here to enter text.</w:t>
          </w:r>
        </w:p>
      </w:docPartBody>
    </w:docPart>
    <w:docPart>
      <w:docPartPr>
        <w:name w:val="BCAB53EF20B140259B6B8D2D9FB9E685"/>
        <w:category>
          <w:name w:val="General"/>
          <w:gallery w:val="placeholder"/>
        </w:category>
        <w:types>
          <w:type w:val="bbPlcHdr"/>
        </w:types>
        <w:behaviors>
          <w:behavior w:val="content"/>
        </w:behaviors>
        <w:guid w:val="{2F8AFA9A-F265-45F1-8AA6-ADEACDFB0A95}"/>
      </w:docPartPr>
      <w:docPartBody>
        <w:p w:rsidR="00CD5DB0" w:rsidRDefault="00391C54" w:rsidP="00391C54">
          <w:pPr>
            <w:pStyle w:val="BCAB53EF20B140259B6B8D2D9FB9E685"/>
          </w:pPr>
          <w:r w:rsidRPr="00DF6FC5">
            <w:rPr>
              <w:rStyle w:val="PlaceholderText"/>
            </w:rPr>
            <w:t>Click here to enter text.</w:t>
          </w:r>
        </w:p>
      </w:docPartBody>
    </w:docPart>
    <w:docPart>
      <w:docPartPr>
        <w:name w:val="98D8BC8724514487A8D368DA1CD50411"/>
        <w:category>
          <w:name w:val="General"/>
          <w:gallery w:val="placeholder"/>
        </w:category>
        <w:types>
          <w:type w:val="bbPlcHdr"/>
        </w:types>
        <w:behaviors>
          <w:behavior w:val="content"/>
        </w:behaviors>
        <w:guid w:val="{6149876B-69AF-4EF5-B0E8-934984F20D3F}"/>
      </w:docPartPr>
      <w:docPartBody>
        <w:p w:rsidR="00CD5DB0" w:rsidRDefault="00391C54" w:rsidP="00391C54">
          <w:pPr>
            <w:pStyle w:val="98D8BC8724514487A8D368DA1CD50411"/>
          </w:pPr>
          <w:r w:rsidRPr="00DF6FC5">
            <w:rPr>
              <w:rStyle w:val="PlaceholderText"/>
            </w:rPr>
            <w:t>Click here to enter text.</w:t>
          </w:r>
        </w:p>
      </w:docPartBody>
    </w:docPart>
    <w:docPart>
      <w:docPartPr>
        <w:name w:val="F95A9D78E21946ADA2AD77252A1D10B3"/>
        <w:category>
          <w:name w:val="General"/>
          <w:gallery w:val="placeholder"/>
        </w:category>
        <w:types>
          <w:type w:val="bbPlcHdr"/>
        </w:types>
        <w:behaviors>
          <w:behavior w:val="content"/>
        </w:behaviors>
        <w:guid w:val="{8C83ADCC-F8B7-4CEA-8205-7633737DBAD0}"/>
      </w:docPartPr>
      <w:docPartBody>
        <w:p w:rsidR="00CD5DB0" w:rsidRDefault="00391C54" w:rsidP="00391C54">
          <w:pPr>
            <w:pStyle w:val="F95A9D78E21946ADA2AD77252A1D10B3"/>
          </w:pPr>
          <w:r w:rsidRPr="00DF6FC5">
            <w:rPr>
              <w:rStyle w:val="PlaceholderText"/>
            </w:rPr>
            <w:t>Click here to enter text.</w:t>
          </w:r>
        </w:p>
      </w:docPartBody>
    </w:docPart>
    <w:docPart>
      <w:docPartPr>
        <w:name w:val="2212287E80114D7EBB37C6AB62859B7C"/>
        <w:category>
          <w:name w:val="General"/>
          <w:gallery w:val="placeholder"/>
        </w:category>
        <w:types>
          <w:type w:val="bbPlcHdr"/>
        </w:types>
        <w:behaviors>
          <w:behavior w:val="content"/>
        </w:behaviors>
        <w:guid w:val="{253814AF-1CE3-4162-BAB1-C3ECB158529E}"/>
      </w:docPartPr>
      <w:docPartBody>
        <w:p w:rsidR="00CD5DB0" w:rsidRDefault="00391C54" w:rsidP="00391C54">
          <w:pPr>
            <w:pStyle w:val="2212287E80114D7EBB37C6AB62859B7C"/>
          </w:pPr>
          <w:r w:rsidRPr="008245FD">
            <w:rPr>
              <w:rStyle w:val="PlaceholderText"/>
            </w:rPr>
            <w:t>Click here to enter text.</w:t>
          </w:r>
        </w:p>
      </w:docPartBody>
    </w:docPart>
    <w:docPart>
      <w:docPartPr>
        <w:name w:val="C8666275872E46899F022758DA57BD69"/>
        <w:category>
          <w:name w:val="General"/>
          <w:gallery w:val="placeholder"/>
        </w:category>
        <w:types>
          <w:type w:val="bbPlcHdr"/>
        </w:types>
        <w:behaviors>
          <w:behavior w:val="content"/>
        </w:behaviors>
        <w:guid w:val="{21DB1801-BC0B-47A1-AA30-9B6DB945784D}"/>
      </w:docPartPr>
      <w:docPartBody>
        <w:p w:rsidR="00CD5DB0" w:rsidRDefault="00391C54" w:rsidP="00391C54">
          <w:pPr>
            <w:pStyle w:val="C8666275872E46899F022758DA57BD69"/>
          </w:pPr>
          <w:r w:rsidRPr="008245FD">
            <w:rPr>
              <w:rStyle w:val="PlaceholderText"/>
            </w:rPr>
            <w:t>Click here to enter text.</w:t>
          </w:r>
        </w:p>
      </w:docPartBody>
    </w:docPart>
    <w:docPart>
      <w:docPartPr>
        <w:name w:val="220698EE02794FEC957242F119056620"/>
        <w:category>
          <w:name w:val="General"/>
          <w:gallery w:val="placeholder"/>
        </w:category>
        <w:types>
          <w:type w:val="bbPlcHdr"/>
        </w:types>
        <w:behaviors>
          <w:behavior w:val="content"/>
        </w:behaviors>
        <w:guid w:val="{2D1F62AD-5C9B-48D3-BD96-50D876F21F06}"/>
      </w:docPartPr>
      <w:docPartBody>
        <w:p w:rsidR="00CD5DB0" w:rsidRDefault="00391C54" w:rsidP="00391C54">
          <w:pPr>
            <w:pStyle w:val="220698EE02794FEC957242F119056620"/>
          </w:pPr>
          <w:r w:rsidRPr="00DF6FC5">
            <w:rPr>
              <w:rStyle w:val="PlaceholderText"/>
            </w:rPr>
            <w:t>Click here to enter text.</w:t>
          </w:r>
        </w:p>
      </w:docPartBody>
    </w:docPart>
    <w:docPart>
      <w:docPartPr>
        <w:name w:val="990CCEAFD1CA4FCE983BBEA82662B016"/>
        <w:category>
          <w:name w:val="General"/>
          <w:gallery w:val="placeholder"/>
        </w:category>
        <w:types>
          <w:type w:val="bbPlcHdr"/>
        </w:types>
        <w:behaviors>
          <w:behavior w:val="content"/>
        </w:behaviors>
        <w:guid w:val="{A2DC1D9C-C447-4FDB-B077-4EC2C0FE3F07}"/>
      </w:docPartPr>
      <w:docPartBody>
        <w:p w:rsidR="00CD5DB0" w:rsidRDefault="00391C54" w:rsidP="00391C54">
          <w:pPr>
            <w:pStyle w:val="990CCEAFD1CA4FCE983BBEA82662B016"/>
          </w:pPr>
          <w:r w:rsidRPr="00787968">
            <w:rPr>
              <w:rStyle w:val="PlaceholderText"/>
            </w:rPr>
            <w:t>Click here to enter a date.</w:t>
          </w:r>
        </w:p>
      </w:docPartBody>
    </w:docPart>
    <w:docPart>
      <w:docPartPr>
        <w:name w:val="3DC28D2D842348D88C6FF843F688E74C"/>
        <w:category>
          <w:name w:val="General"/>
          <w:gallery w:val="placeholder"/>
        </w:category>
        <w:types>
          <w:type w:val="bbPlcHdr"/>
        </w:types>
        <w:behaviors>
          <w:behavior w:val="content"/>
        </w:behaviors>
        <w:guid w:val="{C0BEA1C5-AB67-409E-83CB-E7DDB870B9A4}"/>
      </w:docPartPr>
      <w:docPartBody>
        <w:p w:rsidR="00CD5DB0" w:rsidRDefault="00391C54" w:rsidP="00391C54">
          <w:pPr>
            <w:pStyle w:val="3DC28D2D842348D88C6FF843F688E74C"/>
          </w:pPr>
          <w:r w:rsidRPr="00DF6FC5">
            <w:rPr>
              <w:rStyle w:val="PlaceholderText"/>
            </w:rPr>
            <w:t>Click here to enter text.</w:t>
          </w:r>
        </w:p>
      </w:docPartBody>
    </w:docPart>
    <w:docPart>
      <w:docPartPr>
        <w:name w:val="4BD2440D446D4BD8BA5C86EFC5C298AC"/>
        <w:category>
          <w:name w:val="General"/>
          <w:gallery w:val="placeholder"/>
        </w:category>
        <w:types>
          <w:type w:val="bbPlcHdr"/>
        </w:types>
        <w:behaviors>
          <w:behavior w:val="content"/>
        </w:behaviors>
        <w:guid w:val="{530A479D-E913-4825-8517-B99928D0EF0D}"/>
      </w:docPartPr>
      <w:docPartBody>
        <w:p w:rsidR="00CD5DB0" w:rsidRDefault="00391C54" w:rsidP="00391C54">
          <w:pPr>
            <w:pStyle w:val="4BD2440D446D4BD8BA5C86EFC5C298AC"/>
          </w:pPr>
          <w:r w:rsidRPr="00DF6FC5">
            <w:rPr>
              <w:rStyle w:val="PlaceholderText"/>
            </w:rPr>
            <w:t>Click here to enter text.</w:t>
          </w:r>
        </w:p>
      </w:docPartBody>
    </w:docPart>
    <w:docPart>
      <w:docPartPr>
        <w:name w:val="699398A68B99450CBC1474D0F6668547"/>
        <w:category>
          <w:name w:val="General"/>
          <w:gallery w:val="placeholder"/>
        </w:category>
        <w:types>
          <w:type w:val="bbPlcHdr"/>
        </w:types>
        <w:behaviors>
          <w:behavior w:val="content"/>
        </w:behaviors>
        <w:guid w:val="{9905C5F9-0E90-48FB-AC85-82C6C919E3C1}"/>
      </w:docPartPr>
      <w:docPartBody>
        <w:p w:rsidR="00CD5DB0" w:rsidRDefault="00391C54" w:rsidP="00391C54">
          <w:pPr>
            <w:pStyle w:val="699398A68B99450CBC1474D0F6668547"/>
          </w:pPr>
          <w:r w:rsidRPr="008245FD">
            <w:rPr>
              <w:rStyle w:val="PlaceholderText"/>
            </w:rPr>
            <w:t>Click here to enter text.</w:t>
          </w:r>
        </w:p>
      </w:docPartBody>
    </w:docPart>
    <w:docPart>
      <w:docPartPr>
        <w:name w:val="1B6944E983AB4425B2320D8E3BEC2B24"/>
        <w:category>
          <w:name w:val="General"/>
          <w:gallery w:val="placeholder"/>
        </w:category>
        <w:types>
          <w:type w:val="bbPlcHdr"/>
        </w:types>
        <w:behaviors>
          <w:behavior w:val="content"/>
        </w:behaviors>
        <w:guid w:val="{8B125DEE-B70D-4BCB-B50C-5D2AB79E6B14}"/>
      </w:docPartPr>
      <w:docPartBody>
        <w:p w:rsidR="00CD5DB0" w:rsidRDefault="00391C54" w:rsidP="00391C54">
          <w:pPr>
            <w:pStyle w:val="1B6944E983AB4425B2320D8E3BEC2B24"/>
          </w:pPr>
          <w:r w:rsidRPr="008245FD">
            <w:rPr>
              <w:rStyle w:val="PlaceholderText"/>
            </w:rPr>
            <w:t>Click here to enter text.</w:t>
          </w:r>
        </w:p>
      </w:docPartBody>
    </w:docPart>
    <w:docPart>
      <w:docPartPr>
        <w:name w:val="0FCD63E10A104F41906E76AFC6DFD89D"/>
        <w:category>
          <w:name w:val="General"/>
          <w:gallery w:val="placeholder"/>
        </w:category>
        <w:types>
          <w:type w:val="bbPlcHdr"/>
        </w:types>
        <w:behaviors>
          <w:behavior w:val="content"/>
        </w:behaviors>
        <w:guid w:val="{6D587736-67A9-4273-BB9B-8822D078E5EA}"/>
      </w:docPartPr>
      <w:docPartBody>
        <w:p w:rsidR="00CD5DB0" w:rsidRDefault="00391C54" w:rsidP="00391C54">
          <w:pPr>
            <w:pStyle w:val="0FCD63E10A104F41906E76AFC6DFD89D"/>
          </w:pPr>
          <w:r w:rsidRPr="008245F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36BAB"/>
    <w:rsid w:val="00027CDF"/>
    <w:rsid w:val="00064743"/>
    <w:rsid w:val="000F1E27"/>
    <w:rsid w:val="0010077E"/>
    <w:rsid w:val="00133443"/>
    <w:rsid w:val="00205A5E"/>
    <w:rsid w:val="00236BAB"/>
    <w:rsid w:val="00291200"/>
    <w:rsid w:val="002C6265"/>
    <w:rsid w:val="002F2C1F"/>
    <w:rsid w:val="00317417"/>
    <w:rsid w:val="00391C54"/>
    <w:rsid w:val="00434D58"/>
    <w:rsid w:val="004E4E2B"/>
    <w:rsid w:val="00620236"/>
    <w:rsid w:val="0062233A"/>
    <w:rsid w:val="00704CEF"/>
    <w:rsid w:val="00752153"/>
    <w:rsid w:val="0097330F"/>
    <w:rsid w:val="009D13E6"/>
    <w:rsid w:val="009E30AE"/>
    <w:rsid w:val="00A4539A"/>
    <w:rsid w:val="00AA0B72"/>
    <w:rsid w:val="00AD0844"/>
    <w:rsid w:val="00AF1EA4"/>
    <w:rsid w:val="00B574B7"/>
    <w:rsid w:val="00B9182F"/>
    <w:rsid w:val="00BF1241"/>
    <w:rsid w:val="00C12583"/>
    <w:rsid w:val="00C8270D"/>
    <w:rsid w:val="00CC3185"/>
    <w:rsid w:val="00CD5DB0"/>
    <w:rsid w:val="00E21DA7"/>
    <w:rsid w:val="00EF7140"/>
    <w:rsid w:val="00FE0ACC"/>
    <w:rsid w:val="00FE49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1C54"/>
    <w:rPr>
      <w:color w:val="808080"/>
    </w:rPr>
  </w:style>
  <w:style w:type="paragraph" w:customStyle="1" w:styleId="A1FC90202ABE4AC8A10C559DAF1D9807">
    <w:name w:val="A1FC90202ABE4AC8A10C559DAF1D980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
    <w:name w:val="5BA3D63D64384BAB9B41165BB6E8F60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
    <w:name w:val="5AA26319CA45444FBF73A3BC15CECD1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
    <w:name w:val="DF3FF9A61C364CAAB55366903BCA5E1D"/>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
    <w:name w:val="3B2A3703A25B485094DD86A0FD344FBE"/>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
    <w:name w:val="2C627C7C518742DFB6CF72659022665D"/>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
    <w:name w:val="84D39097B33F4BF28360F472EAFF822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
    <w:name w:val="59761143B01A40A8A7687D8F9F4D677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
    <w:name w:val="DF36906B76984C57B48F5D36A772E23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
    <w:name w:val="F8D87E66ADB5470DA7FD658826D4C72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1FC90202ABE4AC8A10C559DAF1D98071">
    <w:name w:val="A1FC90202ABE4AC8A10C559DAF1D9807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1">
    <w:name w:val="5BA3D63D64384BAB9B41165BB6E8F605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
    <w:name w:val="5AA26319CA45444FBF73A3BC15CECD11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1">
    <w:name w:val="DF3FF9A61C364CAAB55366903BCA5E1D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
    <w:name w:val="3B2A3703A25B485094DD86A0FD344FBE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1">
    <w:name w:val="2C627C7C518742DFB6CF72659022665D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
    <w:name w:val="84D39097B33F4BF28360F472EAFF8222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
    <w:name w:val="59761143B01A40A8A7687D8F9F4D6776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
    <w:name w:val="DF36906B76984C57B48F5D36A772E235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1">
    <w:name w:val="F8D87E66ADB5470DA7FD658826D4C725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
    <w:name w:val="30F7BA19386948549F2723051A85934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1FC90202ABE4AC8A10C559DAF1D98072">
    <w:name w:val="A1FC90202ABE4AC8A10C559DAF1D9807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2">
    <w:name w:val="5BA3D63D64384BAB9B41165BB6E8F605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2">
    <w:name w:val="5AA26319CA45444FBF73A3BC15CECD11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2">
    <w:name w:val="DF3FF9A61C364CAAB55366903BCA5E1D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2">
    <w:name w:val="3B2A3703A25B485094DD86A0FD344FBE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2">
    <w:name w:val="2C627C7C518742DFB6CF72659022665D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2">
    <w:name w:val="84D39097B33F4BF28360F472EAFF8222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2">
    <w:name w:val="59761143B01A40A8A7687D8F9F4D6776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2">
    <w:name w:val="DF36906B76984C57B48F5D36A772E235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2">
    <w:name w:val="F8D87E66ADB5470DA7FD658826D4C725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1FC90202ABE4AC8A10C559DAF1D98073">
    <w:name w:val="A1FC90202ABE4AC8A10C559DAF1D9807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3">
    <w:name w:val="5BA3D63D64384BAB9B41165BB6E8F605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3">
    <w:name w:val="5AA26319CA45444FBF73A3BC15CECD11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3">
    <w:name w:val="DF3FF9A61C364CAAB55366903BCA5E1D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3">
    <w:name w:val="3B2A3703A25B485094DD86A0FD344FBE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3">
    <w:name w:val="2C627C7C518742DFB6CF72659022665D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3">
    <w:name w:val="84D39097B33F4BF28360F472EAFF8222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3">
    <w:name w:val="59761143B01A40A8A7687D8F9F4D6776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3">
    <w:name w:val="DF36906B76984C57B48F5D36A772E235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3">
    <w:name w:val="F8D87E66ADB5470DA7FD658826D4C725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1">
    <w:name w:val="30F7BA19386948549F2723051A859347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1FC90202ABE4AC8A10C559DAF1D98074">
    <w:name w:val="A1FC90202ABE4AC8A10C559DAF1D9807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4">
    <w:name w:val="5BA3D63D64384BAB9B41165BB6E8F605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4">
    <w:name w:val="5AA26319CA45444FBF73A3BC15CECD11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4">
    <w:name w:val="DF3FF9A61C364CAAB55366903BCA5E1D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4">
    <w:name w:val="3B2A3703A25B485094DD86A0FD344FBE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4">
    <w:name w:val="2C627C7C518742DFB6CF72659022665D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4">
    <w:name w:val="84D39097B33F4BF28360F472EAFF8222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4">
    <w:name w:val="59761143B01A40A8A7687D8F9F4D6776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4">
    <w:name w:val="DF36906B76984C57B48F5D36A772E235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4">
    <w:name w:val="F8D87E66ADB5470DA7FD658826D4C725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2">
    <w:name w:val="30F7BA19386948549F2723051A859347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
    <w:name w:val="E52AF9AA950A447C8C190B7BAFA4FA3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1FC90202ABE4AC8A10C559DAF1D98075">
    <w:name w:val="A1FC90202ABE4AC8A10C559DAF1D9807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5">
    <w:name w:val="5BA3D63D64384BAB9B41165BB6E8F605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5">
    <w:name w:val="5AA26319CA45444FBF73A3BC15CECD11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5">
    <w:name w:val="DF3FF9A61C364CAAB55366903BCA5E1D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5">
    <w:name w:val="3B2A3703A25B485094DD86A0FD344FBE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5">
    <w:name w:val="2C627C7C518742DFB6CF72659022665D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5">
    <w:name w:val="84D39097B33F4BF28360F472EAFF8222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5">
    <w:name w:val="59761143B01A40A8A7687D8F9F4D6776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5">
    <w:name w:val="DF36906B76984C57B48F5D36A772E235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5">
    <w:name w:val="F8D87E66ADB5470DA7FD658826D4C725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
    <w:name w:val="AC4E3F5B534047B0AE4DC91ACF5696C0"/>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
    <w:name w:val="276816234DD0411E9400D1E2F3575C0F"/>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1">
    <w:name w:val="E52AF9AA950A447C8C190B7BAFA4FA36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1">
    <w:name w:val="AC4E3F5B534047B0AE4DC91ACF5696C0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1">
    <w:name w:val="276816234DD0411E9400D1E2F3575C0F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2">
    <w:name w:val="E52AF9AA950A447C8C190B7BAFA4FA36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2">
    <w:name w:val="AC4E3F5B534047B0AE4DC91ACF5696C0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2">
    <w:name w:val="276816234DD0411E9400D1E2F3575C0F2"/>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3">
    <w:name w:val="E52AF9AA950A447C8C190B7BAFA4FA36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BF412897D0F4D9D9CF9420EF7D803A5">
    <w:name w:val="DBF412897D0F4D9D9CF9420EF7D803A5"/>
    <w:rsid w:val="00236BAB"/>
  </w:style>
  <w:style w:type="paragraph" w:customStyle="1" w:styleId="CCC906D8FEF146F6AFC0E71C63B3A326">
    <w:name w:val="CCC906D8FEF146F6AFC0E71C63B3A326"/>
    <w:rsid w:val="00236BAB"/>
  </w:style>
  <w:style w:type="paragraph" w:customStyle="1" w:styleId="ADE895E6B5D14BCB8E1393874C34E637">
    <w:name w:val="ADE895E6B5D14BCB8E1393874C34E637"/>
    <w:rsid w:val="00236BAB"/>
  </w:style>
  <w:style w:type="paragraph" w:customStyle="1" w:styleId="0B423A8662CD490894C956BA187198EE">
    <w:name w:val="0B423A8662CD490894C956BA187198EE"/>
    <w:rsid w:val="00236BAB"/>
  </w:style>
  <w:style w:type="paragraph" w:customStyle="1" w:styleId="1242BF99348F410D9EEDDC7FF0B3C994">
    <w:name w:val="1242BF99348F410D9EEDDC7FF0B3C994"/>
    <w:rsid w:val="00236BAB"/>
  </w:style>
  <w:style w:type="paragraph" w:customStyle="1" w:styleId="52429D5124174DFABE0B605430689A2D">
    <w:name w:val="52429D5124174DFABE0B605430689A2D"/>
    <w:rsid w:val="00236BAB"/>
  </w:style>
  <w:style w:type="paragraph" w:customStyle="1" w:styleId="3F0290690F284993844C8A9B46DC51AA">
    <w:name w:val="3F0290690F284993844C8A9B46DC51AA"/>
    <w:rsid w:val="00236BAB"/>
  </w:style>
  <w:style w:type="paragraph" w:customStyle="1" w:styleId="618BE2917B174B608786A4DE53B70514">
    <w:name w:val="618BE2917B174B608786A4DE53B70514"/>
    <w:rsid w:val="00236BAB"/>
  </w:style>
  <w:style w:type="paragraph" w:customStyle="1" w:styleId="0BE5E9BB6FC143F08AA44722120A89C5">
    <w:name w:val="0BE5E9BB6FC143F08AA44722120A89C5"/>
    <w:rsid w:val="00236BAB"/>
  </w:style>
  <w:style w:type="paragraph" w:customStyle="1" w:styleId="EA1569B510A146F3998CC4F9E1E28A75">
    <w:name w:val="EA1569B510A146F3998CC4F9E1E28A75"/>
    <w:rsid w:val="00236BAB"/>
  </w:style>
  <w:style w:type="paragraph" w:customStyle="1" w:styleId="C267D16180834C7280664CD689C0D5E7">
    <w:name w:val="C267D16180834C7280664CD689C0D5E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6">
    <w:name w:val="5BA3D63D64384BAB9B41165BB6E8F605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6">
    <w:name w:val="5AA26319CA45444FBF73A3BC15CECD11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6">
    <w:name w:val="DF3FF9A61C364CAAB55366903BCA5E1D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6">
    <w:name w:val="3B2A3703A25B485094DD86A0FD344FBE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6">
    <w:name w:val="2C627C7C518742DFB6CF72659022665D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6">
    <w:name w:val="84D39097B33F4BF28360F472EAFF8222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6">
    <w:name w:val="59761143B01A40A8A7687D8F9F4D6776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6">
    <w:name w:val="DF36906B76984C57B48F5D36A772E235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6">
    <w:name w:val="F8D87E66ADB5470DA7FD658826D4C7256"/>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
    <w:name w:val="323AD76D09E74173AADA33E7B3B6026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
    <w:name w:val="B2A8781B98D84C2298C65378CBF405A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
    <w:name w:val="079E99AA5160412EB3D42E90940F61B9"/>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
    <w:name w:val="D283E50AEF894001A81DA79A6A6A374F"/>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9CC1E4A3F2D347EFB3C7285E94F539A0">
    <w:name w:val="9CC1E4A3F2D347EFB3C7285E94F539A0"/>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3">
    <w:name w:val="AC4E3F5B534047B0AE4DC91ACF5696C0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3">
    <w:name w:val="276816234DD0411E9400D1E2F3575C0F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3">
    <w:name w:val="30F7BA19386948549F2723051A8593473"/>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4">
    <w:name w:val="E52AF9AA950A447C8C190B7BAFA4FA36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267D16180834C7280664CD689C0D5E71">
    <w:name w:val="C267D16180834C7280664CD689C0D5E7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7">
    <w:name w:val="5BA3D63D64384BAB9B41165BB6E8F605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7">
    <w:name w:val="5AA26319CA45444FBF73A3BC15CECD11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7">
    <w:name w:val="DF3FF9A61C364CAAB55366903BCA5E1D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7">
    <w:name w:val="3B2A3703A25B485094DD86A0FD344FBE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7">
    <w:name w:val="2C627C7C518742DFB6CF72659022665D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7">
    <w:name w:val="84D39097B33F4BF28360F472EAFF8222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7">
    <w:name w:val="59761143B01A40A8A7687D8F9F4D6776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7">
    <w:name w:val="DF36906B76984C57B48F5D36A772E235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7">
    <w:name w:val="F8D87E66ADB5470DA7FD658826D4C7257"/>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1">
    <w:name w:val="323AD76D09E74173AADA33E7B3B60264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1">
    <w:name w:val="B2A8781B98D84C2298C65378CBF405A7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1">
    <w:name w:val="079E99AA5160412EB3D42E90940F61B9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1">
    <w:name w:val="D283E50AEF894001A81DA79A6A6A374F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9CC1E4A3F2D347EFB3C7285E94F539A01">
    <w:name w:val="9CC1E4A3F2D347EFB3C7285E94F539A01"/>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4">
    <w:name w:val="AC4E3F5B534047B0AE4DC91ACF5696C0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4">
    <w:name w:val="276816234DD0411E9400D1E2F3575C0F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4">
    <w:name w:val="30F7BA19386948549F2723051A8593474"/>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5">
    <w:name w:val="E52AF9AA950A447C8C190B7BAFA4FA365"/>
    <w:rsid w:val="00236BAB"/>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267D16180834C7280664CD689C0D5E72">
    <w:name w:val="C267D16180834C7280664CD689C0D5E7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8">
    <w:name w:val="5BA3D63D64384BAB9B41165BB6E8F605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8">
    <w:name w:val="5AA26319CA45444FBF73A3BC15CECD11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FF9A61C364CAAB55366903BCA5E1D8">
    <w:name w:val="DF3FF9A61C364CAAB55366903BCA5E1D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8">
    <w:name w:val="3B2A3703A25B485094DD86A0FD344FBE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8">
    <w:name w:val="2C627C7C518742DFB6CF72659022665D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8">
    <w:name w:val="84D39097B33F4BF28360F472EAFF8222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8">
    <w:name w:val="59761143B01A40A8A7687D8F9F4D6776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8">
    <w:name w:val="DF36906B76984C57B48F5D36A772E235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8">
    <w:name w:val="F8D87E66ADB5470DA7FD658826D4C725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2">
    <w:name w:val="323AD76D09E74173AADA33E7B3B60264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2">
    <w:name w:val="B2A8781B98D84C2298C65378CBF405A7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2">
    <w:name w:val="079E99AA5160412EB3D42E90940F61B9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2">
    <w:name w:val="D283E50AEF894001A81DA79A6A6A374F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9CC1E4A3F2D347EFB3C7285E94F539A02">
    <w:name w:val="9CC1E4A3F2D347EFB3C7285E94F539A0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5">
    <w:name w:val="AC4E3F5B534047B0AE4DC91ACF5696C05"/>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5">
    <w:name w:val="276816234DD0411E9400D1E2F3575C0F5"/>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5">
    <w:name w:val="30F7BA19386948549F2723051A8593475"/>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6">
    <w:name w:val="E52AF9AA950A447C8C190B7BAFA4FA366"/>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
    <w:name w:val="885DB4EBCBD0423C8867CC48363F2745"/>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267D16180834C7280664CD689C0D5E73">
    <w:name w:val="C267D16180834C7280664CD689C0D5E7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9">
    <w:name w:val="5BA3D63D64384BAB9B41165BB6E8F605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9">
    <w:name w:val="5AA26319CA45444FBF73A3BC15CECD11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
    <w:name w:val="72E275A5FDC54C8DBBD0E5239FEB17EB"/>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9">
    <w:name w:val="3B2A3703A25B485094DD86A0FD344FBE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9">
    <w:name w:val="2C627C7C518742DFB6CF72659022665D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9">
    <w:name w:val="84D39097B33F4BF28360F472EAFF8222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9">
    <w:name w:val="59761143B01A40A8A7687D8F9F4D6776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9">
    <w:name w:val="DF36906B76984C57B48F5D36A772E235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9">
    <w:name w:val="F8D87E66ADB5470DA7FD658826D4C7259"/>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3">
    <w:name w:val="323AD76D09E74173AADA33E7B3B60264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3">
    <w:name w:val="B2A8781B98D84C2298C65378CBF405A7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3">
    <w:name w:val="079E99AA5160412EB3D42E90940F61B9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3">
    <w:name w:val="D283E50AEF894001A81DA79A6A6A374F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9CC1E4A3F2D347EFB3C7285E94F539A03">
    <w:name w:val="9CC1E4A3F2D347EFB3C7285E94F539A0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6">
    <w:name w:val="AC4E3F5B534047B0AE4DC91ACF5696C06"/>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6">
    <w:name w:val="276816234DD0411E9400D1E2F3575C0F6"/>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6">
    <w:name w:val="30F7BA19386948549F2723051A8593476"/>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7">
    <w:name w:val="E52AF9AA950A447C8C190B7BAFA4FA367"/>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1">
    <w:name w:val="885DB4EBCBD0423C8867CC48363F2745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
    <w:name w:val="59421888EC61472785104CAC4EA40E8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
    <w:name w:val="A308D039D5F04ED0BEFD2715A64B8E7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
    <w:name w:val="EF25E309880647ADAE35049365307685"/>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A6F6884C7A748E2B97A64211EB612C4">
    <w:name w:val="3A6F6884C7A748E2B97A64211EB612C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579B40BED274F058B5EDFE9126DD903">
    <w:name w:val="F579B40BED274F058B5EDFE9126DD903"/>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267D16180834C7280664CD689C0D5E74">
    <w:name w:val="C267D16180834C7280664CD689C0D5E7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10">
    <w:name w:val="5BA3D63D64384BAB9B41165BB6E8F605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0">
    <w:name w:val="5AA26319CA45444FBF73A3BC15CECD11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1">
    <w:name w:val="72E275A5FDC54C8DBBD0E5239FEB17EB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0">
    <w:name w:val="3B2A3703A25B485094DD86A0FD344FBE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C627C7C518742DFB6CF72659022665D10">
    <w:name w:val="2C627C7C518742DFB6CF72659022665D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0">
    <w:name w:val="84D39097B33F4BF28360F472EAFF8222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0">
    <w:name w:val="59761143B01A40A8A7687D8F9F4D6776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0">
    <w:name w:val="DF36906B76984C57B48F5D36A772E235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10">
    <w:name w:val="F8D87E66ADB5470DA7FD658826D4C72510"/>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4">
    <w:name w:val="323AD76D09E74173AADA33E7B3B60264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4">
    <w:name w:val="B2A8781B98D84C2298C65378CBF405A7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4">
    <w:name w:val="079E99AA5160412EB3D42E90940F61B9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4">
    <w:name w:val="D283E50AEF894001A81DA79A6A6A374F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9CC1E4A3F2D347EFB3C7285E94F539A04">
    <w:name w:val="9CC1E4A3F2D347EFB3C7285E94F539A04"/>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C4E3F5B534047B0AE4DC91ACF5696C07">
    <w:name w:val="AC4E3F5B534047B0AE4DC91ACF5696C07"/>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276816234DD0411E9400D1E2F3575C0F7">
    <w:name w:val="276816234DD0411E9400D1E2F3575C0F7"/>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7">
    <w:name w:val="30F7BA19386948549F2723051A8593477"/>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8">
    <w:name w:val="E52AF9AA950A447C8C190B7BAFA4FA368"/>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2">
    <w:name w:val="885DB4EBCBD0423C8867CC48363F27452"/>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1">
    <w:name w:val="59421888EC61472785104CAC4EA40E88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1">
    <w:name w:val="A308D039D5F04ED0BEFD2715A64B8E78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1">
    <w:name w:val="EF25E309880647ADAE35049365307685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A6F6884C7A748E2B97A64211EB612C41">
    <w:name w:val="3A6F6884C7A748E2B97A64211EB612C4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579B40BED274F058B5EDFE9126DD9031">
    <w:name w:val="F579B40BED274F058B5EDFE9126DD9031"/>
    <w:rsid w:val="009E30AE"/>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267D16180834C7280664CD689C0D5E75">
    <w:name w:val="C267D16180834C7280664CD689C0D5E75"/>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11">
    <w:name w:val="5BA3D63D64384BAB9B41165BB6E8F605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1">
    <w:name w:val="5AA26319CA45444FBF73A3BC15CECD11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2">
    <w:name w:val="72E275A5FDC54C8DBBD0E5239FEB17EB2"/>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1">
    <w:name w:val="3B2A3703A25B485094DD86A0FD344FBE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1">
    <w:name w:val="84D39097B33F4BF28360F472EAFF8222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1">
    <w:name w:val="59761143B01A40A8A7687D8F9F4D6776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1">
    <w:name w:val="DF36906B76984C57B48F5D36A772E235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11">
    <w:name w:val="F8D87E66ADB5470DA7FD658826D4C72511"/>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5">
    <w:name w:val="323AD76D09E74173AADA33E7B3B602645"/>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5">
    <w:name w:val="B2A8781B98D84C2298C65378CBF405A75"/>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5">
    <w:name w:val="079E99AA5160412EB3D42E90940F61B95"/>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5">
    <w:name w:val="D283E50AEF894001A81DA79A6A6A374F5"/>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
    <w:name w:val="5204543F811D444197129AF689912493"/>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5AC290E341B49F38088E50401CF1313">
    <w:name w:val="55AC290E341B49F38088E50401CF1313"/>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62462CC9EB9742AABAD8F2735DB339CA">
    <w:name w:val="62462CC9EB9742AABAD8F2735DB339CA"/>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8">
    <w:name w:val="30F7BA19386948549F2723051A8593478"/>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9">
    <w:name w:val="E52AF9AA950A447C8C190B7BAFA4FA369"/>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3">
    <w:name w:val="885DB4EBCBD0423C8867CC48363F27453"/>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2">
    <w:name w:val="59421888EC61472785104CAC4EA40E882"/>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2">
    <w:name w:val="A308D039D5F04ED0BEFD2715A64B8E782"/>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2">
    <w:name w:val="EF25E309880647ADAE350493653076852"/>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A6F6884C7A748E2B97A64211EB612C42">
    <w:name w:val="3A6F6884C7A748E2B97A64211EB612C42"/>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579B40BED274F058B5EDFE9126DD9032">
    <w:name w:val="F579B40BED274F058B5EDFE9126DD9032"/>
    <w:rsid w:val="00E21DA7"/>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267D16180834C7280664CD689C0D5E76">
    <w:name w:val="C267D16180834C7280664CD689C0D5E76"/>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BA3D63D64384BAB9B41165BB6E8F60512">
    <w:name w:val="5BA3D63D64384BAB9B41165BB6E8F605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2">
    <w:name w:val="5AA26319CA45444FBF73A3BC15CECD11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3">
    <w:name w:val="72E275A5FDC54C8DBBD0E5239FEB17EB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2">
    <w:name w:val="3B2A3703A25B485094DD86A0FD344FBE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2">
    <w:name w:val="84D39097B33F4BF28360F472EAFF8222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2">
    <w:name w:val="59761143B01A40A8A7687D8F9F4D6776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2">
    <w:name w:val="DF36906B76984C57B48F5D36A772E235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12">
    <w:name w:val="F8D87E66ADB5470DA7FD658826D4C725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6">
    <w:name w:val="323AD76D09E74173AADA33E7B3B602646"/>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6">
    <w:name w:val="B2A8781B98D84C2298C65378CBF405A76"/>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6">
    <w:name w:val="079E99AA5160412EB3D42E90940F61B96"/>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6">
    <w:name w:val="D283E50AEF894001A81DA79A6A6A374F6"/>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1">
    <w:name w:val="5204543F811D444197129AF689912493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5AC290E341B49F38088E50401CF13131">
    <w:name w:val="55AC290E341B49F38088E50401CF1313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62462CC9EB9742AABAD8F2735DB339CA1">
    <w:name w:val="62462CC9EB9742AABAD8F2735DB339CA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9">
    <w:name w:val="30F7BA19386948549F2723051A8593479"/>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10">
    <w:name w:val="E52AF9AA950A447C8C190B7BAFA4FA3610"/>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4">
    <w:name w:val="885DB4EBCBD0423C8867CC48363F2745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3">
    <w:name w:val="59421888EC61472785104CAC4EA40E88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3">
    <w:name w:val="A308D039D5F04ED0BEFD2715A64B8E78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3">
    <w:name w:val="EF25E309880647ADAE35049365307685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A6F6884C7A748E2B97A64211EB612C43">
    <w:name w:val="3A6F6884C7A748E2B97A64211EB612C4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579B40BED274F058B5EDFE9126DD9033">
    <w:name w:val="F579B40BED274F058B5EDFE9126DD903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E18CC3E10B24596B2D4385942E20FF2">
    <w:name w:val="CE18CC3E10B24596B2D4385942E20FF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7908BF659E64998A79886B5E8A0AAD4">
    <w:name w:val="57908BF659E64998A79886B5E8A0AAD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3">
    <w:name w:val="5AA26319CA45444FBF73A3BC15CECD111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4">
    <w:name w:val="72E275A5FDC54C8DBBD0E5239FEB17EB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3">
    <w:name w:val="3B2A3703A25B485094DD86A0FD344FBE1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3">
    <w:name w:val="84D39097B33F4BF28360F472EAFF82221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3">
    <w:name w:val="59761143B01A40A8A7687D8F9F4D67761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3">
    <w:name w:val="DF36906B76984C57B48F5D36A772E2351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13">
    <w:name w:val="F8D87E66ADB5470DA7FD658826D4C7251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7">
    <w:name w:val="323AD76D09E74173AADA33E7B3B602647"/>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7">
    <w:name w:val="B2A8781B98D84C2298C65378CBF405A77"/>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7">
    <w:name w:val="079E99AA5160412EB3D42E90940F61B97"/>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7">
    <w:name w:val="D283E50AEF894001A81DA79A6A6A374F7"/>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2">
    <w:name w:val="5204543F811D444197129AF689912493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5AC290E341B49F38088E50401CF13132">
    <w:name w:val="55AC290E341B49F38088E50401CF1313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62462CC9EB9742AABAD8F2735DB339CA2">
    <w:name w:val="62462CC9EB9742AABAD8F2735DB339CA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10">
    <w:name w:val="30F7BA19386948549F2723051A85934710"/>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11">
    <w:name w:val="E52AF9AA950A447C8C190B7BAFA4FA361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5">
    <w:name w:val="885DB4EBCBD0423C8867CC48363F2745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4">
    <w:name w:val="59421888EC61472785104CAC4EA40E88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4">
    <w:name w:val="A308D039D5F04ED0BEFD2715A64B8E78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4">
    <w:name w:val="EF25E309880647ADAE35049365307685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A6F6884C7A748E2B97A64211EB612C44">
    <w:name w:val="3A6F6884C7A748E2B97A64211EB612C4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579B40BED274F058B5EDFE9126DD9034">
    <w:name w:val="F579B40BED274F058B5EDFE9126DD903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E18CC3E10B24596B2D4385942E20FF21">
    <w:name w:val="CE18CC3E10B24596B2D4385942E20FF2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7908BF659E64998A79886B5E8A0AAD41">
    <w:name w:val="57908BF659E64998A79886B5E8A0AAD4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4">
    <w:name w:val="5AA26319CA45444FBF73A3BC15CECD111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5">
    <w:name w:val="72E275A5FDC54C8DBBD0E5239FEB17EB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4">
    <w:name w:val="3B2A3703A25B485094DD86A0FD344FBE1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4">
    <w:name w:val="84D39097B33F4BF28360F472EAFF82221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4">
    <w:name w:val="59761143B01A40A8A7687D8F9F4D67761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4">
    <w:name w:val="DF36906B76984C57B48F5D36A772E2351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8D87E66ADB5470DA7FD658826D4C72514">
    <w:name w:val="F8D87E66ADB5470DA7FD658826D4C72514"/>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8">
    <w:name w:val="323AD76D09E74173AADA33E7B3B602648"/>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8">
    <w:name w:val="B2A8781B98D84C2298C65378CBF405A78"/>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8">
    <w:name w:val="079E99AA5160412EB3D42E90940F61B98"/>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8">
    <w:name w:val="D283E50AEF894001A81DA79A6A6A374F8"/>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3">
    <w:name w:val="5204543F811D444197129AF689912493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5AC290E341B49F38088E50401CF13133">
    <w:name w:val="55AC290E341B49F38088E50401CF1313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62462CC9EB9742AABAD8F2735DB339CA3">
    <w:name w:val="62462CC9EB9742AABAD8F2735DB339CA3"/>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0F7BA19386948549F2723051A85934711">
    <w:name w:val="30F7BA19386948549F2723051A85934711"/>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52AF9AA950A447C8C190B7BAFA4FA3612">
    <w:name w:val="E52AF9AA950A447C8C190B7BAFA4FA3612"/>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6">
    <w:name w:val="885DB4EBCBD0423C8867CC48363F27456"/>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5">
    <w:name w:val="59421888EC61472785104CAC4EA40E88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5">
    <w:name w:val="A308D039D5F04ED0BEFD2715A64B8E78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5">
    <w:name w:val="EF25E309880647ADAE35049365307685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A6F6884C7A748E2B97A64211EB612C45">
    <w:name w:val="3A6F6884C7A748E2B97A64211EB612C4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F579B40BED274F058B5EDFE9126DD9035">
    <w:name w:val="F579B40BED274F058B5EDFE9126DD9035"/>
    <w:rsid w:val="00C8270D"/>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1C471E69BC1A4EC69D7C670E2AA1C32E">
    <w:name w:val="1C471E69BC1A4EC69D7C670E2AA1C32E"/>
    <w:rsid w:val="00AA0B72"/>
  </w:style>
  <w:style w:type="paragraph" w:customStyle="1" w:styleId="529A9C47BE3F4B14882550FA5E272E56">
    <w:name w:val="529A9C47BE3F4B14882550FA5E272E56"/>
    <w:rsid w:val="00AA0B72"/>
  </w:style>
  <w:style w:type="paragraph" w:customStyle="1" w:styleId="4D45E205489A4357A67DD4B47A20FA93">
    <w:name w:val="4D45E205489A4357A67DD4B47A20FA93"/>
    <w:rsid w:val="00FE498B"/>
  </w:style>
  <w:style w:type="paragraph" w:customStyle="1" w:styleId="CFF43D3B5B614071B11769B6B1A3A6F4">
    <w:name w:val="CFF43D3B5B614071B11769B6B1A3A6F4"/>
    <w:rsid w:val="00FE498B"/>
  </w:style>
  <w:style w:type="paragraph" w:customStyle="1" w:styleId="CE18CC3E10B24596B2D4385942E20FF22">
    <w:name w:val="CE18CC3E10B24596B2D4385942E20FF22"/>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7908BF659E64998A79886B5E8A0AAD42">
    <w:name w:val="57908BF659E64998A79886B5E8A0AAD42"/>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5">
    <w:name w:val="5AA26319CA45444FBF73A3BC15CECD1115"/>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6">
    <w:name w:val="72E275A5FDC54C8DBBD0E5239FEB17EB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5">
    <w:name w:val="3B2A3703A25B485094DD86A0FD344FBE15"/>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1C471E69BC1A4EC69D7C670E2AA1C32E1">
    <w:name w:val="1C471E69BC1A4EC69D7C670E2AA1C32E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4D45E205489A4357A67DD4B47A20FA931">
    <w:name w:val="4D45E205489A4357A67DD4B47A20FA93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FF43D3B5B614071B11769B6B1A3A6F41">
    <w:name w:val="CFF43D3B5B614071B11769B6B1A3A6F4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5">
    <w:name w:val="84D39097B33F4BF28360F472EAFF822215"/>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5">
    <w:name w:val="59761143B01A40A8A7687D8F9F4D677615"/>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5">
    <w:name w:val="DF36906B76984C57B48F5D36A772E23515"/>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9">
    <w:name w:val="323AD76D09E74173AADA33E7B3B602649"/>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9">
    <w:name w:val="B2A8781B98D84C2298C65378CBF405A79"/>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9">
    <w:name w:val="079E99AA5160412EB3D42E90940F61B99"/>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9">
    <w:name w:val="D283E50AEF894001A81DA79A6A6A374F9"/>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4">
    <w:name w:val="5204543F811D444197129AF6899124934"/>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7">
    <w:name w:val="885DB4EBCBD0423C8867CC48363F2745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6">
    <w:name w:val="59421888EC61472785104CAC4EA40E88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6">
    <w:name w:val="A308D039D5F04ED0BEFD2715A64B8E78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6">
    <w:name w:val="EF25E309880647ADAE35049365307685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9A9C47BE3F4B14882550FA5E272E561">
    <w:name w:val="529A9C47BE3F4B14882550FA5E272E56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E18CC3E10B24596B2D4385942E20FF23">
    <w:name w:val="CE18CC3E10B24596B2D4385942E20FF23"/>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7908BF659E64998A79886B5E8A0AAD43">
    <w:name w:val="57908BF659E64998A79886B5E8A0AAD43"/>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6">
    <w:name w:val="5AA26319CA45444FBF73A3BC15CECD111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7">
    <w:name w:val="72E275A5FDC54C8DBBD0E5239FEB17EB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6">
    <w:name w:val="3B2A3703A25B485094DD86A0FD344FBE1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1C471E69BC1A4EC69D7C670E2AA1C32E2">
    <w:name w:val="1C471E69BC1A4EC69D7C670E2AA1C32E2"/>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4D45E205489A4357A67DD4B47A20FA932">
    <w:name w:val="4D45E205489A4357A67DD4B47A20FA932"/>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FF43D3B5B614071B11769B6B1A3A6F42">
    <w:name w:val="CFF43D3B5B614071B11769B6B1A3A6F42"/>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6">
    <w:name w:val="84D39097B33F4BF28360F472EAFF82221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6">
    <w:name w:val="59761143B01A40A8A7687D8F9F4D67761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6">
    <w:name w:val="DF36906B76984C57B48F5D36A772E2351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10">
    <w:name w:val="323AD76D09E74173AADA33E7B3B6026410"/>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10">
    <w:name w:val="B2A8781B98D84C2298C65378CBF405A710"/>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10">
    <w:name w:val="079E99AA5160412EB3D42E90940F61B910"/>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10">
    <w:name w:val="D283E50AEF894001A81DA79A6A6A374F10"/>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5">
    <w:name w:val="5204543F811D444197129AF6899124935"/>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8">
    <w:name w:val="885DB4EBCBD0423C8867CC48363F27458"/>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7">
    <w:name w:val="59421888EC61472785104CAC4EA40E88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7">
    <w:name w:val="A308D039D5F04ED0BEFD2715A64B8E78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7">
    <w:name w:val="EF25E309880647ADAE35049365307685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E18CC3E10B24596B2D4385942E20FF24">
    <w:name w:val="CE18CC3E10B24596B2D4385942E20FF24"/>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7908BF659E64998A79886B5E8A0AAD44">
    <w:name w:val="57908BF659E64998A79886B5E8A0AAD44"/>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AA26319CA45444FBF73A3BC15CECD1117">
    <w:name w:val="5AA26319CA45444FBF73A3BC15CECD111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72E275A5FDC54C8DBBD0E5239FEB17EB8">
    <w:name w:val="72E275A5FDC54C8DBBD0E5239FEB17EB8"/>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B2A3703A25B485094DD86A0FD344FBE17">
    <w:name w:val="3B2A3703A25B485094DD86A0FD344FBE1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1C471E69BC1A4EC69D7C670E2AA1C32E3">
    <w:name w:val="1C471E69BC1A4EC69D7C670E2AA1C32E3"/>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4D45E205489A4357A67DD4B47A20FA933">
    <w:name w:val="4D45E205489A4357A67DD4B47A20FA933"/>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CFF43D3B5B614071B11769B6B1A3A6F43">
    <w:name w:val="CFF43D3B5B614071B11769B6B1A3A6F43"/>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4D39097B33F4BF28360F472EAFF822217">
    <w:name w:val="84D39097B33F4BF28360F472EAFF82221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761143B01A40A8A7687D8F9F4D677617">
    <w:name w:val="59761143B01A40A8A7687D8F9F4D67761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F36906B76984C57B48F5D36A772E23517">
    <w:name w:val="DF36906B76984C57B48F5D36A772E2351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323AD76D09E74173AADA33E7B3B6026411">
    <w:name w:val="323AD76D09E74173AADA33E7B3B602641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B2A8781B98D84C2298C65378CBF405A711">
    <w:name w:val="B2A8781B98D84C2298C65378CBF405A71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079E99AA5160412EB3D42E90940F61B911">
    <w:name w:val="079E99AA5160412EB3D42E90940F61B91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D283E50AEF894001A81DA79A6A6A374F11">
    <w:name w:val="D283E50AEF894001A81DA79A6A6A374F11"/>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204543F811D444197129AF6899124936">
    <w:name w:val="5204543F811D444197129AF6899124936"/>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885DB4EBCBD0423C8867CC48363F27459">
    <w:name w:val="885DB4EBCBD0423C8867CC48363F27459"/>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59421888EC61472785104CAC4EA40E888">
    <w:name w:val="59421888EC61472785104CAC4EA40E888"/>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308D039D5F04ED0BEFD2715A64B8E788">
    <w:name w:val="A308D039D5F04ED0BEFD2715A64B8E788"/>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EF25E309880647ADAE350493653076858">
    <w:name w:val="EF25E309880647ADAE350493653076858"/>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AB1E6C4F84994880A120F9E779186287">
    <w:name w:val="AB1E6C4F84994880A120F9E779186287"/>
    <w:rsid w:val="00C12583"/>
    <w:pPr>
      <w:suppressAutoHyphens/>
      <w:spacing w:after="0" w:line="240" w:lineRule="auto"/>
    </w:pPr>
    <w:rPr>
      <w:rFonts w:ascii="Times New Roman" w:eastAsia="Times New Roman" w:hAnsi="Times New Roman" w:cs="Times New Roman"/>
      <w:sz w:val="24"/>
      <w:szCs w:val="24"/>
      <w:lang w:val="de-DE" w:eastAsia="ar-SA"/>
    </w:rPr>
  </w:style>
  <w:style w:type="paragraph" w:customStyle="1" w:styleId="64BB624583024593AD11D5A56D6DE8F4">
    <w:name w:val="64BB624583024593AD11D5A56D6DE8F4"/>
    <w:rsid w:val="00AD0844"/>
  </w:style>
  <w:style w:type="paragraph" w:customStyle="1" w:styleId="224C64329D114BC2BE64C1813FEED60A">
    <w:name w:val="224C64329D114BC2BE64C1813FEED60A"/>
    <w:rsid w:val="002F2C1F"/>
    <w:pPr>
      <w:spacing w:after="160" w:line="259" w:lineRule="auto"/>
    </w:pPr>
  </w:style>
  <w:style w:type="paragraph" w:customStyle="1" w:styleId="06FCEA336370473AB5337D2B3644AAD4">
    <w:name w:val="06FCEA336370473AB5337D2B3644AAD4"/>
    <w:rsid w:val="002F2C1F"/>
    <w:pPr>
      <w:spacing w:after="160" w:line="259" w:lineRule="auto"/>
    </w:pPr>
  </w:style>
  <w:style w:type="paragraph" w:customStyle="1" w:styleId="9AF3D9498A624A969D0ADC67EC8A5835">
    <w:name w:val="9AF3D9498A624A969D0ADC67EC8A5835"/>
    <w:rsid w:val="00CC3185"/>
    <w:pPr>
      <w:spacing w:after="160" w:line="259" w:lineRule="auto"/>
    </w:pPr>
    <w:rPr>
      <w:lang w:eastAsia="zh-CN"/>
    </w:rPr>
  </w:style>
  <w:style w:type="paragraph" w:customStyle="1" w:styleId="34CDE551B50E45039960E1D1998B49C2">
    <w:name w:val="34CDE551B50E45039960E1D1998B49C2"/>
    <w:rsid w:val="00CC3185"/>
    <w:pPr>
      <w:spacing w:after="160" w:line="259" w:lineRule="auto"/>
    </w:pPr>
    <w:rPr>
      <w:lang w:eastAsia="zh-CN"/>
    </w:rPr>
  </w:style>
  <w:style w:type="paragraph" w:customStyle="1" w:styleId="505A50CB057D4EA4BE6EAF77CE07DFFC">
    <w:name w:val="505A50CB057D4EA4BE6EAF77CE07DFFC"/>
    <w:rsid w:val="00391C54"/>
  </w:style>
  <w:style w:type="paragraph" w:customStyle="1" w:styleId="D34C2893BF2E4F24B8057B3A20E6A1DE">
    <w:name w:val="D34C2893BF2E4F24B8057B3A20E6A1DE"/>
    <w:rsid w:val="00391C54"/>
  </w:style>
  <w:style w:type="paragraph" w:customStyle="1" w:styleId="3539ABB3B8604BE9AC340E35C75917C7">
    <w:name w:val="3539ABB3B8604BE9AC340E35C75917C7"/>
    <w:rsid w:val="00391C54"/>
  </w:style>
  <w:style w:type="paragraph" w:customStyle="1" w:styleId="BA4511E3E9554234BED7CFC691E8E07F">
    <w:name w:val="BA4511E3E9554234BED7CFC691E8E07F"/>
    <w:rsid w:val="00391C54"/>
  </w:style>
  <w:style w:type="paragraph" w:customStyle="1" w:styleId="E271C45C5B32403CAF2D0EB43FC78CEB">
    <w:name w:val="E271C45C5B32403CAF2D0EB43FC78CEB"/>
    <w:rsid w:val="00391C54"/>
  </w:style>
  <w:style w:type="paragraph" w:customStyle="1" w:styleId="BDCBE820C1B84275873CDC9AA5D459A8">
    <w:name w:val="BDCBE820C1B84275873CDC9AA5D459A8"/>
    <w:rsid w:val="00391C54"/>
  </w:style>
  <w:style w:type="paragraph" w:customStyle="1" w:styleId="A439FD272E734622A35233190988B93E">
    <w:name w:val="A439FD272E734622A35233190988B93E"/>
    <w:rsid w:val="00391C54"/>
  </w:style>
  <w:style w:type="paragraph" w:customStyle="1" w:styleId="7BDBB8E8672B4A7495E708834838610E">
    <w:name w:val="7BDBB8E8672B4A7495E708834838610E"/>
    <w:rsid w:val="00391C54"/>
  </w:style>
  <w:style w:type="paragraph" w:customStyle="1" w:styleId="BCC0E3D4D0124E21932555FE8DE10F6D">
    <w:name w:val="BCC0E3D4D0124E21932555FE8DE10F6D"/>
    <w:rsid w:val="00391C54"/>
  </w:style>
  <w:style w:type="paragraph" w:customStyle="1" w:styleId="235C7C793E134F4DAC77FAB89F4917A7">
    <w:name w:val="235C7C793E134F4DAC77FAB89F4917A7"/>
    <w:rsid w:val="00391C54"/>
  </w:style>
  <w:style w:type="paragraph" w:customStyle="1" w:styleId="C1D1876BC0854E65890BB28661654425">
    <w:name w:val="C1D1876BC0854E65890BB28661654425"/>
    <w:rsid w:val="00391C54"/>
  </w:style>
  <w:style w:type="paragraph" w:customStyle="1" w:styleId="E23161F5DCD84E40B956CBDD07E845A0">
    <w:name w:val="E23161F5DCD84E40B956CBDD07E845A0"/>
    <w:rsid w:val="00391C54"/>
  </w:style>
  <w:style w:type="paragraph" w:customStyle="1" w:styleId="BCAB53EF20B140259B6B8D2D9FB9E685">
    <w:name w:val="BCAB53EF20B140259B6B8D2D9FB9E685"/>
    <w:rsid w:val="00391C54"/>
  </w:style>
  <w:style w:type="paragraph" w:customStyle="1" w:styleId="98D8BC8724514487A8D368DA1CD50411">
    <w:name w:val="98D8BC8724514487A8D368DA1CD50411"/>
    <w:rsid w:val="00391C54"/>
  </w:style>
  <w:style w:type="paragraph" w:customStyle="1" w:styleId="F95A9D78E21946ADA2AD77252A1D10B3">
    <w:name w:val="F95A9D78E21946ADA2AD77252A1D10B3"/>
    <w:rsid w:val="00391C54"/>
  </w:style>
  <w:style w:type="paragraph" w:customStyle="1" w:styleId="2212287E80114D7EBB37C6AB62859B7C">
    <w:name w:val="2212287E80114D7EBB37C6AB62859B7C"/>
    <w:rsid w:val="00391C54"/>
  </w:style>
  <w:style w:type="paragraph" w:customStyle="1" w:styleId="C8666275872E46899F022758DA57BD69">
    <w:name w:val="C8666275872E46899F022758DA57BD69"/>
    <w:rsid w:val="00391C54"/>
  </w:style>
  <w:style w:type="paragraph" w:customStyle="1" w:styleId="220698EE02794FEC957242F119056620">
    <w:name w:val="220698EE02794FEC957242F119056620"/>
    <w:rsid w:val="00391C54"/>
  </w:style>
  <w:style w:type="paragraph" w:customStyle="1" w:styleId="990CCEAFD1CA4FCE983BBEA82662B016">
    <w:name w:val="990CCEAFD1CA4FCE983BBEA82662B016"/>
    <w:rsid w:val="00391C54"/>
  </w:style>
  <w:style w:type="paragraph" w:customStyle="1" w:styleId="3DC28D2D842348D88C6FF843F688E74C">
    <w:name w:val="3DC28D2D842348D88C6FF843F688E74C"/>
    <w:rsid w:val="00391C54"/>
  </w:style>
  <w:style w:type="paragraph" w:customStyle="1" w:styleId="4BD2440D446D4BD8BA5C86EFC5C298AC">
    <w:name w:val="4BD2440D446D4BD8BA5C86EFC5C298AC"/>
    <w:rsid w:val="00391C54"/>
  </w:style>
  <w:style w:type="paragraph" w:customStyle="1" w:styleId="0A13E5BE8B8E4755A69016007C2EF7EC">
    <w:name w:val="0A13E5BE8B8E4755A69016007C2EF7EC"/>
    <w:rsid w:val="00391C54"/>
  </w:style>
  <w:style w:type="paragraph" w:customStyle="1" w:styleId="5A50FC99B3524062B5383E28D13D3384">
    <w:name w:val="5A50FC99B3524062B5383E28D13D3384"/>
    <w:rsid w:val="00391C54"/>
  </w:style>
  <w:style w:type="paragraph" w:customStyle="1" w:styleId="B3FF9FDE7BFE41C7BE6D93F134D625C0">
    <w:name w:val="B3FF9FDE7BFE41C7BE6D93F134D625C0"/>
    <w:rsid w:val="00391C54"/>
  </w:style>
  <w:style w:type="paragraph" w:customStyle="1" w:styleId="F754A519AE6F4EEB8B53B7BBEB128641">
    <w:name w:val="F754A519AE6F4EEB8B53B7BBEB128641"/>
    <w:rsid w:val="00391C54"/>
  </w:style>
  <w:style w:type="paragraph" w:customStyle="1" w:styleId="DC8191FDDECA44D7AA75A4D041AC427A">
    <w:name w:val="DC8191FDDECA44D7AA75A4D041AC427A"/>
    <w:rsid w:val="00391C54"/>
  </w:style>
  <w:style w:type="paragraph" w:customStyle="1" w:styleId="D17BFBC2566F435D89A8685F8A15FBCD">
    <w:name w:val="D17BFBC2566F435D89A8685F8A15FBCD"/>
    <w:rsid w:val="00391C54"/>
  </w:style>
  <w:style w:type="paragraph" w:customStyle="1" w:styleId="E3F7AA535CC64291B6B483F7BE33DDEB">
    <w:name w:val="E3F7AA535CC64291B6B483F7BE33DDEB"/>
    <w:rsid w:val="00391C54"/>
  </w:style>
  <w:style w:type="paragraph" w:customStyle="1" w:styleId="152F296CF00F4F3F9EC4734C7A259DC2">
    <w:name w:val="152F296CF00F4F3F9EC4734C7A259DC2"/>
    <w:rsid w:val="00391C54"/>
  </w:style>
  <w:style w:type="paragraph" w:customStyle="1" w:styleId="BFE0AB78D23449D9A671AFB4C4A1B796">
    <w:name w:val="BFE0AB78D23449D9A671AFB4C4A1B796"/>
    <w:rsid w:val="00391C54"/>
  </w:style>
  <w:style w:type="paragraph" w:customStyle="1" w:styleId="699398A68B99450CBC1474D0F6668547">
    <w:name w:val="699398A68B99450CBC1474D0F6668547"/>
    <w:rsid w:val="00391C54"/>
  </w:style>
  <w:style w:type="paragraph" w:customStyle="1" w:styleId="1B6944E983AB4425B2320D8E3BEC2B24">
    <w:name w:val="1B6944E983AB4425B2320D8E3BEC2B24"/>
    <w:rsid w:val="00391C54"/>
  </w:style>
  <w:style w:type="paragraph" w:customStyle="1" w:styleId="0FCD63E10A104F41906E76AFC6DFD89D">
    <w:name w:val="0FCD63E10A104F41906E76AFC6DFD89D"/>
    <w:rsid w:val="00391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7DAD30-5AEF-4B6D-A8BE-DD318C183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Insert IMRCEES banner here]</vt:lpstr>
    </vt:vector>
  </TitlesOfParts>
  <Company>CvO Universität Oldenburg</Company>
  <LinksUpToDate>false</LinksUpToDate>
  <CharactersWithSpaces>3976</CharactersWithSpaces>
  <SharedDoc>false</SharedDoc>
  <HLinks>
    <vt:vector size="6" baseType="variant">
      <vt:variant>
        <vt:i4>1572929</vt:i4>
      </vt:variant>
      <vt:variant>
        <vt:i4>0</vt:i4>
      </vt:variant>
      <vt:variant>
        <vt:i4>0</vt:i4>
      </vt:variant>
      <vt:variant>
        <vt:i4>5</vt:i4>
      </vt:variant>
      <vt:variant>
        <vt:lpwstr>https://appserv2.mis.gla.ac.uk/doas/logi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IMRCEES banner here]</dc:title>
  <dc:creator>Jan;Arshad, Muhammad Shahid</dc:creator>
  <cp:lastModifiedBy>Arshad, Muhammad Shahid</cp:lastModifiedBy>
  <cp:revision>6</cp:revision>
  <cp:lastPrinted>2022-03-18T15:14:00Z</cp:lastPrinted>
  <dcterms:created xsi:type="dcterms:W3CDTF">2018-10-02T11:43:00Z</dcterms:created>
  <dcterms:modified xsi:type="dcterms:W3CDTF">2022-03-18T15:14:00Z</dcterms:modified>
</cp:coreProperties>
</file>